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9DBB3" w14:textId="77777777" w:rsidR="00D62E06" w:rsidRDefault="00A876D5">
      <w:pPr>
        <w:jc w:val="center"/>
        <w:rPr>
          <w:b/>
        </w:rPr>
      </w:pPr>
      <w:bookmarkStart w:id="0" w:name="_Hlk117259489"/>
      <w:bookmarkEnd w:id="0"/>
      <w:r>
        <w:rPr>
          <w:b/>
        </w:rPr>
        <w:t>EGE UNIVERSITY</w:t>
      </w:r>
    </w:p>
    <w:p w14:paraId="40AE2EAE" w14:textId="77777777" w:rsidR="00D62E06" w:rsidRDefault="00A876D5">
      <w:pPr>
        <w:jc w:val="center"/>
        <w:rPr>
          <w:b/>
        </w:rPr>
      </w:pPr>
      <w:r>
        <w:rPr>
          <w:b/>
        </w:rPr>
        <w:t>FACULTY of ENGINEERING</w:t>
      </w:r>
    </w:p>
    <w:p w14:paraId="75419C14" w14:textId="77777777" w:rsidR="00A876D5" w:rsidRDefault="00A876D5" w:rsidP="00C31677">
      <w:pPr>
        <w:jc w:val="center"/>
        <w:rPr>
          <w:b/>
        </w:rPr>
      </w:pPr>
      <w:r>
        <w:rPr>
          <w:b/>
        </w:rPr>
        <w:t>COMPUTER ENGINEERING DEPARTMENT</w:t>
      </w:r>
    </w:p>
    <w:p w14:paraId="710DA76B" w14:textId="77777777" w:rsidR="00D62E06" w:rsidRDefault="00C31677" w:rsidP="00C31677">
      <w:pPr>
        <w:jc w:val="center"/>
        <w:rPr>
          <w:b/>
        </w:rPr>
      </w:pPr>
      <w:r>
        <w:rPr>
          <w:b/>
        </w:rPr>
        <w:t>2</w:t>
      </w:r>
      <w:r w:rsidR="00D62E06">
        <w:rPr>
          <w:b/>
        </w:rPr>
        <w:t>0</w:t>
      </w:r>
      <w:r>
        <w:rPr>
          <w:b/>
        </w:rPr>
        <w:t>4</w:t>
      </w:r>
      <w:r w:rsidR="00D62E06">
        <w:rPr>
          <w:b/>
        </w:rPr>
        <w:t xml:space="preserve"> </w:t>
      </w:r>
      <w:r w:rsidR="00A876D5">
        <w:rPr>
          <w:b/>
        </w:rPr>
        <w:t xml:space="preserve">DATA STRUCTURES </w:t>
      </w:r>
      <w:r w:rsidR="00D62E06">
        <w:rPr>
          <w:b/>
        </w:rPr>
        <w:t>(3+1)</w:t>
      </w:r>
    </w:p>
    <w:p w14:paraId="33DCB353" w14:textId="6C1BE065" w:rsidR="00D62E06" w:rsidRDefault="00D62E06" w:rsidP="007127A2">
      <w:pPr>
        <w:jc w:val="center"/>
        <w:rPr>
          <w:b/>
        </w:rPr>
      </w:pPr>
      <w:r>
        <w:rPr>
          <w:b/>
        </w:rPr>
        <w:t>20</w:t>
      </w:r>
      <w:r w:rsidR="002270BE">
        <w:rPr>
          <w:b/>
        </w:rPr>
        <w:t>2</w:t>
      </w:r>
      <w:r w:rsidR="00D54226">
        <w:rPr>
          <w:b/>
        </w:rPr>
        <w:t>3</w:t>
      </w:r>
      <w:r>
        <w:rPr>
          <w:b/>
        </w:rPr>
        <w:t>-20</w:t>
      </w:r>
      <w:r w:rsidR="002B2E78">
        <w:rPr>
          <w:b/>
        </w:rPr>
        <w:t>2</w:t>
      </w:r>
      <w:r w:rsidR="00D54226">
        <w:rPr>
          <w:b/>
        </w:rPr>
        <w:t>4</w:t>
      </w:r>
      <w:r w:rsidR="00646BED">
        <w:rPr>
          <w:b/>
        </w:rPr>
        <w:t xml:space="preserve"> </w:t>
      </w:r>
      <w:r w:rsidR="00A876D5">
        <w:rPr>
          <w:b/>
        </w:rPr>
        <w:t>FALL SEMESTER</w:t>
      </w:r>
    </w:p>
    <w:p w14:paraId="34D84FF2" w14:textId="77777777" w:rsidR="00C33B48" w:rsidRDefault="00C33B48">
      <w:pPr>
        <w:jc w:val="center"/>
        <w:rPr>
          <w:b/>
        </w:rPr>
      </w:pPr>
    </w:p>
    <w:p w14:paraId="697FB3C1" w14:textId="4E511AF3" w:rsidR="00E5115C" w:rsidRDefault="00D62E06" w:rsidP="00E5115C">
      <w:pPr>
        <w:jc w:val="center"/>
        <w:rPr>
          <w:b/>
        </w:rPr>
      </w:pPr>
      <w:r>
        <w:rPr>
          <w:b/>
        </w:rPr>
        <w:t>PROJE</w:t>
      </w:r>
      <w:r w:rsidR="00A876D5">
        <w:rPr>
          <w:b/>
        </w:rPr>
        <w:t>CT</w:t>
      </w:r>
      <w:r>
        <w:rPr>
          <w:b/>
        </w:rPr>
        <w:t xml:space="preserve"> </w:t>
      </w:r>
      <w:proofErr w:type="gramStart"/>
      <w:r>
        <w:rPr>
          <w:b/>
        </w:rPr>
        <w:t>1</w:t>
      </w:r>
      <w:r w:rsidR="00C33B48">
        <w:rPr>
          <w:b/>
        </w:rPr>
        <w:t xml:space="preserve"> :</w:t>
      </w:r>
      <w:proofErr w:type="gramEnd"/>
      <w:r w:rsidR="00C33B48">
        <w:rPr>
          <w:b/>
        </w:rPr>
        <w:t xml:space="preserve"> </w:t>
      </w:r>
      <w:r w:rsidR="00EB50E5">
        <w:rPr>
          <w:b/>
        </w:rPr>
        <w:t>(</w:t>
      </w:r>
      <w:proofErr w:type="spellStart"/>
      <w:r w:rsidR="00EB50E5">
        <w:rPr>
          <w:b/>
        </w:rPr>
        <w:t>Arrays</w:t>
      </w:r>
      <w:proofErr w:type="spellEnd"/>
      <w:r w:rsidR="00EB50E5">
        <w:rPr>
          <w:b/>
        </w:rPr>
        <w:t xml:space="preserve">, </w:t>
      </w:r>
      <w:proofErr w:type="spellStart"/>
      <w:r w:rsidR="00EB50E5">
        <w:rPr>
          <w:b/>
        </w:rPr>
        <w:t>Matrices</w:t>
      </w:r>
      <w:proofErr w:type="spellEnd"/>
      <w:r w:rsidR="00EB50E5">
        <w:rPr>
          <w:b/>
        </w:rPr>
        <w:t xml:space="preserve">, </w:t>
      </w:r>
      <w:proofErr w:type="spellStart"/>
      <w:r w:rsidR="00EB50E5">
        <w:rPr>
          <w:b/>
        </w:rPr>
        <w:t>Methods</w:t>
      </w:r>
      <w:proofErr w:type="spellEnd"/>
      <w:r w:rsidR="00EB50E5">
        <w:rPr>
          <w:b/>
        </w:rPr>
        <w:t xml:space="preserve">, </w:t>
      </w:r>
      <w:proofErr w:type="spellStart"/>
      <w:r w:rsidR="00355DBA">
        <w:rPr>
          <w:b/>
        </w:rPr>
        <w:t>Classes</w:t>
      </w:r>
      <w:proofErr w:type="spellEnd"/>
      <w:r w:rsidR="00355DBA">
        <w:rPr>
          <w:b/>
        </w:rPr>
        <w:t xml:space="preserve">, </w:t>
      </w:r>
      <w:proofErr w:type="spellStart"/>
      <w:r w:rsidR="00EB50E5">
        <w:rPr>
          <w:b/>
        </w:rPr>
        <w:t>Random</w:t>
      </w:r>
      <w:proofErr w:type="spellEnd"/>
      <w:r w:rsidR="00EB50E5">
        <w:rPr>
          <w:b/>
        </w:rPr>
        <w:t xml:space="preserve"> </w:t>
      </w:r>
      <w:proofErr w:type="spellStart"/>
      <w:r w:rsidR="00EB50E5">
        <w:rPr>
          <w:b/>
        </w:rPr>
        <w:t>Numbers</w:t>
      </w:r>
      <w:proofErr w:type="spellEnd"/>
      <w:r w:rsidR="00EB50E5">
        <w:rPr>
          <w:b/>
        </w:rPr>
        <w:t>)</w:t>
      </w:r>
    </w:p>
    <w:p w14:paraId="772B5BB6" w14:textId="77777777" w:rsidR="00D42973" w:rsidRPr="00D42973" w:rsidRDefault="00D42973" w:rsidP="00D42973">
      <w:pPr>
        <w:jc w:val="both"/>
        <w:rPr>
          <w:b/>
        </w:rPr>
      </w:pPr>
    </w:p>
    <w:p w14:paraId="2B9E2290" w14:textId="4EAA6F86" w:rsidR="006D2697" w:rsidRPr="00D42973" w:rsidRDefault="00D54226" w:rsidP="00D42973">
      <w:pPr>
        <w:pStyle w:val="ListeParagraf"/>
        <w:numPr>
          <w:ilvl w:val="0"/>
          <w:numId w:val="15"/>
        </w:numPr>
        <w:jc w:val="center"/>
        <w:rPr>
          <w:b/>
          <w:sz w:val="24"/>
        </w:rPr>
      </w:pPr>
      <w:r>
        <w:rPr>
          <w:b/>
          <w:sz w:val="24"/>
        </w:rPr>
        <w:t>KARAYOLLARI UZAKLIK HESAPLAMALARI</w:t>
      </w:r>
    </w:p>
    <w:p w14:paraId="29E61F3E" w14:textId="77777777" w:rsidR="00D42973" w:rsidRDefault="00D42973" w:rsidP="00E5115C">
      <w:pPr>
        <w:jc w:val="center"/>
        <w:rPr>
          <w:b/>
        </w:rPr>
      </w:pPr>
    </w:p>
    <w:p w14:paraId="1230DD23" w14:textId="68EF33D1" w:rsidR="004E1D08" w:rsidRDefault="00D54226" w:rsidP="00D42973">
      <w:pPr>
        <w:jc w:val="both"/>
        <w:rPr>
          <w:b/>
        </w:rPr>
      </w:pPr>
      <w:r>
        <w:rPr>
          <w:b/>
        </w:rPr>
        <w:t>Karayolları Genel Müdürlüğü İller Arası Mesafe Cetvelini kullanarak a</w:t>
      </w:r>
      <w:r w:rsidR="00D42973">
        <w:rPr>
          <w:b/>
        </w:rPr>
        <w:t>şağıdaki maddelerde belirtilen işlemleri yapan kodu yazınız</w:t>
      </w:r>
      <w:r w:rsidR="004E1D08">
        <w:rPr>
          <w:b/>
        </w:rPr>
        <w:t>:</w:t>
      </w:r>
    </w:p>
    <w:p w14:paraId="01B0D7D2" w14:textId="62D28105" w:rsidR="00D54226" w:rsidRDefault="00000000" w:rsidP="004E1D08">
      <w:pPr>
        <w:rPr>
          <w:b/>
        </w:rPr>
      </w:pPr>
      <w:hyperlink r:id="rId9" w:history="1">
        <w:r w:rsidR="00D54226" w:rsidRPr="007E0490">
          <w:rPr>
            <w:rStyle w:val="Kpr"/>
            <w:b/>
          </w:rPr>
          <w:t>https://www.kgm.gov.tr/Sayfalar/KGM/SiteTr/Root/Uzakliklar.aspx</w:t>
        </w:r>
      </w:hyperlink>
    </w:p>
    <w:p w14:paraId="2647F0B8" w14:textId="47FE4BDA" w:rsidR="004E1D08" w:rsidRDefault="00B8112B" w:rsidP="004E1D08">
      <w:pPr>
        <w:rPr>
          <w:b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7F273853" wp14:editId="2901E843">
                <wp:simplePos x="0" y="0"/>
                <wp:positionH relativeFrom="column">
                  <wp:posOffset>-259715</wp:posOffset>
                </wp:positionH>
                <wp:positionV relativeFrom="paragraph">
                  <wp:posOffset>153670</wp:posOffset>
                </wp:positionV>
                <wp:extent cx="426720" cy="327660"/>
                <wp:effectExtent l="0" t="0" r="11430" b="15240"/>
                <wp:wrapNone/>
                <wp:docPr id="5" name="Metin Kutus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720" cy="3276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D41597" w14:textId="794E34A6" w:rsidR="00B8112B" w:rsidRDefault="00563B7A" w:rsidP="00B8112B">
                            <w:r>
                              <w:t>10</w:t>
                            </w:r>
                            <w:r w:rsidR="00B8112B">
                              <w:t xml:space="preserve"> 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273853" id="_x0000_t202" coordsize="21600,21600" o:spt="202" path="m,l,21600r21600,l21600,xe">
                <v:stroke joinstyle="miter"/>
                <v:path gradientshapeok="t" o:connecttype="rect"/>
              </v:shapetype>
              <v:shape id="Metin Kutusu 5" o:spid="_x0000_s1026" type="#_x0000_t202" style="position:absolute;margin-left:-20.45pt;margin-top:12.1pt;width:33.6pt;height:25.8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" fillcolor="window" strokeweight=".5pt">
                <v:textbox>
                  <w:txbxContent>
                    <w:p w14:paraId="6FD41597" w14:textId="794E34A6" w:rsidR="00B8112B" w:rsidRDefault="00563B7A" w:rsidP="00B8112B">
                      <w:r>
                        <w:t>10</w:t>
                      </w:r>
                      <w:r w:rsidR="00B8112B">
                        <w:t xml:space="preserve"> p</w:t>
                      </w:r>
                    </w:p>
                  </w:txbxContent>
                </v:textbox>
              </v:shape>
            </w:pict>
          </mc:Fallback>
        </mc:AlternateContent>
      </w:r>
    </w:p>
    <w:p w14:paraId="33C9EF37" w14:textId="3946BEDD" w:rsidR="009F29F7" w:rsidRPr="00BC706B" w:rsidRDefault="00254E3E" w:rsidP="00F15244">
      <w:pPr>
        <w:pStyle w:val="ListeParagraf"/>
        <w:numPr>
          <w:ilvl w:val="0"/>
          <w:numId w:val="14"/>
        </w:numPr>
        <w:jc w:val="both"/>
        <w:rPr>
          <w:bCs/>
          <w:sz w:val="24"/>
        </w:rPr>
      </w:pPr>
      <w:r w:rsidRPr="00BC706B">
        <w:rPr>
          <w:b/>
          <w:sz w:val="24"/>
        </w:rPr>
        <w:t>Uzaklık Matrisi Oluşturma:</w:t>
      </w:r>
      <w:r w:rsidRPr="00BC706B">
        <w:rPr>
          <w:bCs/>
          <w:sz w:val="24"/>
        </w:rPr>
        <w:t xml:space="preserve"> </w:t>
      </w:r>
      <w:r w:rsidR="00D54226" w:rsidRPr="00BC706B">
        <w:rPr>
          <w:bCs/>
          <w:sz w:val="24"/>
        </w:rPr>
        <w:t xml:space="preserve">Üstteki bağlantıdan 81 adet ilin birbirleri ile uzaklıklarını tutan matrisi </w:t>
      </w:r>
      <w:proofErr w:type="spellStart"/>
      <w:r w:rsidR="009F29F7" w:rsidRPr="00BC706B">
        <w:rPr>
          <w:bCs/>
          <w:sz w:val="24"/>
        </w:rPr>
        <w:t>jagged</w:t>
      </w:r>
      <w:proofErr w:type="spellEnd"/>
      <w:r w:rsidR="009F29F7" w:rsidRPr="00BC706B">
        <w:rPr>
          <w:bCs/>
          <w:sz w:val="24"/>
        </w:rPr>
        <w:t xml:space="preserve"> </w:t>
      </w:r>
      <w:proofErr w:type="spellStart"/>
      <w:r w:rsidR="009F29F7" w:rsidRPr="00BC706B">
        <w:rPr>
          <w:bCs/>
          <w:sz w:val="24"/>
        </w:rPr>
        <w:t>array</w:t>
      </w:r>
      <w:proofErr w:type="spellEnd"/>
      <w:r w:rsidR="009F29F7" w:rsidRPr="00BC706B">
        <w:rPr>
          <w:bCs/>
          <w:sz w:val="24"/>
        </w:rPr>
        <w:t xml:space="preserve"> şeklinde </w:t>
      </w:r>
      <w:r w:rsidR="00D54226" w:rsidRPr="00BC706B">
        <w:rPr>
          <w:bCs/>
          <w:sz w:val="24"/>
        </w:rPr>
        <w:t xml:space="preserve">oluşturunuz. İller Arası Mesafe Cetvelinden kopyalayarak veya dileyenler dosyadan okuyarak yapabilirler. İl Numarasına göre illerin adlarını da </w:t>
      </w:r>
      <w:r w:rsidR="002778A0" w:rsidRPr="00BC706B">
        <w:rPr>
          <w:bCs/>
          <w:sz w:val="24"/>
        </w:rPr>
        <w:t xml:space="preserve">81 elemanlı bir dizide </w:t>
      </w:r>
      <w:r w:rsidR="00D54226" w:rsidRPr="00BC706B">
        <w:rPr>
          <w:bCs/>
          <w:sz w:val="24"/>
        </w:rPr>
        <w:t>tutunuz</w:t>
      </w:r>
      <w:r w:rsidR="009F29F7" w:rsidRPr="00BC706B">
        <w:rPr>
          <w:bCs/>
          <w:sz w:val="24"/>
        </w:rPr>
        <w:t xml:space="preserve"> (indisleri plaka numarası olacak şekilde)</w:t>
      </w:r>
      <w:r w:rsidR="00D54226" w:rsidRPr="00BC706B">
        <w:rPr>
          <w:bCs/>
          <w:sz w:val="24"/>
        </w:rPr>
        <w:t xml:space="preserve">. </w:t>
      </w:r>
    </w:p>
    <w:p w14:paraId="71104F08" w14:textId="04BE8552" w:rsidR="009F29F7" w:rsidRPr="009F29F7" w:rsidRDefault="009F29F7" w:rsidP="009F29F7">
      <w:pPr>
        <w:jc w:val="both"/>
        <w:rPr>
          <w:b/>
        </w:rPr>
      </w:pPr>
      <w:r w:rsidRPr="009F29F7">
        <w:rPr>
          <w:b/>
        </w:rPr>
        <w:t>İller</w:t>
      </w:r>
      <w:r w:rsidR="00A2076F">
        <w:rPr>
          <w:b/>
        </w:rPr>
        <w:tab/>
      </w:r>
      <w:r w:rsidR="00A2076F">
        <w:rPr>
          <w:b/>
        </w:rPr>
        <w:tab/>
      </w:r>
      <w:r w:rsidR="00A2076F">
        <w:rPr>
          <w:b/>
        </w:rPr>
        <w:tab/>
      </w:r>
      <w:r w:rsidR="00A2076F">
        <w:rPr>
          <w:b/>
        </w:rPr>
        <w:tab/>
      </w:r>
      <w:proofErr w:type="spellStart"/>
      <w:r w:rsidR="00A2076F">
        <w:rPr>
          <w:b/>
        </w:rPr>
        <w:t>MesafeCetveli</w:t>
      </w:r>
      <w:proofErr w:type="spellEnd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38"/>
        <w:gridCol w:w="425"/>
        <w:gridCol w:w="992"/>
        <w:gridCol w:w="992"/>
        <w:gridCol w:w="992"/>
        <w:gridCol w:w="1419"/>
        <w:gridCol w:w="283"/>
      </w:tblGrid>
      <w:tr w:rsidR="00A2076F" w14:paraId="546BBEAA" w14:textId="198232DE" w:rsidTr="00A2076F">
        <w:trPr>
          <w:gridAfter w:val="1"/>
          <w:wAfter w:w="283" w:type="dxa"/>
        </w:trPr>
        <w:tc>
          <w:tcPr>
            <w:tcW w:w="1838" w:type="dxa"/>
          </w:tcPr>
          <w:p w14:paraId="4F964F44" w14:textId="4F547C7C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>Adana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7F563559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992" w:type="dxa"/>
            <w:shd w:val="clear" w:color="auto" w:fill="E7E6E6" w:themeFill="background2"/>
          </w:tcPr>
          <w:p w14:paraId="2001FB2E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992" w:type="dxa"/>
            <w:tcBorders>
              <w:top w:val="nil"/>
              <w:bottom w:val="single" w:sz="4" w:space="0" w:color="auto"/>
              <w:right w:val="nil"/>
            </w:tcBorders>
          </w:tcPr>
          <w:p w14:paraId="0B0497BB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0CDDA4A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32E61F47" w14:textId="77777777" w:rsidR="00A2076F" w:rsidRDefault="00A2076F" w:rsidP="009F29F7">
            <w:pPr>
              <w:jc w:val="both"/>
              <w:rPr>
                <w:bCs/>
              </w:rPr>
            </w:pPr>
          </w:p>
        </w:tc>
      </w:tr>
      <w:tr w:rsidR="00A2076F" w14:paraId="4131325F" w14:textId="414ABC36" w:rsidTr="00A2076F">
        <w:trPr>
          <w:gridAfter w:val="1"/>
          <w:wAfter w:w="283" w:type="dxa"/>
        </w:trPr>
        <w:tc>
          <w:tcPr>
            <w:tcW w:w="1838" w:type="dxa"/>
          </w:tcPr>
          <w:p w14:paraId="447E6D3A" w14:textId="66F80CD4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 xml:space="preserve">Adıyaman 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07F96C80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992" w:type="dxa"/>
          </w:tcPr>
          <w:p w14:paraId="38DB5460" w14:textId="1587FA38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337</w:t>
            </w:r>
          </w:p>
        </w:tc>
        <w:tc>
          <w:tcPr>
            <w:tcW w:w="992" w:type="dxa"/>
            <w:shd w:val="clear" w:color="auto" w:fill="E7E6E6" w:themeFill="background2"/>
          </w:tcPr>
          <w:p w14:paraId="3656BE9F" w14:textId="77777777" w:rsidR="00A2076F" w:rsidRDefault="00A2076F" w:rsidP="00A2076F">
            <w:pPr>
              <w:jc w:val="center"/>
              <w:rPr>
                <w:bCs/>
              </w:rPr>
            </w:pPr>
          </w:p>
        </w:tc>
        <w:tc>
          <w:tcPr>
            <w:tcW w:w="992" w:type="dxa"/>
            <w:tcBorders>
              <w:top w:val="nil"/>
              <w:bottom w:val="single" w:sz="4" w:space="0" w:color="auto"/>
              <w:right w:val="nil"/>
            </w:tcBorders>
          </w:tcPr>
          <w:p w14:paraId="34404B9B" w14:textId="77777777" w:rsidR="00A2076F" w:rsidRDefault="00A2076F" w:rsidP="00A2076F">
            <w:pPr>
              <w:jc w:val="center"/>
              <w:rPr>
                <w:bCs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6B234027" w14:textId="77777777" w:rsidR="00A2076F" w:rsidRDefault="00A2076F" w:rsidP="009F29F7">
            <w:pPr>
              <w:jc w:val="both"/>
              <w:rPr>
                <w:bCs/>
              </w:rPr>
            </w:pPr>
          </w:p>
        </w:tc>
      </w:tr>
      <w:tr w:rsidR="00A2076F" w14:paraId="47D998B7" w14:textId="4260FE85" w:rsidTr="00A2076F">
        <w:tc>
          <w:tcPr>
            <w:tcW w:w="1838" w:type="dxa"/>
          </w:tcPr>
          <w:p w14:paraId="17663A5C" w14:textId="12C6A07A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>Afyonkarahisar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2FAD0FBD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992" w:type="dxa"/>
          </w:tcPr>
          <w:p w14:paraId="39F1F7E4" w14:textId="035B65C0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578</w:t>
            </w:r>
          </w:p>
        </w:tc>
        <w:tc>
          <w:tcPr>
            <w:tcW w:w="992" w:type="dxa"/>
          </w:tcPr>
          <w:p w14:paraId="5D5B2593" w14:textId="0F0DBE4A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915</w:t>
            </w:r>
          </w:p>
        </w:tc>
        <w:tc>
          <w:tcPr>
            <w:tcW w:w="992" w:type="dxa"/>
            <w:shd w:val="clear" w:color="auto" w:fill="E7E6E6" w:themeFill="background2"/>
          </w:tcPr>
          <w:p w14:paraId="45A942D9" w14:textId="77777777" w:rsidR="00A2076F" w:rsidRDefault="00A2076F" w:rsidP="00A2076F">
            <w:pPr>
              <w:jc w:val="center"/>
              <w:rPr>
                <w:bCs/>
              </w:rPr>
            </w:pPr>
          </w:p>
        </w:tc>
        <w:tc>
          <w:tcPr>
            <w:tcW w:w="1702" w:type="dxa"/>
            <w:gridSpan w:val="2"/>
            <w:tcBorders>
              <w:top w:val="nil"/>
              <w:bottom w:val="nil"/>
              <w:right w:val="nil"/>
            </w:tcBorders>
          </w:tcPr>
          <w:p w14:paraId="1E1112F4" w14:textId="77777777" w:rsidR="00A2076F" w:rsidRDefault="00A2076F" w:rsidP="009F29F7">
            <w:pPr>
              <w:jc w:val="both"/>
              <w:rPr>
                <w:bCs/>
              </w:rPr>
            </w:pPr>
          </w:p>
        </w:tc>
      </w:tr>
      <w:tr w:rsidR="00A2076F" w14:paraId="67C7BD22" w14:textId="1010DDEE" w:rsidTr="00A2076F">
        <w:tc>
          <w:tcPr>
            <w:tcW w:w="1838" w:type="dxa"/>
          </w:tcPr>
          <w:p w14:paraId="01C46E4A" w14:textId="4195E0A2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7948E667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992" w:type="dxa"/>
          </w:tcPr>
          <w:p w14:paraId="5D829ED3" w14:textId="23479DA9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992" w:type="dxa"/>
          </w:tcPr>
          <w:p w14:paraId="5A2D9679" w14:textId="76727603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992" w:type="dxa"/>
          </w:tcPr>
          <w:p w14:paraId="1A32074F" w14:textId="2E23A4FD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1702" w:type="dxa"/>
            <w:gridSpan w:val="2"/>
            <w:tcBorders>
              <w:top w:val="nil"/>
              <w:bottom w:val="nil"/>
              <w:right w:val="nil"/>
            </w:tcBorders>
          </w:tcPr>
          <w:p w14:paraId="721EAB48" w14:textId="21931CCC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>………</w:t>
            </w:r>
          </w:p>
        </w:tc>
      </w:tr>
      <w:tr w:rsidR="00A2076F" w14:paraId="157ECED1" w14:textId="1D9DCF5C" w:rsidTr="00A2076F">
        <w:tc>
          <w:tcPr>
            <w:tcW w:w="1838" w:type="dxa"/>
          </w:tcPr>
          <w:p w14:paraId="74AFC0A7" w14:textId="00E733B1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 xml:space="preserve">Zonguldak 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511D8408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992" w:type="dxa"/>
          </w:tcPr>
          <w:p w14:paraId="4FB8C00A" w14:textId="561D332F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764</w:t>
            </w:r>
          </w:p>
        </w:tc>
        <w:tc>
          <w:tcPr>
            <w:tcW w:w="992" w:type="dxa"/>
          </w:tcPr>
          <w:p w14:paraId="7039E1A1" w14:textId="3C7FFD28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992" w:type="dxa"/>
          </w:tcPr>
          <w:p w14:paraId="522B42AA" w14:textId="5E3CBB95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1702" w:type="dxa"/>
            <w:gridSpan w:val="2"/>
            <w:tcBorders>
              <w:top w:val="nil"/>
              <w:bottom w:val="nil"/>
              <w:right w:val="nil"/>
            </w:tcBorders>
          </w:tcPr>
          <w:p w14:paraId="4A28CCF8" w14:textId="29A81016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>………</w:t>
            </w:r>
          </w:p>
        </w:tc>
      </w:tr>
      <w:tr w:rsidR="00A2076F" w14:paraId="33BD0D3F" w14:textId="1A4C2A0D" w:rsidTr="00A2076F">
        <w:tc>
          <w:tcPr>
            <w:tcW w:w="1838" w:type="dxa"/>
          </w:tcPr>
          <w:p w14:paraId="3CD0DD0D" w14:textId="36A08CD0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7B44F5B6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992" w:type="dxa"/>
          </w:tcPr>
          <w:p w14:paraId="510BE997" w14:textId="176AE1BA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992" w:type="dxa"/>
          </w:tcPr>
          <w:p w14:paraId="309110E2" w14:textId="61899D59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992" w:type="dxa"/>
          </w:tcPr>
          <w:p w14:paraId="5A7193FC" w14:textId="6B967371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1702" w:type="dxa"/>
            <w:gridSpan w:val="2"/>
            <w:tcBorders>
              <w:top w:val="nil"/>
              <w:bottom w:val="nil"/>
              <w:right w:val="nil"/>
            </w:tcBorders>
          </w:tcPr>
          <w:p w14:paraId="76F5F409" w14:textId="2C790777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>………</w:t>
            </w:r>
          </w:p>
        </w:tc>
      </w:tr>
      <w:tr w:rsidR="00A2076F" w14:paraId="0D15FF27" w14:textId="549FE9C4" w:rsidTr="00A2076F">
        <w:tc>
          <w:tcPr>
            <w:tcW w:w="1838" w:type="dxa"/>
          </w:tcPr>
          <w:p w14:paraId="614AC936" w14:textId="228B5C78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>Düzce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6F54EFD8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992" w:type="dxa"/>
          </w:tcPr>
          <w:p w14:paraId="00BC335F" w14:textId="2C6B4DFC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735</w:t>
            </w:r>
          </w:p>
        </w:tc>
        <w:tc>
          <w:tcPr>
            <w:tcW w:w="992" w:type="dxa"/>
          </w:tcPr>
          <w:p w14:paraId="10742EFE" w14:textId="194B1F1F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992" w:type="dxa"/>
          </w:tcPr>
          <w:p w14:paraId="0C0C9E49" w14:textId="745F8146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1702" w:type="dxa"/>
            <w:gridSpan w:val="2"/>
            <w:tcBorders>
              <w:top w:val="nil"/>
              <w:bottom w:val="nil"/>
              <w:right w:val="nil"/>
            </w:tcBorders>
          </w:tcPr>
          <w:p w14:paraId="15D7DEA5" w14:textId="0DB53B1B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>………</w:t>
            </w:r>
          </w:p>
        </w:tc>
      </w:tr>
    </w:tbl>
    <w:p w14:paraId="680C53A1" w14:textId="75451D2F" w:rsidR="002778A0" w:rsidRPr="00D54226" w:rsidRDefault="002B784A" w:rsidP="002778A0">
      <w:pPr>
        <w:pStyle w:val="ListeParagraf"/>
        <w:ind w:left="720"/>
        <w:jc w:val="both"/>
        <w:rPr>
          <w:bCs/>
          <w:sz w:val="24"/>
        </w:rPr>
      </w:pPr>
      <w:r w:rsidRPr="002778A0">
        <w:rPr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18ACC31C" wp14:editId="6055AB9E">
                <wp:simplePos x="0" y="0"/>
                <wp:positionH relativeFrom="column">
                  <wp:posOffset>-252095</wp:posOffset>
                </wp:positionH>
                <wp:positionV relativeFrom="paragraph">
                  <wp:posOffset>206375</wp:posOffset>
                </wp:positionV>
                <wp:extent cx="426720" cy="327660"/>
                <wp:effectExtent l="0" t="0" r="11430" b="15240"/>
                <wp:wrapNone/>
                <wp:docPr id="20" name="Metin Kutusu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720" cy="3276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727988" w14:textId="0B307AB8" w:rsidR="00B8112B" w:rsidRDefault="00BD49DF" w:rsidP="00B8112B">
                            <w:r>
                              <w:t xml:space="preserve">5 </w:t>
                            </w:r>
                            <w:r w:rsidR="00B8112B">
                              <w:t>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ACC31C" id="Metin Kutusu 20" o:spid="_x0000_s1027" type="#_x0000_t202" style="position:absolute;left:0;text-align:left;margin-left:-19.85pt;margin-top:16.25pt;width:33.6pt;height:25.8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" fillcolor="window" strokeweight=".5pt">
                <v:textbox>
                  <w:txbxContent>
                    <w:p w14:paraId="6E727988" w14:textId="0B307AB8" w:rsidR="00B8112B" w:rsidRDefault="00BD49DF" w:rsidP="00B8112B">
                      <w:r>
                        <w:t xml:space="preserve">5 </w:t>
                      </w:r>
                      <w:r w:rsidR="00B8112B">
                        <w:t>p</w:t>
                      </w:r>
                    </w:p>
                  </w:txbxContent>
                </v:textbox>
              </v:shape>
            </w:pict>
          </mc:Fallback>
        </mc:AlternateContent>
      </w:r>
    </w:p>
    <w:p w14:paraId="5887C159" w14:textId="2D2BB31F" w:rsidR="002778A0" w:rsidRPr="002778A0" w:rsidRDefault="002778A0" w:rsidP="002979DA">
      <w:pPr>
        <w:pStyle w:val="ListeParagraf"/>
        <w:numPr>
          <w:ilvl w:val="0"/>
          <w:numId w:val="14"/>
        </w:numPr>
        <w:jc w:val="both"/>
        <w:rPr>
          <w:bCs/>
          <w:sz w:val="24"/>
        </w:rPr>
      </w:pPr>
      <w:r>
        <w:rPr>
          <w:b/>
          <w:sz w:val="24"/>
        </w:rPr>
        <w:t xml:space="preserve">Verilen </w:t>
      </w:r>
      <w:r w:rsidR="002B784A">
        <w:rPr>
          <w:b/>
          <w:sz w:val="24"/>
        </w:rPr>
        <w:t>i</w:t>
      </w:r>
      <w:r>
        <w:rPr>
          <w:b/>
          <w:sz w:val="24"/>
        </w:rPr>
        <w:t xml:space="preserve">lden </w:t>
      </w:r>
      <w:r w:rsidR="002B784A">
        <w:rPr>
          <w:b/>
          <w:sz w:val="24"/>
        </w:rPr>
        <w:t>b</w:t>
      </w:r>
      <w:r>
        <w:rPr>
          <w:b/>
          <w:sz w:val="24"/>
        </w:rPr>
        <w:t xml:space="preserve">elli </w:t>
      </w:r>
      <w:r w:rsidR="002B784A">
        <w:rPr>
          <w:b/>
          <w:sz w:val="24"/>
        </w:rPr>
        <w:t>b</w:t>
      </w:r>
      <w:r>
        <w:rPr>
          <w:b/>
          <w:sz w:val="24"/>
        </w:rPr>
        <w:t xml:space="preserve">ir </w:t>
      </w:r>
      <w:r w:rsidR="002B784A">
        <w:rPr>
          <w:b/>
          <w:sz w:val="24"/>
        </w:rPr>
        <w:t>u</w:t>
      </w:r>
      <w:r>
        <w:rPr>
          <w:b/>
          <w:sz w:val="24"/>
        </w:rPr>
        <w:t xml:space="preserve">zaklığa kadar olan illerin ve uzaklıklarının listelenmesi: </w:t>
      </w:r>
    </w:p>
    <w:p w14:paraId="3A67B1A2" w14:textId="2B98AE33" w:rsidR="002778A0" w:rsidRDefault="002778A0" w:rsidP="002778A0">
      <w:pPr>
        <w:pStyle w:val="ListeParagraf"/>
        <w:ind w:left="720"/>
        <w:jc w:val="both"/>
        <w:rPr>
          <w:b/>
          <w:sz w:val="24"/>
        </w:rPr>
      </w:pPr>
      <w:r w:rsidRPr="002778A0">
        <w:rPr>
          <w:bCs/>
          <w:sz w:val="24"/>
        </w:rPr>
        <w:t>Numarası (veya adı) verilen bir ilden verilen bir mesafeye kadar olan illerin sayısı, adları ve mesafelerini bulup yazdıran metodu yazınız.</w:t>
      </w:r>
      <w:r>
        <w:rPr>
          <w:b/>
          <w:sz w:val="24"/>
        </w:rPr>
        <w:t xml:space="preserve"> </w:t>
      </w:r>
      <w:r w:rsidRPr="002778A0">
        <w:rPr>
          <w:bCs/>
          <w:sz w:val="24"/>
        </w:rPr>
        <w:t>Örnek olarak</w:t>
      </w:r>
      <w:r>
        <w:rPr>
          <w:b/>
          <w:sz w:val="24"/>
        </w:rPr>
        <w:t xml:space="preserve"> </w:t>
      </w:r>
      <w:r w:rsidRPr="002778A0">
        <w:rPr>
          <w:bCs/>
          <w:sz w:val="24"/>
        </w:rPr>
        <w:t>İzmir ve 200 girildiğinde Manisa, Aydın ve Balıkesir gibi illerin bilgileri ekrana yazdırılmalı.</w:t>
      </w:r>
      <w:r>
        <w:rPr>
          <w:b/>
          <w:sz w:val="24"/>
        </w:rPr>
        <w:t xml:space="preserve"> </w:t>
      </w:r>
      <w:r w:rsidR="00815F19">
        <w:rPr>
          <w:b/>
          <w:sz w:val="24"/>
        </w:rPr>
        <w:t xml:space="preserve">Metodun kodu </w:t>
      </w:r>
      <w:proofErr w:type="gramStart"/>
      <w:r w:rsidR="00815F19">
        <w:rPr>
          <w:b/>
          <w:sz w:val="24"/>
        </w:rPr>
        <w:t>ile beraber</w:t>
      </w:r>
      <w:proofErr w:type="gramEnd"/>
      <w:r w:rsidR="00815F19">
        <w:rPr>
          <w:b/>
          <w:sz w:val="24"/>
        </w:rPr>
        <w:t xml:space="preserve">, 3 adet örnek yapıp girdi ve ekran çıktılarını rapora ekleyiniz. </w:t>
      </w:r>
    </w:p>
    <w:p w14:paraId="4C8AB653" w14:textId="37155DBB" w:rsidR="002B784A" w:rsidRPr="002B784A" w:rsidRDefault="002B784A" w:rsidP="002B784A">
      <w:pPr>
        <w:jc w:val="both"/>
        <w:rPr>
          <w:b/>
        </w:rPr>
      </w:pPr>
      <w:r w:rsidRPr="002778A0">
        <w:rPr>
          <w:bCs/>
          <w:noProof/>
        </w:rPr>
        <mc:AlternateContent>
          <mc:Choice Requires="wps">
            <w:drawing>
              <wp:anchor distT="0" distB="0" distL="114300" distR="114300" simplePos="0" relativeHeight="251789824" behindDoc="0" locked="0" layoutInCell="1" allowOverlap="1" wp14:anchorId="0F384F1A" wp14:editId="722AC9FF">
                <wp:simplePos x="0" y="0"/>
                <wp:positionH relativeFrom="column">
                  <wp:posOffset>-236855</wp:posOffset>
                </wp:positionH>
                <wp:positionV relativeFrom="paragraph">
                  <wp:posOffset>184150</wp:posOffset>
                </wp:positionV>
                <wp:extent cx="426720" cy="327660"/>
                <wp:effectExtent l="0" t="0" r="11430" b="15240"/>
                <wp:wrapNone/>
                <wp:docPr id="1654021257" name="Metin Kutusu 1654021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720" cy="3276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238CDD" w14:textId="5308546F" w:rsidR="002B784A" w:rsidRDefault="00BC706B" w:rsidP="00B8112B">
                            <w:r>
                              <w:t>5</w:t>
                            </w:r>
                            <w:r w:rsidR="002B784A">
                              <w:t xml:space="preserve"> 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384F1A" id="Metin Kutusu 1654021257" o:spid="_x0000_s1028" type="#_x0000_t202" style="position:absolute;left:0;text-align:left;margin-left:-18.65pt;margin-top:14.5pt;width:33.6pt;height:25.8pt;z-index:25178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" fillcolor="window" strokeweight=".5pt">
                <v:textbox>
                  <w:txbxContent>
                    <w:p w14:paraId="0E238CDD" w14:textId="5308546F" w:rsidR="002B784A" w:rsidRDefault="00BC706B" w:rsidP="00B8112B">
                      <w:r>
                        <w:t>5</w:t>
                      </w:r>
                      <w:r w:rsidR="002B784A">
                        <w:t xml:space="preserve"> p</w:t>
                      </w:r>
                    </w:p>
                  </w:txbxContent>
                </v:textbox>
              </v:shape>
            </w:pict>
          </mc:Fallback>
        </mc:AlternateContent>
      </w:r>
    </w:p>
    <w:p w14:paraId="72D9CCB4" w14:textId="3435A42A" w:rsidR="002778A0" w:rsidRDefault="002B784A" w:rsidP="002778A0">
      <w:pPr>
        <w:pStyle w:val="ListeParagraf"/>
        <w:numPr>
          <w:ilvl w:val="0"/>
          <w:numId w:val="14"/>
        </w:numPr>
        <w:jc w:val="both"/>
        <w:rPr>
          <w:b/>
          <w:sz w:val="24"/>
        </w:rPr>
      </w:pPr>
      <w:r>
        <w:rPr>
          <w:b/>
          <w:sz w:val="24"/>
        </w:rPr>
        <w:t>Türkiye’deki birbirine en yakın iki ilin</w:t>
      </w:r>
      <w:r w:rsidR="009F29F7">
        <w:rPr>
          <w:b/>
          <w:sz w:val="24"/>
        </w:rPr>
        <w:t xml:space="preserve"> ve en uzak iki ilin</w:t>
      </w:r>
      <w:r>
        <w:rPr>
          <w:b/>
          <w:sz w:val="24"/>
        </w:rPr>
        <w:t xml:space="preserve"> bulunması:</w:t>
      </w:r>
    </w:p>
    <w:p w14:paraId="38B05EB8" w14:textId="21501ED2" w:rsidR="002B784A" w:rsidRPr="00815F19" w:rsidRDefault="002B784A" w:rsidP="002B784A">
      <w:pPr>
        <w:pStyle w:val="ListeParagraf"/>
        <w:ind w:left="720"/>
        <w:jc w:val="both"/>
        <w:rPr>
          <w:b/>
          <w:sz w:val="24"/>
        </w:rPr>
      </w:pPr>
      <w:r w:rsidRPr="002B784A">
        <w:rPr>
          <w:bCs/>
          <w:sz w:val="24"/>
        </w:rPr>
        <w:t>Tüm Türkiye’deki il çiftleri arasındaki mesafelere bakılarak en küçüğünü</w:t>
      </w:r>
      <w:r w:rsidR="009F29F7">
        <w:rPr>
          <w:bCs/>
          <w:sz w:val="24"/>
        </w:rPr>
        <w:t xml:space="preserve"> ve en büyüğünü </w:t>
      </w:r>
      <w:r w:rsidRPr="002B784A">
        <w:rPr>
          <w:bCs/>
          <w:sz w:val="24"/>
        </w:rPr>
        <w:t>bul</w:t>
      </w:r>
      <w:r>
        <w:rPr>
          <w:bCs/>
          <w:sz w:val="24"/>
        </w:rPr>
        <w:t>duran metodun yazı</w:t>
      </w:r>
      <w:r w:rsidR="00815F19">
        <w:rPr>
          <w:bCs/>
          <w:sz w:val="24"/>
        </w:rPr>
        <w:t>nız</w:t>
      </w:r>
      <w:r w:rsidRPr="002B784A">
        <w:rPr>
          <w:bCs/>
          <w:sz w:val="24"/>
        </w:rPr>
        <w:t>.</w:t>
      </w:r>
      <w:r>
        <w:rPr>
          <w:bCs/>
          <w:sz w:val="24"/>
        </w:rPr>
        <w:t xml:space="preserve"> İllerin adları ve aralarındaki mesafe</w:t>
      </w:r>
      <w:r w:rsidR="009F29F7">
        <w:rPr>
          <w:bCs/>
          <w:sz w:val="24"/>
        </w:rPr>
        <w:t>ler</w:t>
      </w:r>
      <w:r>
        <w:rPr>
          <w:bCs/>
          <w:sz w:val="24"/>
        </w:rPr>
        <w:t xml:space="preserve"> yazdırılma</w:t>
      </w:r>
      <w:r w:rsidR="00815F19">
        <w:rPr>
          <w:bCs/>
          <w:sz w:val="24"/>
        </w:rPr>
        <w:t>lı</w:t>
      </w:r>
      <w:r>
        <w:rPr>
          <w:bCs/>
          <w:sz w:val="24"/>
        </w:rPr>
        <w:t xml:space="preserve">. </w:t>
      </w:r>
      <w:r w:rsidR="00815F19" w:rsidRPr="00815F19">
        <w:rPr>
          <w:b/>
          <w:sz w:val="24"/>
        </w:rPr>
        <w:t xml:space="preserve">Metodu ve ekran çıktısını rapora ekleyiniz. </w:t>
      </w:r>
    </w:p>
    <w:p w14:paraId="62A19513" w14:textId="46D86712" w:rsidR="00F0663D" w:rsidRDefault="00BC706B" w:rsidP="002B784A">
      <w:pPr>
        <w:pStyle w:val="ListeParagraf"/>
        <w:ind w:left="720"/>
        <w:jc w:val="both"/>
        <w:rPr>
          <w:bCs/>
          <w:sz w:val="24"/>
        </w:rPr>
      </w:pPr>
      <w:r w:rsidRPr="002778A0">
        <w:rPr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91872" behindDoc="0" locked="0" layoutInCell="1" allowOverlap="1" wp14:anchorId="1670D053" wp14:editId="7E4D2579">
                <wp:simplePos x="0" y="0"/>
                <wp:positionH relativeFrom="column">
                  <wp:posOffset>-244475</wp:posOffset>
                </wp:positionH>
                <wp:positionV relativeFrom="paragraph">
                  <wp:posOffset>176530</wp:posOffset>
                </wp:positionV>
                <wp:extent cx="426720" cy="327660"/>
                <wp:effectExtent l="0" t="0" r="11430" b="15240"/>
                <wp:wrapNone/>
                <wp:docPr id="1101132187" name="Metin Kutusu 1101132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720" cy="3276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719E93" w14:textId="3E3DE428" w:rsidR="00BC706B" w:rsidRDefault="00BC706B" w:rsidP="00B8112B">
                            <w:r>
                              <w:t>15 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70D053" id="Metin Kutusu 1101132187" o:spid="_x0000_s1029" type="#_x0000_t202" style="position:absolute;left:0;text-align:left;margin-left:-19.25pt;margin-top:13.9pt;width:33.6pt;height:25.8pt;z-index:251791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" fillcolor="window" strokeweight=".5pt">
                <v:textbox>
                  <w:txbxContent>
                    <w:p w14:paraId="11719E93" w14:textId="3E3DE428" w:rsidR="00BC706B" w:rsidRDefault="00BC706B" w:rsidP="00B8112B">
                      <w:r>
                        <w:t>15 p</w:t>
                      </w:r>
                    </w:p>
                  </w:txbxContent>
                </v:textbox>
              </v:shape>
            </w:pict>
          </mc:Fallback>
        </mc:AlternateContent>
      </w:r>
    </w:p>
    <w:p w14:paraId="490B4CAD" w14:textId="4044831C" w:rsidR="00F0663D" w:rsidRPr="00B513BA" w:rsidRDefault="00F0663D" w:rsidP="00F0663D">
      <w:pPr>
        <w:pStyle w:val="ListeParagraf"/>
        <w:numPr>
          <w:ilvl w:val="0"/>
          <w:numId w:val="14"/>
        </w:numPr>
        <w:jc w:val="both"/>
        <w:rPr>
          <w:b/>
          <w:color w:val="4472C4" w:themeColor="accent1"/>
          <w:sz w:val="24"/>
        </w:rPr>
      </w:pPr>
      <w:r w:rsidRPr="00F0663D">
        <w:rPr>
          <w:b/>
          <w:sz w:val="24"/>
        </w:rPr>
        <w:t>Verilen ilden verilen mesafe kullanılarak en fazla kaç il dolaşılabildiğinin bulunması:</w:t>
      </w:r>
      <w:r>
        <w:rPr>
          <w:bCs/>
          <w:sz w:val="24"/>
        </w:rPr>
        <w:t xml:space="preserve"> Numarası (veya adı) verilen bir ilden verilen bir mesafe kullanılarak en fazla kaç ile gidilebildiğini bulan </w:t>
      </w:r>
      <w:r w:rsidR="00815F19">
        <w:rPr>
          <w:bCs/>
          <w:sz w:val="24"/>
        </w:rPr>
        <w:t xml:space="preserve">algoritmayı yazıp yönteminizi anlatınız. Daha sonra algoritmanıza göre </w:t>
      </w:r>
      <w:r>
        <w:rPr>
          <w:bCs/>
          <w:sz w:val="24"/>
        </w:rPr>
        <w:t>metodu yazı</w:t>
      </w:r>
      <w:r w:rsidR="00815F19">
        <w:rPr>
          <w:bCs/>
          <w:sz w:val="24"/>
        </w:rPr>
        <w:t>nız</w:t>
      </w:r>
      <w:r>
        <w:rPr>
          <w:bCs/>
          <w:sz w:val="24"/>
        </w:rPr>
        <w:t>. En fazla il içeren yoldaki tüm iller ve toplam dolaşma mesafesi listelen</w:t>
      </w:r>
      <w:r w:rsidR="00815F19">
        <w:rPr>
          <w:bCs/>
          <w:sz w:val="24"/>
        </w:rPr>
        <w:t>meli</w:t>
      </w:r>
      <w:r>
        <w:rPr>
          <w:bCs/>
          <w:sz w:val="24"/>
        </w:rPr>
        <w:t>. Örnek olarak İzmir ve 500 verildiğinde. İzmir Manisa arası 37 km, Manisa Balıkesir arası 138, … 500’e, tamamlayana kadar (Not: Belki daha çok il içeren bir yol vardır</w:t>
      </w:r>
      <w:r w:rsidR="00BC706B">
        <w:rPr>
          <w:bCs/>
          <w:sz w:val="24"/>
        </w:rPr>
        <w:t>, sıra örnek olarak verilmiştir.</w:t>
      </w:r>
      <w:r>
        <w:rPr>
          <w:bCs/>
          <w:sz w:val="24"/>
        </w:rPr>
        <w:t xml:space="preserve">). </w:t>
      </w:r>
      <w:proofErr w:type="spellStart"/>
      <w:r w:rsidR="00E27D5A">
        <w:rPr>
          <w:b/>
          <w:sz w:val="24"/>
        </w:rPr>
        <w:t>Sözdekodu</w:t>
      </w:r>
      <w:proofErr w:type="spellEnd"/>
      <w:r w:rsidR="00E27D5A">
        <w:rPr>
          <w:b/>
          <w:sz w:val="24"/>
        </w:rPr>
        <w:t xml:space="preserve"> (</w:t>
      </w:r>
      <w:proofErr w:type="spellStart"/>
      <w:r w:rsidR="00E27D5A">
        <w:rPr>
          <w:b/>
          <w:sz w:val="24"/>
        </w:rPr>
        <w:t>pseudocode</w:t>
      </w:r>
      <w:proofErr w:type="spellEnd"/>
      <w:r w:rsidR="00E27D5A">
        <w:rPr>
          <w:b/>
          <w:sz w:val="24"/>
        </w:rPr>
        <w:t>)</w:t>
      </w:r>
      <w:r w:rsidR="00E27D5A" w:rsidRPr="00E27D5A">
        <w:rPr>
          <w:b/>
          <w:sz w:val="24"/>
        </w:rPr>
        <w:t>, Anlatımını</w:t>
      </w:r>
      <w:r w:rsidR="00E27D5A">
        <w:rPr>
          <w:b/>
          <w:sz w:val="24"/>
        </w:rPr>
        <w:t>zı</w:t>
      </w:r>
      <w:r w:rsidR="00E27D5A" w:rsidRPr="00E27D5A">
        <w:rPr>
          <w:b/>
          <w:sz w:val="24"/>
        </w:rPr>
        <w:t xml:space="preserve">, Metodu ve 3 adet farklı çıktıyı rapora ekleyiniz. </w:t>
      </w:r>
      <w:r w:rsidR="00B513BA" w:rsidRPr="00B513BA">
        <w:rPr>
          <w:b/>
          <w:color w:val="4472C4" w:themeColor="accent1"/>
          <w:sz w:val="24"/>
        </w:rPr>
        <w:t>Bu 3 adet çıktıdan birisi İzmir ve 590 km olsun</w:t>
      </w:r>
      <w:r w:rsidR="00B513BA">
        <w:rPr>
          <w:b/>
          <w:color w:val="4472C4" w:themeColor="accent1"/>
          <w:sz w:val="24"/>
        </w:rPr>
        <w:t xml:space="preserve"> (kolay kontrol edilebilmesi için)</w:t>
      </w:r>
      <w:r w:rsidR="00B513BA" w:rsidRPr="00B513BA">
        <w:rPr>
          <w:b/>
          <w:color w:val="4472C4" w:themeColor="accent1"/>
          <w:sz w:val="24"/>
        </w:rPr>
        <w:t>.</w:t>
      </w:r>
      <w:r w:rsidR="00E27D5A" w:rsidRPr="00B513BA">
        <w:rPr>
          <w:b/>
          <w:color w:val="4472C4" w:themeColor="accent1"/>
          <w:sz w:val="24"/>
        </w:rPr>
        <w:t xml:space="preserve"> </w:t>
      </w:r>
    </w:p>
    <w:p w14:paraId="623104B7" w14:textId="2B1C5110" w:rsidR="00BC706B" w:rsidRDefault="00BC706B" w:rsidP="00BC706B">
      <w:pPr>
        <w:pStyle w:val="ListeParagraf"/>
        <w:ind w:left="720"/>
        <w:jc w:val="both"/>
        <w:rPr>
          <w:bCs/>
          <w:sz w:val="24"/>
        </w:rPr>
      </w:pPr>
      <w:r w:rsidRPr="002778A0">
        <w:rPr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93920" behindDoc="0" locked="0" layoutInCell="1" allowOverlap="1" wp14:anchorId="2A0D6F38" wp14:editId="15F4C359">
                <wp:simplePos x="0" y="0"/>
                <wp:positionH relativeFrom="column">
                  <wp:posOffset>-267335</wp:posOffset>
                </wp:positionH>
                <wp:positionV relativeFrom="paragraph">
                  <wp:posOffset>176530</wp:posOffset>
                </wp:positionV>
                <wp:extent cx="426720" cy="327660"/>
                <wp:effectExtent l="0" t="0" r="11430" b="15240"/>
                <wp:wrapNone/>
                <wp:docPr id="1072519872" name="Metin Kutusu 1072519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720" cy="3276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7D7ADD" w14:textId="69F6E227" w:rsidR="00BC706B" w:rsidRDefault="00BC706B" w:rsidP="00B8112B">
                            <w:r>
                              <w:t>5 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D6F38" id="Metin Kutusu 1072519872" o:spid="_x0000_s1030" type="#_x0000_t202" style="position:absolute;left:0;text-align:left;margin-left:-21.05pt;margin-top:13.9pt;width:33.6pt;height:25.8pt;z-index:251793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" fillcolor="window" strokeweight=".5pt">
                <v:textbox>
                  <w:txbxContent>
                    <w:p w14:paraId="1F7D7ADD" w14:textId="69F6E227" w:rsidR="00BC706B" w:rsidRDefault="00BC706B" w:rsidP="00B8112B">
                      <w:r>
                        <w:t>5 p</w:t>
                      </w:r>
                    </w:p>
                  </w:txbxContent>
                </v:textbox>
              </v:shape>
            </w:pict>
          </mc:Fallback>
        </mc:AlternateContent>
      </w:r>
    </w:p>
    <w:p w14:paraId="6A009DE5" w14:textId="316898A5" w:rsidR="00BC706B" w:rsidRPr="000E3319" w:rsidRDefault="00BC706B" w:rsidP="00F0663D">
      <w:pPr>
        <w:pStyle w:val="ListeParagraf"/>
        <w:numPr>
          <w:ilvl w:val="0"/>
          <w:numId w:val="14"/>
        </w:numPr>
        <w:jc w:val="both"/>
        <w:rPr>
          <w:bCs/>
          <w:sz w:val="24"/>
        </w:rPr>
      </w:pPr>
      <w:r w:rsidRPr="00BC706B">
        <w:rPr>
          <w:bCs/>
          <w:sz w:val="24"/>
        </w:rPr>
        <w:t xml:space="preserve">Rastgele </w:t>
      </w:r>
      <w:r>
        <w:rPr>
          <w:bCs/>
          <w:sz w:val="24"/>
        </w:rPr>
        <w:t>(</w:t>
      </w:r>
      <w:proofErr w:type="spellStart"/>
      <w:r>
        <w:rPr>
          <w:bCs/>
          <w:sz w:val="24"/>
        </w:rPr>
        <w:t>random</w:t>
      </w:r>
      <w:proofErr w:type="spellEnd"/>
      <w:r>
        <w:rPr>
          <w:bCs/>
          <w:sz w:val="24"/>
        </w:rPr>
        <w:t xml:space="preserve">) </w:t>
      </w:r>
      <w:r w:rsidRPr="00BC706B">
        <w:rPr>
          <w:bCs/>
          <w:sz w:val="24"/>
        </w:rPr>
        <w:t xml:space="preserve">5 farklı sayı attırarak bu plaka numaralı iller arasındaki uzaklıkları matris şeklinde </w:t>
      </w:r>
      <w:r w:rsidR="00751DCD">
        <w:rPr>
          <w:bCs/>
          <w:sz w:val="24"/>
        </w:rPr>
        <w:t>illerin adları</w:t>
      </w:r>
      <w:r w:rsidR="00815F19">
        <w:rPr>
          <w:bCs/>
          <w:sz w:val="24"/>
        </w:rPr>
        <w:t xml:space="preserve">yla </w:t>
      </w:r>
      <w:r w:rsidR="00751DCD">
        <w:rPr>
          <w:bCs/>
          <w:sz w:val="24"/>
        </w:rPr>
        <w:t xml:space="preserve">birlikte </w:t>
      </w:r>
      <w:r w:rsidRPr="00BC706B">
        <w:rPr>
          <w:bCs/>
          <w:sz w:val="24"/>
        </w:rPr>
        <w:t xml:space="preserve">ekrana </w:t>
      </w:r>
      <w:r w:rsidR="00815F19">
        <w:rPr>
          <w:bCs/>
          <w:sz w:val="24"/>
        </w:rPr>
        <w:t>listeleyen</w:t>
      </w:r>
      <w:r w:rsidRPr="00BC706B">
        <w:rPr>
          <w:bCs/>
          <w:sz w:val="24"/>
        </w:rPr>
        <w:t xml:space="preserve"> metodu yazınız.</w:t>
      </w:r>
      <w:r w:rsidR="00815F19">
        <w:rPr>
          <w:bCs/>
          <w:sz w:val="24"/>
        </w:rPr>
        <w:t xml:space="preserve"> </w:t>
      </w:r>
      <w:r w:rsidR="00815F19" w:rsidRPr="00815F19">
        <w:rPr>
          <w:b/>
          <w:sz w:val="24"/>
        </w:rPr>
        <w:t>Metodu ve ekran çıktısını rapora ekleyiniz.</w:t>
      </w:r>
      <w:r w:rsidR="00815F19">
        <w:rPr>
          <w:bCs/>
          <w:sz w:val="24"/>
        </w:rPr>
        <w:t xml:space="preserve"> </w:t>
      </w:r>
      <w:r>
        <w:rPr>
          <w:b/>
          <w:sz w:val="24"/>
        </w:rPr>
        <w:t xml:space="preserve">  </w:t>
      </w:r>
    </w:p>
    <w:p w14:paraId="2B7DE6FB" w14:textId="77777777" w:rsidR="000E3319" w:rsidRPr="000E3319" w:rsidRDefault="000E3319" w:rsidP="000E3319">
      <w:pPr>
        <w:jc w:val="both"/>
        <w:rPr>
          <w:bCs/>
        </w:rPr>
      </w:pPr>
    </w:p>
    <w:p w14:paraId="7E2C04E2" w14:textId="7DAEA306" w:rsidR="00F222AB" w:rsidRDefault="00F222AB" w:rsidP="00F222AB">
      <w:pPr>
        <w:rPr>
          <w:b/>
        </w:rPr>
      </w:pPr>
      <w:r>
        <w:rPr>
          <w:b/>
        </w:rPr>
        <w:t xml:space="preserve">2. DEVELOPING A PERCEPTRON MODEL </w:t>
      </w:r>
      <w:proofErr w:type="spellStart"/>
      <w:r>
        <w:rPr>
          <w:b/>
        </w:rPr>
        <w:t>and</w:t>
      </w:r>
      <w:proofErr w:type="spellEnd"/>
      <w:r>
        <w:rPr>
          <w:b/>
        </w:rPr>
        <w:t xml:space="preserve"> </w:t>
      </w:r>
      <w:r w:rsidR="00E60C0A">
        <w:rPr>
          <w:b/>
        </w:rPr>
        <w:t xml:space="preserve">IMPLEMENTATION of </w:t>
      </w:r>
      <w:r w:rsidR="00E27D5A">
        <w:rPr>
          <w:b/>
        </w:rPr>
        <w:t xml:space="preserve">a </w:t>
      </w:r>
      <w:r w:rsidR="00E60C0A">
        <w:rPr>
          <w:b/>
        </w:rPr>
        <w:t>REGRESSION</w:t>
      </w:r>
      <w:r w:rsidR="00E27D5A">
        <w:rPr>
          <w:b/>
        </w:rPr>
        <w:t xml:space="preserve"> EXAMPLE</w:t>
      </w:r>
    </w:p>
    <w:p w14:paraId="79C45227" w14:textId="77777777" w:rsidR="00F222AB" w:rsidRDefault="00F222AB" w:rsidP="00F222AB">
      <w:pPr>
        <w:rPr>
          <w:b/>
        </w:rPr>
      </w:pPr>
    </w:p>
    <w:p w14:paraId="7364CE47" w14:textId="2FA27C77" w:rsidR="00F222AB" w:rsidRDefault="00172C53" w:rsidP="00F222AB">
      <w:pPr>
        <w:rPr>
          <w:b/>
        </w:rPr>
      </w:pPr>
      <w:r>
        <w:rPr>
          <w:b/>
        </w:rPr>
        <w:t>Yapay Sinir Hücresi Hakkında Bilgi</w:t>
      </w:r>
    </w:p>
    <w:p w14:paraId="61600974" w14:textId="77777777" w:rsidR="00172C53" w:rsidRDefault="00172C53" w:rsidP="00F222AB">
      <w:pPr>
        <w:rPr>
          <w:b/>
        </w:rPr>
      </w:pPr>
    </w:p>
    <w:p w14:paraId="6EB9E8CE" w14:textId="77777777" w:rsidR="00E60C0A" w:rsidRPr="00E60C0A" w:rsidRDefault="00E60C0A" w:rsidP="00E60C0A">
      <w:pPr>
        <w:jc w:val="both"/>
        <w:rPr>
          <w:bCs/>
        </w:rPr>
      </w:pPr>
      <w:r w:rsidRPr="00E60C0A">
        <w:rPr>
          <w:bCs/>
        </w:rPr>
        <w:t>Makine Öğrenmesi yöntemi olan ve derin öğrenme alanının temelini de oluşturan Yapay Sinir Ağları (</w:t>
      </w:r>
      <w:proofErr w:type="spellStart"/>
      <w:r w:rsidRPr="00E60C0A">
        <w:rPr>
          <w:bCs/>
        </w:rPr>
        <w:t>Artificial</w:t>
      </w:r>
      <w:proofErr w:type="spellEnd"/>
      <w:r w:rsidRPr="00E60C0A">
        <w:rPr>
          <w:bCs/>
        </w:rPr>
        <w:t xml:space="preserve"> </w:t>
      </w:r>
      <w:proofErr w:type="spellStart"/>
      <w:r w:rsidRPr="00E60C0A">
        <w:rPr>
          <w:bCs/>
        </w:rPr>
        <w:t>Neural</w:t>
      </w:r>
      <w:proofErr w:type="spellEnd"/>
      <w:r w:rsidRPr="00E60C0A">
        <w:rPr>
          <w:bCs/>
        </w:rPr>
        <w:t xml:space="preserve"> </w:t>
      </w:r>
      <w:proofErr w:type="gramStart"/>
      <w:r w:rsidRPr="00E60C0A">
        <w:rPr>
          <w:bCs/>
        </w:rPr>
        <w:t>Networks -</w:t>
      </w:r>
      <w:proofErr w:type="gramEnd"/>
      <w:r w:rsidRPr="00E60C0A">
        <w:rPr>
          <w:bCs/>
        </w:rPr>
        <w:t xml:space="preserve"> ANN) konusundaki en temel yapılar Yapay Sinir Hücreleridir (</w:t>
      </w:r>
      <w:proofErr w:type="spellStart"/>
      <w:r w:rsidRPr="00E60C0A">
        <w:rPr>
          <w:bCs/>
        </w:rPr>
        <w:t>Artificial</w:t>
      </w:r>
      <w:proofErr w:type="spellEnd"/>
      <w:r w:rsidRPr="00E60C0A">
        <w:rPr>
          <w:bCs/>
        </w:rPr>
        <w:t xml:space="preserve"> </w:t>
      </w:r>
      <w:proofErr w:type="spellStart"/>
      <w:r w:rsidRPr="00E60C0A">
        <w:rPr>
          <w:bCs/>
        </w:rPr>
        <w:t>Neuron</w:t>
      </w:r>
      <w:proofErr w:type="spellEnd"/>
      <w:r w:rsidRPr="00E60C0A">
        <w:rPr>
          <w:bCs/>
        </w:rPr>
        <w:t xml:space="preserve">). </w:t>
      </w:r>
      <w:proofErr w:type="spellStart"/>
      <w:r w:rsidRPr="00E60C0A">
        <w:rPr>
          <w:bCs/>
        </w:rPr>
        <w:t>ANN’ler</w:t>
      </w:r>
      <w:proofErr w:type="spellEnd"/>
      <w:r w:rsidRPr="00E60C0A">
        <w:rPr>
          <w:bCs/>
        </w:rPr>
        <w:t xml:space="preserve"> sınıflandırma, kümeleme ve tahminleme gibi birçok problemin çözümünde kullanılırlar. </w:t>
      </w:r>
    </w:p>
    <w:p w14:paraId="6D251EA5" w14:textId="77777777" w:rsidR="00E60C0A" w:rsidRPr="00E60C0A" w:rsidRDefault="00E60C0A" w:rsidP="00E60C0A">
      <w:pPr>
        <w:jc w:val="both"/>
        <w:rPr>
          <w:bCs/>
        </w:rPr>
      </w:pPr>
    </w:p>
    <w:p w14:paraId="00FE38A4" w14:textId="7A469BB0" w:rsidR="00E60C0A" w:rsidRPr="00E60C0A" w:rsidRDefault="00E60C0A" w:rsidP="00E60C0A">
      <w:pPr>
        <w:jc w:val="both"/>
        <w:rPr>
          <w:bCs/>
        </w:rPr>
      </w:pPr>
      <w:r w:rsidRPr="00E60C0A">
        <w:rPr>
          <w:bCs/>
        </w:rPr>
        <w:t xml:space="preserve">Yapay sinir hücresinin yapısı ve örnek bir hesaplama işlemi Şekil 1’de gösterilmektedir. </w:t>
      </w:r>
      <w:r>
        <w:rPr>
          <w:bCs/>
        </w:rPr>
        <w:t>Şekildeki Algılayıcı (</w:t>
      </w:r>
      <w:proofErr w:type="spellStart"/>
      <w:r>
        <w:rPr>
          <w:bCs/>
        </w:rPr>
        <w:t>Perceptron</w:t>
      </w:r>
      <w:proofErr w:type="spellEnd"/>
      <w:r>
        <w:rPr>
          <w:bCs/>
        </w:rPr>
        <w:t xml:space="preserve">) modelinin veya nöronun 4 adet girdisi (x) ve 1 adet çıktısı (y) bulunmaktadır. </w:t>
      </w:r>
    </w:p>
    <w:p w14:paraId="33CF8B80" w14:textId="6BF0BDBE" w:rsidR="00E60C0A" w:rsidRPr="00E60C0A" w:rsidRDefault="00E60C0A" w:rsidP="00E60C0A">
      <w:pPr>
        <w:jc w:val="both"/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799040" behindDoc="1" locked="0" layoutInCell="1" allowOverlap="1" wp14:anchorId="6DBFDE22" wp14:editId="63FB0FA9">
            <wp:simplePos x="0" y="0"/>
            <wp:positionH relativeFrom="column">
              <wp:posOffset>761365</wp:posOffset>
            </wp:positionH>
            <wp:positionV relativeFrom="paragraph">
              <wp:posOffset>10160</wp:posOffset>
            </wp:positionV>
            <wp:extent cx="2065020" cy="1789430"/>
            <wp:effectExtent l="0" t="0" r="0" b="0"/>
            <wp:wrapNone/>
            <wp:docPr id="50" name="Resim 50" descr="metin, daire, ekran görüntüsü, yazı tipi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Resim 50" descr="metin, daire, ekran görüntüsü, yazı tipi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1397"/>
                    <a:stretch/>
                  </pic:blipFill>
                  <pic:spPr bwMode="auto">
                    <a:xfrm>
                      <a:off x="0" y="0"/>
                      <a:ext cx="2065020" cy="178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765248" behindDoc="0" locked="0" layoutInCell="1" allowOverlap="1" wp14:anchorId="10D836D6" wp14:editId="429FE114">
                <wp:simplePos x="0" y="0"/>
                <wp:positionH relativeFrom="margin">
                  <wp:posOffset>2832735</wp:posOffset>
                </wp:positionH>
                <wp:positionV relativeFrom="paragraph">
                  <wp:posOffset>916940</wp:posOffset>
                </wp:positionV>
                <wp:extent cx="609600" cy="0"/>
                <wp:effectExtent l="0" t="76200" r="19050" b="95250"/>
                <wp:wrapNone/>
                <wp:docPr id="77" name="Düz Ok Bağlayıcısı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6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9F29F6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77" o:spid="_x0000_s1026" type="#_x0000_t32" style="position:absolute;margin-left:223.05pt;margin-top:72.2pt;width:48pt;height:0;z-index:251765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4E7AD7CE" wp14:editId="4735DD4B">
                <wp:simplePos x="0" y="0"/>
                <wp:positionH relativeFrom="margin">
                  <wp:posOffset>3496945</wp:posOffset>
                </wp:positionH>
                <wp:positionV relativeFrom="paragraph">
                  <wp:posOffset>749300</wp:posOffset>
                </wp:positionV>
                <wp:extent cx="1021080" cy="289560"/>
                <wp:effectExtent l="0" t="0" r="7620" b="0"/>
                <wp:wrapNone/>
                <wp:docPr id="78" name="Metin Kutusu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1080" cy="2895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6F27D1" w14:textId="60C7739C" w:rsidR="00862879" w:rsidRPr="00862879" w:rsidRDefault="00862879" w:rsidP="00862879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  <w:proofErr w:type="gramStart"/>
                            <w:r w:rsidRPr="00862879">
                              <w:rPr>
                                <w:b/>
                                <w:bCs/>
                              </w:rPr>
                              <w:t>y</w:t>
                            </w:r>
                            <w:proofErr w:type="gramEnd"/>
                            <w:r w:rsidRPr="00862879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563B7A">
                              <w:rPr>
                                <w:b/>
                                <w:bCs/>
                              </w:rPr>
                              <w:t xml:space="preserve">= v </w:t>
                            </w:r>
                            <w:r w:rsidRPr="00862879">
                              <w:rPr>
                                <w:b/>
                                <w:bCs/>
                              </w:rPr>
                              <w:t>= 0.4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7AD7CE" id="Metin Kutusu 78" o:spid="_x0000_s1031" type="#_x0000_t202" style="position:absolute;left:0;text-align:left;margin-left:275.35pt;margin-top:59pt;width:80.4pt;height:22.8pt;z-index:251767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" fillcolor="window" stroked="f" strokeweight=".5pt">
                <v:textbox>
                  <w:txbxContent>
                    <w:p w14:paraId="7D6F27D1" w14:textId="60C7739C" w:rsidR="00862879" w:rsidRPr="00862879" w:rsidRDefault="00862879" w:rsidP="00862879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  <w:proofErr w:type="gramStart"/>
                      <w:r w:rsidRPr="00862879">
                        <w:rPr>
                          <w:b/>
                          <w:bCs/>
                        </w:rPr>
                        <w:t>y</w:t>
                      </w:r>
                      <w:proofErr w:type="gramEnd"/>
                      <w:r w:rsidRPr="00862879">
                        <w:rPr>
                          <w:b/>
                          <w:bCs/>
                        </w:rPr>
                        <w:t xml:space="preserve"> </w:t>
                      </w:r>
                      <w:r w:rsidR="00563B7A">
                        <w:rPr>
                          <w:b/>
                          <w:bCs/>
                        </w:rPr>
                        <w:t xml:space="preserve">= v </w:t>
                      </w:r>
                      <w:r w:rsidRPr="00862879">
                        <w:rPr>
                          <w:b/>
                          <w:bCs/>
                        </w:rPr>
                        <w:t>= 0.4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60C0A">
        <w:rPr>
          <w:bCs/>
        </w:rPr>
        <w:t xml:space="preserve"> </w:t>
      </w:r>
    </w:p>
    <w:p w14:paraId="097D21EC" w14:textId="006227BF" w:rsidR="00E60C0A" w:rsidRPr="00E60C0A" w:rsidRDefault="00E60C0A" w:rsidP="00E60C0A">
      <w:pPr>
        <w:jc w:val="both"/>
        <w:rPr>
          <w:bCs/>
        </w:rPr>
      </w:pPr>
      <w:r w:rsidRPr="00E60C0A">
        <w:rPr>
          <w:bCs/>
        </w:rPr>
        <w:t xml:space="preserve"> </w:t>
      </w:r>
    </w:p>
    <w:p w14:paraId="0D2A29AB" w14:textId="0DAC1305" w:rsidR="00E60C0A" w:rsidRDefault="00E60C0A" w:rsidP="00E60C0A">
      <w:pPr>
        <w:jc w:val="center"/>
        <w:rPr>
          <w:bCs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0551537F" wp14:editId="78E5DA8A">
                <wp:simplePos x="0" y="0"/>
                <wp:positionH relativeFrom="margin">
                  <wp:posOffset>2826385</wp:posOffset>
                </wp:positionH>
                <wp:positionV relativeFrom="paragraph">
                  <wp:posOffset>116840</wp:posOffset>
                </wp:positionV>
                <wp:extent cx="1188720" cy="289560"/>
                <wp:effectExtent l="0" t="0" r="0" b="0"/>
                <wp:wrapNone/>
                <wp:docPr id="85" name="Metin Kutusu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8720" cy="2895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0D095D" w14:textId="0355E36D" w:rsidR="00962E70" w:rsidRPr="00862879" w:rsidRDefault="00962E70" w:rsidP="00862879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Üretilen Çıkt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1537F" id="Metin Kutusu 85" o:spid="_x0000_s1032" type="#_x0000_t202" style="position:absolute;left:0;text-align:left;margin-left:222.55pt;margin-top:9.2pt;width:93.6pt;height:22.8pt;z-index:251779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" fillcolor="window" stroked="f" strokeweight=".5pt">
                <v:textbox>
                  <w:txbxContent>
                    <w:p w14:paraId="6A0D095D" w14:textId="0355E36D" w:rsidR="00962E70" w:rsidRPr="00862879" w:rsidRDefault="00962E70" w:rsidP="00862879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b/>
                          <w:bCs/>
                        </w:rPr>
                        <w:t>Üretilen Çıktı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603C9A" w14:textId="77777777" w:rsidR="00E60C0A" w:rsidRDefault="00E60C0A" w:rsidP="00E60C0A">
      <w:pPr>
        <w:jc w:val="center"/>
        <w:rPr>
          <w:bCs/>
        </w:rPr>
      </w:pPr>
    </w:p>
    <w:p w14:paraId="02C664CE" w14:textId="77777777" w:rsidR="00E60C0A" w:rsidRDefault="00E60C0A" w:rsidP="00E60C0A">
      <w:pPr>
        <w:jc w:val="center"/>
        <w:rPr>
          <w:bCs/>
        </w:rPr>
      </w:pPr>
    </w:p>
    <w:p w14:paraId="358D0194" w14:textId="77777777" w:rsidR="00E60C0A" w:rsidRDefault="00E60C0A" w:rsidP="00E60C0A">
      <w:pPr>
        <w:jc w:val="center"/>
        <w:rPr>
          <w:bCs/>
        </w:rPr>
      </w:pPr>
    </w:p>
    <w:p w14:paraId="0E857E0B" w14:textId="77777777" w:rsidR="00E60C0A" w:rsidRDefault="00E60C0A" w:rsidP="00E60C0A">
      <w:pPr>
        <w:jc w:val="center"/>
        <w:rPr>
          <w:bCs/>
        </w:rPr>
      </w:pPr>
    </w:p>
    <w:p w14:paraId="098EDD8B" w14:textId="77777777" w:rsidR="00E60C0A" w:rsidRDefault="00E60C0A" w:rsidP="00E60C0A">
      <w:pPr>
        <w:jc w:val="center"/>
        <w:rPr>
          <w:bCs/>
        </w:rPr>
      </w:pPr>
    </w:p>
    <w:p w14:paraId="4E99284D" w14:textId="77777777" w:rsidR="00E60C0A" w:rsidRPr="00E60C0A" w:rsidRDefault="00E60C0A" w:rsidP="00E60C0A">
      <w:pPr>
        <w:jc w:val="center"/>
        <w:rPr>
          <w:bCs/>
        </w:rPr>
      </w:pPr>
    </w:p>
    <w:p w14:paraId="0FD2B4A2" w14:textId="77777777" w:rsidR="00E60C0A" w:rsidRPr="00E60C0A" w:rsidRDefault="00E60C0A" w:rsidP="00E60C0A">
      <w:pPr>
        <w:jc w:val="both"/>
        <w:rPr>
          <w:bCs/>
        </w:rPr>
      </w:pPr>
    </w:p>
    <w:p w14:paraId="60B0469B" w14:textId="77777777" w:rsidR="00E60C0A" w:rsidRDefault="00E60C0A" w:rsidP="00E60C0A">
      <w:pPr>
        <w:jc w:val="both"/>
        <w:rPr>
          <w:bCs/>
        </w:rPr>
      </w:pPr>
    </w:p>
    <w:p w14:paraId="7930C2C6" w14:textId="77777777" w:rsidR="00E60C0A" w:rsidRDefault="00E60C0A" w:rsidP="00E60C0A">
      <w:pPr>
        <w:jc w:val="center"/>
        <w:rPr>
          <w:bCs/>
        </w:rPr>
      </w:pPr>
      <w:r w:rsidRPr="00E60C0A">
        <w:rPr>
          <w:b/>
        </w:rPr>
        <w:t>Şekil 1:</w:t>
      </w:r>
      <w:r w:rsidRPr="00E60C0A">
        <w:rPr>
          <w:bCs/>
        </w:rPr>
        <w:t xml:space="preserve"> Sinir Hücresi (Nöron) Modeli ve İşleyişi</w:t>
      </w:r>
    </w:p>
    <w:p w14:paraId="1E56CE25" w14:textId="77777777" w:rsidR="00E60C0A" w:rsidRDefault="00E60C0A" w:rsidP="00E60C0A">
      <w:pPr>
        <w:jc w:val="both"/>
        <w:rPr>
          <w:bCs/>
        </w:rPr>
      </w:pPr>
    </w:p>
    <w:p w14:paraId="3A510133" w14:textId="589F14FB" w:rsidR="00E60C0A" w:rsidRPr="00E60C0A" w:rsidRDefault="00E60C0A" w:rsidP="00E60C0A">
      <w:pPr>
        <w:jc w:val="both"/>
        <w:rPr>
          <w:bCs/>
        </w:rPr>
      </w:pPr>
      <w:r w:rsidRPr="00E60C0A">
        <w:rPr>
          <w:bCs/>
        </w:rPr>
        <w:t xml:space="preserve">Toplama İşlevi, girdilerle ağırlıkların çarpımları toplamının alınması şeklinde gerçekleştirilir:  </w:t>
      </w:r>
    </w:p>
    <w:p w14:paraId="3A28A2E3" w14:textId="5D53C018" w:rsidR="00E60C0A" w:rsidRDefault="00E60C0A" w:rsidP="00DE042D">
      <w:pPr>
        <w:jc w:val="center"/>
        <w:rPr>
          <w:bCs/>
        </w:rPr>
      </w:pPr>
      <w:r>
        <w:rPr>
          <w:b/>
          <w:noProof/>
        </w:rPr>
        <w:drawing>
          <wp:inline distT="0" distB="0" distL="0" distR="0" wp14:anchorId="70FD31A8" wp14:editId="4ABA8BFD">
            <wp:extent cx="4815840" cy="779283"/>
            <wp:effectExtent l="0" t="0" r="0" b="1905"/>
            <wp:docPr id="38" name="Resim 38" descr="siyah, karanlık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Resim 38" descr="siyah, karanlık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2606" cy="7900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3FE17B" w14:textId="27E1E856" w:rsidR="00E60C0A" w:rsidRDefault="00E60C0A" w:rsidP="00E60C0A">
      <w:pPr>
        <w:jc w:val="both"/>
        <w:rPr>
          <w:bCs/>
        </w:rPr>
      </w:pPr>
      <w:r w:rsidRPr="00E60C0A">
        <w:rPr>
          <w:bCs/>
        </w:rPr>
        <w:t>Gözetimli Öğrenmede (</w:t>
      </w:r>
      <w:proofErr w:type="spellStart"/>
      <w:r w:rsidRPr="00E60C0A">
        <w:rPr>
          <w:bCs/>
        </w:rPr>
        <w:t>Supervised</w:t>
      </w:r>
      <w:proofErr w:type="spellEnd"/>
      <w:r w:rsidRPr="00E60C0A">
        <w:rPr>
          <w:bCs/>
        </w:rPr>
        <w:t xml:space="preserve"> Learning), girdilerle beraber, olması gereken çıktı değerleri (</w:t>
      </w:r>
      <w:proofErr w:type="spellStart"/>
      <w:r w:rsidRPr="00E60C0A">
        <w:rPr>
          <w:bCs/>
        </w:rPr>
        <w:t>target</w:t>
      </w:r>
      <w:proofErr w:type="spellEnd"/>
      <w:r w:rsidRPr="00E60C0A">
        <w:rPr>
          <w:bCs/>
        </w:rPr>
        <w:t xml:space="preserve">) verilir / sistem tarafından sağlanır. </w:t>
      </w:r>
    </w:p>
    <w:p w14:paraId="6BBCF73C" w14:textId="77777777" w:rsidR="00172C53" w:rsidRDefault="00172C53" w:rsidP="00F222AB">
      <w:pPr>
        <w:jc w:val="both"/>
        <w:rPr>
          <w:bCs/>
        </w:rPr>
      </w:pPr>
    </w:p>
    <w:p w14:paraId="3DFD8E30" w14:textId="079A7115" w:rsidR="00E60C0A" w:rsidRPr="00172C53" w:rsidRDefault="00CB13FC" w:rsidP="00F222AB">
      <w:pPr>
        <w:jc w:val="both"/>
        <w:rPr>
          <w:b/>
        </w:rPr>
      </w:pPr>
      <w:r>
        <w:rPr>
          <w:b/>
        </w:rPr>
        <w:t xml:space="preserve">Konu ve </w:t>
      </w:r>
      <w:r w:rsidR="00172C53" w:rsidRPr="00172C53">
        <w:rPr>
          <w:b/>
        </w:rPr>
        <w:t>Kullanılacak Veri Seti</w:t>
      </w:r>
    </w:p>
    <w:p w14:paraId="2BCCCDAE" w14:textId="77777777" w:rsidR="00F222AB" w:rsidRDefault="00F222AB" w:rsidP="00F222AB">
      <w:pPr>
        <w:rPr>
          <w:bCs/>
        </w:rPr>
      </w:pPr>
    </w:p>
    <w:p w14:paraId="2BCFEEBE" w14:textId="09323CF5" w:rsidR="00172C53" w:rsidRDefault="00CB13FC" w:rsidP="00F222AB">
      <w:pPr>
        <w:rPr>
          <w:bCs/>
        </w:rPr>
      </w:pPr>
      <w:r>
        <w:rPr>
          <w:bCs/>
        </w:rPr>
        <w:t>Öğrencilerin bir sınava çalıştıkları süre</w:t>
      </w:r>
      <w:r w:rsidR="00E27D5A">
        <w:rPr>
          <w:bCs/>
        </w:rPr>
        <w:t xml:space="preserve"> ve derse devamlılık durumları</w:t>
      </w:r>
      <w:r>
        <w:rPr>
          <w:bCs/>
        </w:rPr>
        <w:t xml:space="preserve"> </w:t>
      </w:r>
      <w:r w:rsidR="00E27D5A">
        <w:rPr>
          <w:bCs/>
        </w:rPr>
        <w:t>ile</w:t>
      </w:r>
      <w:r>
        <w:rPr>
          <w:bCs/>
        </w:rPr>
        <w:t xml:space="preserve"> sınavdan aldıkları not arasındaki ilişkiyi modelleyen bir algılayıcının / yapay sinir hücresinin oluşturulması istenmektedir. </w:t>
      </w:r>
      <w:r w:rsidR="00DE042D">
        <w:rPr>
          <w:bCs/>
        </w:rPr>
        <w:t>Veri seti Tablo 1’de gösterildiği gibidir:</w:t>
      </w:r>
    </w:p>
    <w:p w14:paraId="740A66AA" w14:textId="41E2D729" w:rsidR="00DE042D" w:rsidRPr="00DE042D" w:rsidRDefault="00DE042D">
      <w:pPr>
        <w:jc w:val="center"/>
        <w:rPr>
          <w:color w:val="000000"/>
        </w:rPr>
        <w:sectPr w:rsidR="00DE042D" w:rsidRPr="00DE042D" w:rsidSect="00773B97">
          <w:type w:val="continuous"/>
          <w:pgSz w:w="11906" w:h="16838"/>
          <w:pgMar w:top="1134" w:right="1417" w:bottom="1135" w:left="1417" w:header="708" w:footer="708" w:gutter="0"/>
          <w:cols w:space="708"/>
        </w:sectPr>
      </w:pPr>
      <w:r w:rsidRPr="00DE042D">
        <w:rPr>
          <w:b/>
          <w:bCs/>
          <w:color w:val="000000"/>
        </w:rPr>
        <w:t>Tablo 1</w:t>
      </w:r>
      <w:r>
        <w:rPr>
          <w:b/>
          <w:bCs/>
          <w:color w:val="000000"/>
        </w:rPr>
        <w:t xml:space="preserve">: </w:t>
      </w:r>
      <w:r w:rsidRPr="00DE042D">
        <w:rPr>
          <w:color w:val="000000"/>
        </w:rPr>
        <w:t>Projede kullanılacak veri seti</w:t>
      </w:r>
    </w:p>
    <w:tbl>
      <w:tblPr>
        <w:tblW w:w="252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1"/>
        <w:gridCol w:w="847"/>
        <w:gridCol w:w="851"/>
      </w:tblGrid>
      <w:tr w:rsidR="00DE042D" w14:paraId="00E02CE0" w14:textId="77777777" w:rsidTr="00DE042D">
        <w:trPr>
          <w:trHeight w:val="876"/>
        </w:trPr>
        <w:tc>
          <w:tcPr>
            <w:tcW w:w="831" w:type="dxa"/>
            <w:tcBorders>
              <w:top w:val="double" w:sz="6" w:space="0" w:color="auto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798AFE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Çalışma Süresi (saat)</w:t>
            </w:r>
          </w:p>
        </w:tc>
        <w:tc>
          <w:tcPr>
            <w:tcW w:w="847" w:type="dxa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D63673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erse Devam (hafta)</w:t>
            </w:r>
          </w:p>
        </w:tc>
        <w:tc>
          <w:tcPr>
            <w:tcW w:w="851" w:type="dxa"/>
            <w:tcBorders>
              <w:top w:val="double" w:sz="6" w:space="0" w:color="auto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vAlign w:val="bottom"/>
            <w:hideMark/>
          </w:tcPr>
          <w:p w14:paraId="34F39D24" w14:textId="09E9B266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ınav Sonucu</w:t>
            </w:r>
            <w:r w:rsidR="00DB4481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DB4481" w:rsidRPr="00DB448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100)</w:t>
            </w:r>
          </w:p>
        </w:tc>
      </w:tr>
      <w:tr w:rsidR="00DE042D" w14:paraId="726A319E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62E3B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,6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86D01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60AABB5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</w:t>
            </w:r>
          </w:p>
        </w:tc>
      </w:tr>
      <w:tr w:rsidR="00DE042D" w14:paraId="7DB367E7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E65B1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03BB3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84F1A5F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0</w:t>
            </w:r>
          </w:p>
        </w:tc>
      </w:tr>
      <w:tr w:rsidR="00DE042D" w14:paraId="5C3CF94A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60E5D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,6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1F2F6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3526D6F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</w:t>
            </w:r>
          </w:p>
        </w:tc>
      </w:tr>
      <w:tr w:rsidR="00DE042D" w14:paraId="0A3D86B9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46E0A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4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E4D86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AA0E9FD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</w:t>
            </w:r>
          </w:p>
        </w:tc>
      </w:tr>
      <w:tr w:rsidR="00DE042D" w14:paraId="083EA712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62BC3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8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9DFC2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EFA027F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</w:t>
            </w:r>
          </w:p>
        </w:tc>
      </w:tr>
      <w:tr w:rsidR="00DE042D" w14:paraId="50BC0E9D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C046D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,2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2ADDB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6B45F63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7</w:t>
            </w:r>
          </w:p>
        </w:tc>
      </w:tr>
      <w:tr w:rsidR="00DE042D" w14:paraId="51B453A7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978F9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1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2BD6E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059D7B0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</w:t>
            </w:r>
          </w:p>
        </w:tc>
      </w:tr>
      <w:tr w:rsidR="00DE042D" w14:paraId="239CF7A1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A09E8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,5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AD3C2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37AA872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7</w:t>
            </w:r>
          </w:p>
        </w:tc>
      </w:tr>
      <w:tr w:rsidR="00DE042D" w14:paraId="1CB9869D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4A9A3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,3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CBD5E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07968E3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0</w:t>
            </w:r>
          </w:p>
        </w:tc>
      </w:tr>
      <w:tr w:rsidR="00DE042D" w14:paraId="12CA994C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DE6B7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9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8BE5D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6EBE55B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8</w:t>
            </w:r>
          </w:p>
        </w:tc>
      </w:tr>
      <w:tr w:rsidR="00DE042D" w14:paraId="24BC8280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7A5CC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,5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02488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D962956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2</w:t>
            </w:r>
          </w:p>
        </w:tc>
      </w:tr>
      <w:tr w:rsidR="00DE042D" w14:paraId="29513C3E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723B1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,6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12A2C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28CBB0FA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8</w:t>
            </w:r>
          </w:p>
        </w:tc>
      </w:tr>
      <w:tr w:rsidR="00DE042D" w14:paraId="473C74E6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0CCB3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,9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9AF04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3FC0AF1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0</w:t>
            </w:r>
          </w:p>
        </w:tc>
      </w:tr>
      <w:tr w:rsidR="00DE042D" w14:paraId="4D10D061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D81FB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05FA4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971C7F4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</w:t>
            </w:r>
          </w:p>
        </w:tc>
      </w:tr>
      <w:tr w:rsidR="00DE042D" w14:paraId="046AFA97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6F2EE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,2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25833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5DAE57CB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8</w:t>
            </w:r>
          </w:p>
        </w:tc>
      </w:tr>
      <w:tr w:rsidR="00DE042D" w14:paraId="25B5F034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C1F4A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8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928B5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07CB84E5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1</w:t>
            </w:r>
          </w:p>
        </w:tc>
      </w:tr>
      <w:tr w:rsidR="00DE042D" w14:paraId="26D20EAF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CB868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,6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B4C7D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41424807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</w:t>
            </w:r>
          </w:p>
        </w:tc>
      </w:tr>
      <w:tr w:rsidR="00DE042D" w14:paraId="1D5ED82F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A16C1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,5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7D962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337B5454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7</w:t>
            </w:r>
          </w:p>
        </w:tc>
      </w:tr>
      <w:tr w:rsidR="00DE042D" w14:paraId="53CE173F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8495B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31070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6ADA4D23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2</w:t>
            </w:r>
          </w:p>
        </w:tc>
      </w:tr>
      <w:tr w:rsidR="00DE042D" w14:paraId="386D05E0" w14:textId="77777777" w:rsidTr="00DE042D">
        <w:trPr>
          <w:trHeight w:val="288"/>
        </w:trPr>
        <w:tc>
          <w:tcPr>
            <w:tcW w:w="831" w:type="dxa"/>
            <w:tcBorders>
              <w:top w:val="nil"/>
              <w:left w:val="doub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EBC82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,7</w:t>
            </w:r>
          </w:p>
        </w:tc>
        <w:tc>
          <w:tcPr>
            <w:tcW w:w="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27AED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7FE2BCAC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2</w:t>
            </w:r>
          </w:p>
        </w:tc>
      </w:tr>
      <w:tr w:rsidR="00DE042D" w14:paraId="54758449" w14:textId="77777777" w:rsidTr="00DE042D">
        <w:trPr>
          <w:trHeight w:val="300"/>
        </w:trPr>
        <w:tc>
          <w:tcPr>
            <w:tcW w:w="831" w:type="dxa"/>
            <w:tcBorders>
              <w:top w:val="nil"/>
              <w:left w:val="double" w:sz="6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731B9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,1</w:t>
            </w:r>
          </w:p>
        </w:tc>
        <w:tc>
          <w:tcPr>
            <w:tcW w:w="847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B6DC2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clear" w:color="auto" w:fill="auto"/>
            <w:noWrap/>
            <w:vAlign w:val="bottom"/>
            <w:hideMark/>
          </w:tcPr>
          <w:p w14:paraId="19FE865E" w14:textId="77777777" w:rsidR="00DE042D" w:rsidRDefault="00DE042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2</w:t>
            </w:r>
          </w:p>
        </w:tc>
      </w:tr>
    </w:tbl>
    <w:p w14:paraId="4E1174DB" w14:textId="77777777" w:rsidR="00DE042D" w:rsidRDefault="00DE042D" w:rsidP="00F222AB">
      <w:pPr>
        <w:rPr>
          <w:bCs/>
        </w:rPr>
        <w:sectPr w:rsidR="00DE042D" w:rsidSect="00DE042D">
          <w:type w:val="continuous"/>
          <w:pgSz w:w="11906" w:h="16838"/>
          <w:pgMar w:top="1134" w:right="1417" w:bottom="1135" w:left="1417" w:header="708" w:footer="708" w:gutter="0"/>
          <w:cols w:num="3" w:space="708"/>
        </w:sectPr>
      </w:pPr>
    </w:p>
    <w:p w14:paraId="53D4EF30" w14:textId="77777777" w:rsidR="00DE042D" w:rsidRDefault="00DE042D" w:rsidP="00F222AB">
      <w:pPr>
        <w:rPr>
          <w:bCs/>
        </w:rPr>
      </w:pPr>
    </w:p>
    <w:p w14:paraId="14CAC9AD" w14:textId="77777777" w:rsidR="00172C53" w:rsidRDefault="00172C53" w:rsidP="00F222AB">
      <w:pPr>
        <w:rPr>
          <w:bCs/>
        </w:rPr>
      </w:pPr>
    </w:p>
    <w:p w14:paraId="7D496B6F" w14:textId="02A2E7E0" w:rsidR="00DE042D" w:rsidRDefault="006828C2" w:rsidP="00DE042D">
      <w:pPr>
        <w:pStyle w:val="ListeParagraf"/>
        <w:numPr>
          <w:ilvl w:val="0"/>
          <w:numId w:val="19"/>
        </w:numPr>
        <w:jc w:val="both"/>
        <w:rPr>
          <w:bCs/>
          <w:sz w:val="24"/>
          <w:szCs w:val="24"/>
        </w:rPr>
      </w:pPr>
      <w:r w:rsidRPr="004A2536">
        <w:rPr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801088" behindDoc="0" locked="0" layoutInCell="1" allowOverlap="1" wp14:anchorId="06B232B0" wp14:editId="7D4F2CB3">
                <wp:simplePos x="0" y="0"/>
                <wp:positionH relativeFrom="column">
                  <wp:posOffset>-243840</wp:posOffset>
                </wp:positionH>
                <wp:positionV relativeFrom="paragraph">
                  <wp:posOffset>7620</wp:posOffset>
                </wp:positionV>
                <wp:extent cx="434340" cy="243840"/>
                <wp:effectExtent l="0" t="0" r="22860" b="22860"/>
                <wp:wrapNone/>
                <wp:docPr id="1509262198" name="Metin Kutusu 1509262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" cy="2438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6C70DD" w14:textId="77777777" w:rsidR="006828C2" w:rsidRDefault="006828C2" w:rsidP="006828C2">
                            <w:r>
                              <w:t>10 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B232B0" id="Metin Kutusu 1509262198" o:spid="_x0000_s1033" type="#_x0000_t202" style="position:absolute;left:0;text-align:left;margin-left:-19.2pt;margin-top:.6pt;width:34.2pt;height:19.2pt;z-index:25180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" fillcolor="window" strokeweight=".5pt">
                <v:textbox>
                  <w:txbxContent>
                    <w:p w14:paraId="386C70DD" w14:textId="77777777" w:rsidR="006828C2" w:rsidRDefault="006828C2" w:rsidP="006828C2">
                      <w:r>
                        <w:t>10 p</w:t>
                      </w:r>
                    </w:p>
                  </w:txbxContent>
                </v:textbox>
              </v:shape>
            </w:pict>
          </mc:Fallback>
        </mc:AlternateContent>
      </w:r>
      <w:r w:rsidR="004A2536" w:rsidRPr="004A2536">
        <w:rPr>
          <w:bCs/>
          <w:sz w:val="24"/>
          <w:szCs w:val="24"/>
        </w:rPr>
        <w:t xml:space="preserve">Şekil 2’de gösterilen yapıda </w:t>
      </w:r>
      <w:r w:rsidR="004A2536">
        <w:rPr>
          <w:bCs/>
          <w:sz w:val="24"/>
          <w:szCs w:val="24"/>
        </w:rPr>
        <w:t>b</w:t>
      </w:r>
      <w:r w:rsidRPr="004A2536">
        <w:rPr>
          <w:bCs/>
          <w:sz w:val="24"/>
          <w:szCs w:val="24"/>
        </w:rPr>
        <w:t>ir</w:t>
      </w:r>
      <w:r w:rsidRPr="00DE042D">
        <w:rPr>
          <w:b/>
          <w:sz w:val="24"/>
          <w:szCs w:val="24"/>
        </w:rPr>
        <w:t xml:space="preserve"> </w:t>
      </w:r>
      <w:proofErr w:type="spellStart"/>
      <w:r w:rsidRPr="00DE042D">
        <w:rPr>
          <w:b/>
          <w:sz w:val="24"/>
          <w:szCs w:val="24"/>
        </w:rPr>
        <w:t>Neuron</w:t>
      </w:r>
      <w:proofErr w:type="spellEnd"/>
      <w:r w:rsidRPr="00DE042D">
        <w:rPr>
          <w:b/>
          <w:sz w:val="24"/>
          <w:szCs w:val="24"/>
        </w:rPr>
        <w:t xml:space="preserve"> (Sinir Hücresi) sınıfı</w:t>
      </w:r>
      <w:r w:rsidRPr="00DE042D">
        <w:rPr>
          <w:bCs/>
          <w:sz w:val="24"/>
          <w:szCs w:val="24"/>
        </w:rPr>
        <w:t xml:space="preserve"> oluşturunuz. Girdiler ve ağırlıkları tutmak için </w:t>
      </w:r>
      <w:r w:rsidRPr="00DE042D">
        <w:rPr>
          <w:b/>
          <w:sz w:val="24"/>
          <w:szCs w:val="24"/>
        </w:rPr>
        <w:t>uygun veri yapılarını</w:t>
      </w:r>
      <w:r w:rsidRPr="00DE042D">
        <w:rPr>
          <w:bCs/>
          <w:sz w:val="24"/>
          <w:szCs w:val="24"/>
        </w:rPr>
        <w:t xml:space="preserve"> tercih ediniz. </w:t>
      </w:r>
      <w:r w:rsidRPr="00DE042D">
        <w:rPr>
          <w:bCs/>
          <w:sz w:val="24"/>
        </w:rPr>
        <w:t>Tüm ağırlıkları en başta [0, 1] arasında rastgele (</w:t>
      </w:r>
      <w:proofErr w:type="spellStart"/>
      <w:r w:rsidRPr="00DE042D">
        <w:rPr>
          <w:bCs/>
          <w:sz w:val="24"/>
        </w:rPr>
        <w:t>random</w:t>
      </w:r>
      <w:proofErr w:type="spellEnd"/>
      <w:r w:rsidRPr="00DE042D">
        <w:rPr>
          <w:bCs/>
          <w:sz w:val="24"/>
        </w:rPr>
        <w:t xml:space="preserve">) pozitif </w:t>
      </w:r>
      <w:proofErr w:type="spellStart"/>
      <w:r w:rsidR="00CB13FC" w:rsidRPr="00DE042D">
        <w:rPr>
          <w:bCs/>
          <w:sz w:val="24"/>
        </w:rPr>
        <w:t>double</w:t>
      </w:r>
      <w:proofErr w:type="spellEnd"/>
      <w:r w:rsidR="00CB13FC" w:rsidRPr="00DE042D">
        <w:rPr>
          <w:bCs/>
          <w:sz w:val="24"/>
        </w:rPr>
        <w:t xml:space="preserve"> </w:t>
      </w:r>
      <w:r w:rsidRPr="00DE042D">
        <w:rPr>
          <w:bCs/>
          <w:sz w:val="24"/>
        </w:rPr>
        <w:t xml:space="preserve">değerlerden oluşturunuz. </w:t>
      </w:r>
      <w:r w:rsidRPr="00DE042D">
        <w:rPr>
          <w:b/>
          <w:sz w:val="24"/>
          <w:szCs w:val="24"/>
        </w:rPr>
        <w:t xml:space="preserve">Hesaplamaları ve gerekli işlemleri yapan metodu </w:t>
      </w:r>
      <w:r w:rsidRPr="00DE042D">
        <w:rPr>
          <w:bCs/>
          <w:sz w:val="24"/>
          <w:szCs w:val="24"/>
        </w:rPr>
        <w:t>veya metotları</w:t>
      </w:r>
      <w:r w:rsidRPr="00DE042D">
        <w:rPr>
          <w:b/>
          <w:sz w:val="24"/>
          <w:szCs w:val="24"/>
        </w:rPr>
        <w:t xml:space="preserve"> yazınız </w:t>
      </w:r>
      <w:r w:rsidRPr="00DE042D">
        <w:rPr>
          <w:bCs/>
          <w:sz w:val="24"/>
          <w:szCs w:val="24"/>
        </w:rPr>
        <w:t>(nöron çıktısını hesaplayan).</w:t>
      </w:r>
      <w:r w:rsidR="00DE042D" w:rsidRPr="00DE042D">
        <w:rPr>
          <w:bCs/>
          <w:sz w:val="24"/>
          <w:szCs w:val="24"/>
        </w:rPr>
        <w:t xml:space="preserve"> </w:t>
      </w:r>
    </w:p>
    <w:p w14:paraId="61C3DA02" w14:textId="290CAFE1" w:rsidR="00DE042D" w:rsidRDefault="004A2536" w:rsidP="00DE042D">
      <w:pPr>
        <w:jc w:val="both"/>
        <w:rPr>
          <w:bCs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3BB8437D" wp14:editId="0A9A1786">
                <wp:simplePos x="0" y="0"/>
                <wp:positionH relativeFrom="column">
                  <wp:posOffset>685165</wp:posOffset>
                </wp:positionH>
                <wp:positionV relativeFrom="paragraph">
                  <wp:posOffset>49530</wp:posOffset>
                </wp:positionV>
                <wp:extent cx="769620" cy="502920"/>
                <wp:effectExtent l="0" t="0" r="0" b="0"/>
                <wp:wrapNone/>
                <wp:docPr id="1247429387" name="Metin Kutus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9620" cy="502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1ECB9D" w14:textId="2E47ED19" w:rsidR="004A2536" w:rsidRDefault="004A2536" w:rsidP="004A2536">
                            <w:pPr>
                              <w:jc w:val="right"/>
                            </w:pPr>
                            <w:r>
                              <w:t>Çalışma Süre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B8437D" id="Metin Kutusu 4" o:spid="_x0000_s1034" type="#_x0000_t202" style="position:absolute;left:0;text-align:left;margin-left:53.95pt;margin-top:3.9pt;width:60.6pt;height:39.6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" fillcolor="white [3201]" stroked="f" strokeweight=".5pt">
                <v:textbox>
                  <w:txbxContent>
                    <w:p w14:paraId="771ECB9D" w14:textId="2E47ED19" w:rsidR="004A2536" w:rsidRDefault="004A2536" w:rsidP="004A2536">
                      <w:pPr>
                        <w:jc w:val="right"/>
                      </w:pPr>
                      <w:r>
                        <w:t>Çalışma Süresi</w:t>
                      </w:r>
                    </w:p>
                  </w:txbxContent>
                </v:textbox>
              </v:shape>
            </w:pict>
          </mc:Fallback>
        </mc:AlternateContent>
      </w:r>
    </w:p>
    <w:p w14:paraId="74023C87" w14:textId="238D4FC0" w:rsidR="00DE042D" w:rsidRDefault="004A2536" w:rsidP="00DE042D">
      <w:pPr>
        <w:jc w:val="both"/>
        <w:rPr>
          <w:bCs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803136" behindDoc="0" locked="0" layoutInCell="1" allowOverlap="1" wp14:anchorId="2965B8F6" wp14:editId="53D1EBA8">
                <wp:simplePos x="0" y="0"/>
                <wp:positionH relativeFrom="column">
                  <wp:posOffset>1477645</wp:posOffset>
                </wp:positionH>
                <wp:positionV relativeFrom="paragraph">
                  <wp:posOffset>3810</wp:posOffset>
                </wp:positionV>
                <wp:extent cx="662940" cy="297180"/>
                <wp:effectExtent l="0" t="0" r="22860" b="26670"/>
                <wp:wrapNone/>
                <wp:docPr id="153732033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2940" cy="29718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3CB601" id="Düz Bağlayıcı 2" o:spid="_x0000_s1026" style="position:absolute;z-index:251803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35pt,.3pt" to="168.55pt,2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" strokecolor="black [3200]" strokeweight="1pt">
                <v:stroke joinstyle="miter"/>
              </v:line>
            </w:pict>
          </mc:Fallback>
        </mc:AlternateContent>
      </w: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802112" behindDoc="0" locked="0" layoutInCell="1" allowOverlap="1" wp14:anchorId="5EB787E5" wp14:editId="7D06CA91">
                <wp:simplePos x="0" y="0"/>
                <wp:positionH relativeFrom="column">
                  <wp:posOffset>2110105</wp:posOffset>
                </wp:positionH>
                <wp:positionV relativeFrom="paragraph">
                  <wp:posOffset>3810</wp:posOffset>
                </wp:positionV>
                <wp:extent cx="998220" cy="952500"/>
                <wp:effectExtent l="0" t="0" r="11430" b="19050"/>
                <wp:wrapNone/>
                <wp:docPr id="365722879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8220" cy="95250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6AD4DDA" id="Oval 1" o:spid="_x0000_s1026" style="position:absolute;margin-left:166.15pt;margin-top:.3pt;width:78.6pt;height:75pt;z-index:251802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" fillcolor="white [3201]" strokecolor="black [3213]" strokeweight="1pt">
                <v:stroke joinstyle="miter"/>
              </v:oval>
            </w:pict>
          </mc:Fallback>
        </mc:AlternateContent>
      </w:r>
    </w:p>
    <w:p w14:paraId="637F3E80" w14:textId="7F3949D2" w:rsidR="00DE042D" w:rsidRDefault="004A2536" w:rsidP="00DE042D">
      <w:pPr>
        <w:jc w:val="both"/>
        <w:rPr>
          <w:bCs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0340FE2F" wp14:editId="503307F4">
                <wp:simplePos x="0" y="0"/>
                <wp:positionH relativeFrom="column">
                  <wp:posOffset>4015105</wp:posOffset>
                </wp:positionH>
                <wp:positionV relativeFrom="paragraph">
                  <wp:posOffset>118110</wp:posOffset>
                </wp:positionV>
                <wp:extent cx="769620" cy="502920"/>
                <wp:effectExtent l="0" t="0" r="0" b="0"/>
                <wp:wrapNone/>
                <wp:docPr id="1288737178" name="Metin Kutus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9620" cy="502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2E306B5" w14:textId="3924BC94" w:rsidR="004A2536" w:rsidRDefault="004A2536" w:rsidP="004A2536">
                            <w:r>
                              <w:t>Sınav Sonuc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40FE2F" id="_x0000_s1035" type="#_x0000_t202" style="position:absolute;left:0;text-align:left;margin-left:316.15pt;margin-top:9.3pt;width:60.6pt;height:39.6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" fillcolor="white [3201]" stroked="f" strokeweight=".5pt">
                <v:textbox>
                  <w:txbxContent>
                    <w:p w14:paraId="42E306B5" w14:textId="3924BC94" w:rsidR="004A2536" w:rsidRDefault="004A2536" w:rsidP="004A2536">
                      <w:r>
                        <w:t>Sınav Sonucu</w:t>
                      </w:r>
                    </w:p>
                  </w:txbxContent>
                </v:textbox>
              </v:shape>
            </w:pict>
          </mc:Fallback>
        </mc:AlternateContent>
      </w:r>
    </w:p>
    <w:p w14:paraId="08F38D46" w14:textId="64E8BA2D" w:rsidR="00DE042D" w:rsidRDefault="004A2536" w:rsidP="00DE042D">
      <w:pPr>
        <w:jc w:val="both"/>
        <w:rPr>
          <w:bCs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809280" behindDoc="0" locked="0" layoutInCell="1" allowOverlap="1" wp14:anchorId="7D3B3854" wp14:editId="6C3A5F94">
                <wp:simplePos x="0" y="0"/>
                <wp:positionH relativeFrom="column">
                  <wp:posOffset>3108325</wp:posOffset>
                </wp:positionH>
                <wp:positionV relativeFrom="paragraph">
                  <wp:posOffset>125730</wp:posOffset>
                </wp:positionV>
                <wp:extent cx="800100" cy="7620"/>
                <wp:effectExtent l="0" t="76200" r="19050" b="87630"/>
                <wp:wrapNone/>
                <wp:docPr id="151118575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7620"/>
                        </a:xfrm>
                        <a:prstGeom prst="line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EB05C5" id="Düz Bağlayıcı 2" o:spid="_x0000_s1026" style="position:absolute;flip:y;z-index:251809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4.75pt,9.9pt" to="307.7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" strokecolor="black [3200]" strokeweight="1pt">
                <v:stroke endarrow="block" joinstyle="miter"/>
              </v:line>
            </w:pict>
          </mc:Fallback>
        </mc:AlternateContent>
      </w:r>
    </w:p>
    <w:p w14:paraId="6B17B195" w14:textId="48E979EC" w:rsidR="00DE042D" w:rsidRDefault="004A2536" w:rsidP="00DE042D">
      <w:pPr>
        <w:jc w:val="both"/>
        <w:rPr>
          <w:bCs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807232" behindDoc="0" locked="0" layoutInCell="1" allowOverlap="1" wp14:anchorId="5CC18405" wp14:editId="5699E76B">
                <wp:simplePos x="0" y="0"/>
                <wp:positionH relativeFrom="column">
                  <wp:posOffset>685165</wp:posOffset>
                </wp:positionH>
                <wp:positionV relativeFrom="paragraph">
                  <wp:posOffset>118110</wp:posOffset>
                </wp:positionV>
                <wp:extent cx="769620" cy="502920"/>
                <wp:effectExtent l="0" t="0" r="0" b="0"/>
                <wp:wrapNone/>
                <wp:docPr id="495067930" name="Metin Kutus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9620" cy="502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283CE2" w14:textId="5E27D03F" w:rsidR="004A2536" w:rsidRDefault="004A2536" w:rsidP="004A2536">
                            <w:pPr>
                              <w:jc w:val="right"/>
                            </w:pPr>
                            <w:r>
                              <w:t>Derse Dev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C18405" id="_x0000_s1036" type="#_x0000_t202" style="position:absolute;left:0;text-align:left;margin-left:53.95pt;margin-top:9.3pt;width:60.6pt;height:39.6pt;z-index:25180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" fillcolor="white [3201]" stroked="f" strokeweight=".5pt">
                <v:textbox>
                  <w:txbxContent>
                    <w:p w14:paraId="6A283CE2" w14:textId="5E27D03F" w:rsidR="004A2536" w:rsidRDefault="004A2536" w:rsidP="004A2536">
                      <w:pPr>
                        <w:jc w:val="right"/>
                      </w:pPr>
                      <w:r>
                        <w:t>Derse Dev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804160" behindDoc="0" locked="0" layoutInCell="1" allowOverlap="1" wp14:anchorId="2DFFD879" wp14:editId="422451F3">
                <wp:simplePos x="0" y="0"/>
                <wp:positionH relativeFrom="column">
                  <wp:posOffset>1462405</wp:posOffset>
                </wp:positionH>
                <wp:positionV relativeFrom="paragraph">
                  <wp:posOffset>163830</wp:posOffset>
                </wp:positionV>
                <wp:extent cx="693420" cy="327660"/>
                <wp:effectExtent l="0" t="0" r="30480" b="34290"/>
                <wp:wrapNone/>
                <wp:docPr id="323754484" name="Düz Bağlayıcı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" cy="32766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5466FB" id="Düz Bağlayıcı 3" o:spid="_x0000_s1026" style="position:absolute;flip:y;z-index:251804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5.15pt,12.9pt" to="169.75pt,3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" strokecolor="black [3200]" strokeweight="1pt">
                <v:stroke joinstyle="miter"/>
              </v:line>
            </w:pict>
          </mc:Fallback>
        </mc:AlternateContent>
      </w:r>
    </w:p>
    <w:p w14:paraId="5674D0B9" w14:textId="11996672" w:rsidR="00DE042D" w:rsidRDefault="00DE042D" w:rsidP="00DE042D">
      <w:pPr>
        <w:jc w:val="both"/>
        <w:rPr>
          <w:bCs/>
        </w:rPr>
      </w:pPr>
    </w:p>
    <w:p w14:paraId="51970A7B" w14:textId="77777777" w:rsidR="00DE042D" w:rsidRPr="00DE042D" w:rsidRDefault="00DE042D" w:rsidP="00DE042D">
      <w:pPr>
        <w:jc w:val="both"/>
        <w:rPr>
          <w:bCs/>
        </w:rPr>
      </w:pPr>
    </w:p>
    <w:p w14:paraId="4197F52C" w14:textId="77777777" w:rsidR="00DE042D" w:rsidRDefault="00DE042D" w:rsidP="00DE042D">
      <w:pPr>
        <w:jc w:val="both"/>
        <w:rPr>
          <w:bCs/>
        </w:rPr>
      </w:pPr>
    </w:p>
    <w:p w14:paraId="45855C65" w14:textId="19AE57C5" w:rsidR="004A2536" w:rsidRDefault="004A2536" w:rsidP="004A2536">
      <w:pPr>
        <w:jc w:val="center"/>
        <w:rPr>
          <w:bCs/>
        </w:rPr>
      </w:pPr>
      <w:r w:rsidRPr="00E60C0A">
        <w:rPr>
          <w:b/>
        </w:rPr>
        <w:t xml:space="preserve">Şekil </w:t>
      </w:r>
      <w:r>
        <w:rPr>
          <w:b/>
        </w:rPr>
        <w:t>2</w:t>
      </w:r>
      <w:r w:rsidRPr="00E60C0A">
        <w:rPr>
          <w:b/>
        </w:rPr>
        <w:t>:</w:t>
      </w:r>
      <w:r w:rsidRPr="00E60C0A">
        <w:rPr>
          <w:bCs/>
        </w:rPr>
        <w:t xml:space="preserve"> </w:t>
      </w:r>
      <w:r>
        <w:rPr>
          <w:bCs/>
        </w:rPr>
        <w:t xml:space="preserve">Veri Setine İlişkin </w:t>
      </w:r>
      <w:r w:rsidRPr="00E60C0A">
        <w:rPr>
          <w:bCs/>
        </w:rPr>
        <w:t>Nöron Modeli</w:t>
      </w:r>
    </w:p>
    <w:p w14:paraId="27D58613" w14:textId="03B78628" w:rsidR="004A2536" w:rsidRPr="00DE042D" w:rsidRDefault="00244802" w:rsidP="00DE042D">
      <w:pPr>
        <w:jc w:val="both"/>
        <w:rPr>
          <w:bCs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795968" behindDoc="0" locked="0" layoutInCell="1" allowOverlap="1" wp14:anchorId="6A5C54EE" wp14:editId="7DB811D9">
                <wp:simplePos x="0" y="0"/>
                <wp:positionH relativeFrom="column">
                  <wp:posOffset>-290195</wp:posOffset>
                </wp:positionH>
                <wp:positionV relativeFrom="paragraph">
                  <wp:posOffset>204470</wp:posOffset>
                </wp:positionV>
                <wp:extent cx="426720" cy="327660"/>
                <wp:effectExtent l="0" t="0" r="11430" b="15240"/>
                <wp:wrapNone/>
                <wp:docPr id="42" name="Metin Kutusu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720" cy="3276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AFF7F3" w14:textId="77777777" w:rsidR="00F222AB" w:rsidRDefault="00F222AB" w:rsidP="00F222AB">
                            <w:r>
                              <w:t>15 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5C54EE" id="Metin Kutusu 42" o:spid="_x0000_s1037" type="#_x0000_t202" style="position:absolute;left:0;text-align:left;margin-left:-22.85pt;margin-top:16.1pt;width:33.6pt;height:25.8pt;z-index:25179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" fillcolor="white [3201]" strokeweight=".5pt">
                <v:textbox>
                  <w:txbxContent>
                    <w:p w14:paraId="6FAFF7F3" w14:textId="77777777" w:rsidR="00F222AB" w:rsidRDefault="00F222AB" w:rsidP="00F222AB">
                      <w:r>
                        <w:t>15 p</w:t>
                      </w:r>
                    </w:p>
                  </w:txbxContent>
                </v:textbox>
              </v:shape>
            </w:pict>
          </mc:Fallback>
        </mc:AlternateContent>
      </w:r>
    </w:p>
    <w:p w14:paraId="1A2B3C17" w14:textId="257BA180" w:rsidR="004A2536" w:rsidRPr="00ED31BF" w:rsidRDefault="00DE042D" w:rsidP="00ED31BF">
      <w:pPr>
        <w:pStyle w:val="ListeParagraf"/>
        <w:numPr>
          <w:ilvl w:val="0"/>
          <w:numId w:val="19"/>
        </w:numPr>
        <w:jc w:val="both"/>
        <w:rPr>
          <w:bCs/>
          <w:sz w:val="24"/>
          <w:szCs w:val="24"/>
        </w:rPr>
      </w:pPr>
      <w:r w:rsidRPr="00DE042D">
        <w:rPr>
          <w:b/>
          <w:sz w:val="24"/>
          <w:szCs w:val="24"/>
        </w:rPr>
        <w:t>Eğitim:</w:t>
      </w:r>
      <w:r w:rsidRPr="00DE042D">
        <w:rPr>
          <w:bCs/>
          <w:sz w:val="24"/>
          <w:szCs w:val="24"/>
        </w:rPr>
        <w:t xml:space="preserve"> Tablo 1’deki tüm</w:t>
      </w:r>
      <w:r w:rsidR="004A2536">
        <w:rPr>
          <w:bCs/>
          <w:sz w:val="24"/>
          <w:szCs w:val="24"/>
        </w:rPr>
        <w:t xml:space="preserve"> Çalışma Süresi değerlerini</w:t>
      </w:r>
      <w:r w:rsidRPr="00DE042D">
        <w:rPr>
          <w:bCs/>
          <w:sz w:val="24"/>
          <w:szCs w:val="24"/>
        </w:rPr>
        <w:t xml:space="preserve"> 10’a</w:t>
      </w:r>
      <w:r w:rsidR="004A2536">
        <w:rPr>
          <w:bCs/>
          <w:sz w:val="24"/>
          <w:szCs w:val="24"/>
        </w:rPr>
        <w:t>, Derse Devam Sayısı değerlerini 15’e, Sınav Sonucunu da 100’e</w:t>
      </w:r>
      <w:r w:rsidRPr="00DE042D">
        <w:rPr>
          <w:bCs/>
          <w:sz w:val="24"/>
          <w:szCs w:val="24"/>
        </w:rPr>
        <w:t xml:space="preserve"> bölerek oluşan veri seti üzerinde </w:t>
      </w:r>
      <w:r w:rsidR="00ED31BF" w:rsidRPr="00B513BA">
        <w:rPr>
          <w:b/>
          <w:color w:val="000000" w:themeColor="text1"/>
          <w:sz w:val="24"/>
        </w:rPr>
        <w:t xml:space="preserve">Nöronu λ (öğrenme katsayısı) = 0.05 olacak şekilde 10 devir yani </w:t>
      </w:r>
      <w:proofErr w:type="spellStart"/>
      <w:r w:rsidR="00ED31BF" w:rsidRPr="00B513BA">
        <w:rPr>
          <w:b/>
          <w:color w:val="000000" w:themeColor="text1"/>
          <w:sz w:val="24"/>
        </w:rPr>
        <w:t>epok</w:t>
      </w:r>
      <w:proofErr w:type="spellEnd"/>
      <w:r w:rsidR="00ED31BF" w:rsidRPr="00B513BA">
        <w:rPr>
          <w:b/>
          <w:color w:val="000000" w:themeColor="text1"/>
          <w:sz w:val="24"/>
        </w:rPr>
        <w:t xml:space="preserve"> (</w:t>
      </w:r>
      <w:proofErr w:type="spellStart"/>
      <w:r w:rsidR="00ED31BF" w:rsidRPr="00B513BA">
        <w:rPr>
          <w:b/>
          <w:color w:val="000000" w:themeColor="text1"/>
          <w:sz w:val="24"/>
        </w:rPr>
        <w:t>epoch</w:t>
      </w:r>
      <w:proofErr w:type="spellEnd"/>
      <w:r w:rsidR="00ED31BF" w:rsidRPr="00B513BA">
        <w:rPr>
          <w:b/>
          <w:color w:val="000000" w:themeColor="text1"/>
          <w:sz w:val="24"/>
        </w:rPr>
        <w:t>) boyunca eğitiniz</w:t>
      </w:r>
      <w:r w:rsidR="00ED31BF" w:rsidRPr="00B513BA">
        <w:rPr>
          <w:bCs/>
          <w:color w:val="000000" w:themeColor="text1"/>
          <w:sz w:val="24"/>
        </w:rPr>
        <w:t xml:space="preserve">. Bir </w:t>
      </w:r>
      <w:r w:rsidR="00ED31BF">
        <w:rPr>
          <w:bCs/>
          <w:sz w:val="24"/>
        </w:rPr>
        <w:t>devir</w:t>
      </w:r>
      <w:r w:rsidR="00ED31BF" w:rsidRPr="00662D90">
        <w:rPr>
          <w:bCs/>
          <w:sz w:val="24"/>
        </w:rPr>
        <w:t xml:space="preserve">, tüm eğitim verilerinin </w:t>
      </w:r>
      <w:r w:rsidR="00ED31BF" w:rsidRPr="00B56BB1">
        <w:rPr>
          <w:bCs/>
          <w:sz w:val="24"/>
        </w:rPr>
        <w:t xml:space="preserve">(burada </w:t>
      </w:r>
      <w:r w:rsidR="00ED31BF">
        <w:rPr>
          <w:bCs/>
          <w:sz w:val="24"/>
        </w:rPr>
        <w:t>21</w:t>
      </w:r>
      <w:r w:rsidR="00ED31BF" w:rsidRPr="00B56BB1">
        <w:rPr>
          <w:bCs/>
          <w:sz w:val="24"/>
        </w:rPr>
        <w:t xml:space="preserve"> adet) </w:t>
      </w:r>
      <w:r w:rsidR="00ED31BF" w:rsidRPr="00662D90">
        <w:rPr>
          <w:bCs/>
          <w:sz w:val="24"/>
        </w:rPr>
        <w:t>sisteme bir kere sıra ile verilerek ağırlıkların değiştirilmesi işlemidir.</w:t>
      </w:r>
      <w:r w:rsidR="00ED31BF">
        <w:rPr>
          <w:bCs/>
          <w:sz w:val="24"/>
        </w:rPr>
        <w:t xml:space="preserve"> İşlem bittikten sonra girdi verilerini sadece sonuç elde edecek şekilde (ağırlıkları değiştirmeden) ağa verip çıktı değerlerini hesapla</w:t>
      </w:r>
      <w:r w:rsidR="0026174A">
        <w:rPr>
          <w:bCs/>
          <w:sz w:val="24"/>
        </w:rPr>
        <w:t>t</w:t>
      </w:r>
      <w:r w:rsidR="00ED31BF">
        <w:rPr>
          <w:bCs/>
          <w:sz w:val="24"/>
        </w:rPr>
        <w:t xml:space="preserve">ınız. </w:t>
      </w:r>
      <w:r w:rsidR="00ED31BF" w:rsidRPr="00ED31BF">
        <w:rPr>
          <w:bCs/>
          <w:sz w:val="24"/>
          <w:szCs w:val="24"/>
        </w:rPr>
        <w:t>Nöronunuzu</w:t>
      </w:r>
      <w:r w:rsidR="00244802" w:rsidRPr="00ED31BF">
        <w:rPr>
          <w:bCs/>
          <w:sz w:val="24"/>
          <w:szCs w:val="24"/>
        </w:rPr>
        <w:t xml:space="preserve"> </w:t>
      </w:r>
      <w:r w:rsidR="004A2536" w:rsidRPr="00ED31BF">
        <w:rPr>
          <w:bCs/>
          <w:sz w:val="24"/>
          <w:szCs w:val="24"/>
        </w:rPr>
        <w:t>bu veri seti</w:t>
      </w:r>
      <w:r w:rsidR="00244802" w:rsidRPr="00ED31BF">
        <w:rPr>
          <w:bCs/>
          <w:sz w:val="24"/>
          <w:szCs w:val="24"/>
        </w:rPr>
        <w:t>nin girdileri ile beslediğinizde elde ettiği (</w:t>
      </w:r>
      <w:proofErr w:type="spellStart"/>
      <w:r w:rsidR="004A2536" w:rsidRPr="00ED31BF">
        <w:rPr>
          <w:bCs/>
          <w:sz w:val="24"/>
          <w:szCs w:val="24"/>
        </w:rPr>
        <w:t>tahminlediği</w:t>
      </w:r>
      <w:proofErr w:type="spellEnd"/>
      <w:r w:rsidR="00244802" w:rsidRPr="00ED31BF">
        <w:rPr>
          <w:bCs/>
          <w:sz w:val="24"/>
          <w:szCs w:val="24"/>
        </w:rPr>
        <w:t>)</w:t>
      </w:r>
      <w:r w:rsidR="004A2536" w:rsidRPr="00ED31BF">
        <w:rPr>
          <w:bCs/>
          <w:sz w:val="24"/>
          <w:szCs w:val="24"/>
        </w:rPr>
        <w:t xml:space="preserve"> sonuçları</w:t>
      </w:r>
      <w:r w:rsidR="00244802" w:rsidRPr="00ED31BF">
        <w:rPr>
          <w:bCs/>
          <w:sz w:val="24"/>
          <w:szCs w:val="24"/>
        </w:rPr>
        <w:t xml:space="preserve"> (21 adet örnek için) </w:t>
      </w:r>
      <w:r w:rsidR="00ED31BF">
        <w:rPr>
          <w:bCs/>
          <w:sz w:val="24"/>
          <w:szCs w:val="24"/>
        </w:rPr>
        <w:t xml:space="preserve">tablo şeklinde (girdi değerleri, hedef değer, tahminlenen değer) </w:t>
      </w:r>
      <w:r w:rsidR="000E3319">
        <w:rPr>
          <w:bCs/>
          <w:sz w:val="24"/>
          <w:szCs w:val="24"/>
        </w:rPr>
        <w:t>listeleyiniz</w:t>
      </w:r>
      <w:r w:rsidR="00244802" w:rsidRPr="00ED31BF">
        <w:rPr>
          <w:bCs/>
          <w:sz w:val="24"/>
          <w:szCs w:val="24"/>
        </w:rPr>
        <w:t xml:space="preserve">. </w:t>
      </w:r>
      <w:r w:rsidR="000E3319">
        <w:rPr>
          <w:bCs/>
          <w:sz w:val="24"/>
          <w:szCs w:val="24"/>
        </w:rPr>
        <w:t xml:space="preserve">Bu verilerden modelinizin hatasını 10 devir için MSE </w:t>
      </w:r>
      <w:r w:rsidR="000E3319" w:rsidRPr="00ED31BF">
        <w:rPr>
          <w:bCs/>
          <w:sz w:val="24"/>
          <w:szCs w:val="24"/>
        </w:rPr>
        <w:t>(</w:t>
      </w:r>
      <w:proofErr w:type="spellStart"/>
      <w:r w:rsidR="000E3319" w:rsidRPr="00ED31BF">
        <w:rPr>
          <w:bCs/>
          <w:sz w:val="24"/>
          <w:szCs w:val="24"/>
        </w:rPr>
        <w:t>Mean</w:t>
      </w:r>
      <w:proofErr w:type="spellEnd"/>
      <w:r w:rsidR="000E3319" w:rsidRPr="00ED31BF">
        <w:rPr>
          <w:bCs/>
          <w:sz w:val="24"/>
          <w:szCs w:val="24"/>
        </w:rPr>
        <w:t xml:space="preserve"> </w:t>
      </w:r>
      <w:proofErr w:type="spellStart"/>
      <w:r w:rsidR="000E3319" w:rsidRPr="00ED31BF">
        <w:rPr>
          <w:bCs/>
          <w:sz w:val="24"/>
          <w:szCs w:val="24"/>
        </w:rPr>
        <w:t>Square</w:t>
      </w:r>
      <w:proofErr w:type="spellEnd"/>
      <w:r w:rsidR="000E3319" w:rsidRPr="00ED31BF">
        <w:rPr>
          <w:bCs/>
          <w:sz w:val="24"/>
          <w:szCs w:val="24"/>
        </w:rPr>
        <w:t xml:space="preserve"> </w:t>
      </w:r>
      <w:proofErr w:type="spellStart"/>
      <w:r w:rsidR="000E3319" w:rsidRPr="00ED31BF">
        <w:rPr>
          <w:bCs/>
          <w:sz w:val="24"/>
          <w:szCs w:val="24"/>
        </w:rPr>
        <w:t>Error</w:t>
      </w:r>
      <w:proofErr w:type="spellEnd"/>
      <w:r w:rsidR="000E3319" w:rsidRPr="00ED31BF">
        <w:rPr>
          <w:bCs/>
          <w:sz w:val="24"/>
          <w:szCs w:val="24"/>
        </w:rPr>
        <w:t xml:space="preserve">) </w:t>
      </w:r>
      <w:r w:rsidR="000E3319">
        <w:rPr>
          <w:bCs/>
          <w:sz w:val="24"/>
          <w:szCs w:val="24"/>
        </w:rPr>
        <w:t xml:space="preserve">cinsinden hesaplayıp yazınız. </w:t>
      </w:r>
      <w:proofErr w:type="spellStart"/>
      <w:r w:rsidR="00244802" w:rsidRPr="00ED31BF">
        <w:rPr>
          <w:bCs/>
          <w:sz w:val="24"/>
          <w:szCs w:val="24"/>
        </w:rPr>
        <w:t>MSE</w:t>
      </w:r>
      <w:r w:rsidR="000E3319">
        <w:rPr>
          <w:bCs/>
          <w:sz w:val="24"/>
          <w:szCs w:val="24"/>
        </w:rPr>
        <w:t>’nin</w:t>
      </w:r>
      <w:proofErr w:type="spellEnd"/>
      <w:r w:rsidR="000E3319">
        <w:rPr>
          <w:bCs/>
          <w:sz w:val="24"/>
          <w:szCs w:val="24"/>
        </w:rPr>
        <w:t xml:space="preserve"> ne amaçla kullanıldığını </w:t>
      </w:r>
      <w:r w:rsidR="00244802" w:rsidRPr="00ED31BF">
        <w:rPr>
          <w:bCs/>
          <w:sz w:val="24"/>
          <w:szCs w:val="24"/>
        </w:rPr>
        <w:t xml:space="preserve">ve formülünü araştırıp kısaca raporunuzda yazınız, kaynağını da belirtiniz. </w:t>
      </w:r>
      <w:r w:rsidR="00ED31BF" w:rsidRPr="00ED31BF">
        <w:rPr>
          <w:bCs/>
          <w:sz w:val="24"/>
          <w:szCs w:val="24"/>
        </w:rPr>
        <w:t>Not: Dileyenler bölme işlemini yapmak yerine gerçek normalizasyon işlemi yapabilirler</w:t>
      </w:r>
    </w:p>
    <w:p w14:paraId="2813DEA2" w14:textId="6C546FC9" w:rsidR="00F222AB" w:rsidRDefault="00F222AB" w:rsidP="00F222AB">
      <w:pPr>
        <w:jc w:val="both"/>
        <w:rPr>
          <w:b/>
        </w:rPr>
      </w:pPr>
    </w:p>
    <w:p w14:paraId="1D50C053" w14:textId="77777777" w:rsidR="00F222AB" w:rsidRDefault="00F222AB" w:rsidP="00F222AB">
      <w:pPr>
        <w:jc w:val="both"/>
        <w:rPr>
          <w:bCs/>
        </w:rPr>
      </w:pPr>
      <w:r>
        <w:rPr>
          <w:b/>
        </w:rPr>
        <w:t xml:space="preserve">Ağın eğitimi işleminde kullanılan </w:t>
      </w:r>
      <w:r w:rsidRPr="009F5EFE">
        <w:rPr>
          <w:b/>
        </w:rPr>
        <w:t>Öğrenme Kuralının aşağıdaki gibi verildiğini varsayın</w:t>
      </w:r>
      <w:r>
        <w:rPr>
          <w:bCs/>
        </w:rPr>
        <w:t xml:space="preserve">: </w:t>
      </w:r>
    </w:p>
    <w:p w14:paraId="3DEEF0F7" w14:textId="7781C21C" w:rsidR="00F222AB" w:rsidRPr="00B513BA" w:rsidRDefault="00F222AB" w:rsidP="00F222AB">
      <w:pPr>
        <w:pStyle w:val="ListeParagraf"/>
        <w:numPr>
          <w:ilvl w:val="0"/>
          <w:numId w:val="12"/>
        </w:numPr>
        <w:jc w:val="both"/>
        <w:rPr>
          <w:bCs/>
          <w:color w:val="000000" w:themeColor="text1"/>
          <w:sz w:val="24"/>
          <w:szCs w:val="24"/>
        </w:rPr>
      </w:pPr>
      <w:r w:rsidRPr="00B513BA">
        <w:rPr>
          <w:bCs/>
          <w:color w:val="000000" w:themeColor="text1"/>
          <w:sz w:val="24"/>
          <w:szCs w:val="24"/>
        </w:rPr>
        <w:t>Ağın ürettiği çıktı (</w:t>
      </w:r>
      <w:proofErr w:type="spellStart"/>
      <w:r w:rsidRPr="00B513BA">
        <w:rPr>
          <w:bCs/>
          <w:color w:val="000000" w:themeColor="text1"/>
          <w:sz w:val="24"/>
          <w:szCs w:val="24"/>
        </w:rPr>
        <w:t>output</w:t>
      </w:r>
      <w:proofErr w:type="spellEnd"/>
      <w:r w:rsidRPr="00B513BA">
        <w:rPr>
          <w:bCs/>
          <w:color w:val="000000" w:themeColor="text1"/>
          <w:sz w:val="24"/>
          <w:szCs w:val="24"/>
        </w:rPr>
        <w:t>)</w:t>
      </w:r>
      <w:r w:rsidR="0055409A" w:rsidRPr="00B513BA">
        <w:rPr>
          <w:bCs/>
          <w:color w:val="000000" w:themeColor="text1"/>
          <w:sz w:val="24"/>
          <w:szCs w:val="24"/>
        </w:rPr>
        <w:t xml:space="preserve"> ve</w:t>
      </w:r>
      <w:r w:rsidRPr="00B513BA">
        <w:rPr>
          <w:bCs/>
          <w:color w:val="000000" w:themeColor="text1"/>
          <w:sz w:val="24"/>
          <w:szCs w:val="24"/>
        </w:rPr>
        <w:t xml:space="preserve"> olması gereken değer (beklenen) yani </w:t>
      </w:r>
      <w:proofErr w:type="spellStart"/>
      <w:r w:rsidRPr="00B513BA">
        <w:rPr>
          <w:bCs/>
          <w:color w:val="000000" w:themeColor="text1"/>
          <w:sz w:val="24"/>
          <w:szCs w:val="24"/>
        </w:rPr>
        <w:t>target</w:t>
      </w:r>
      <w:proofErr w:type="spellEnd"/>
      <w:r w:rsidRPr="00B513BA">
        <w:rPr>
          <w:bCs/>
          <w:color w:val="000000" w:themeColor="text1"/>
          <w:sz w:val="24"/>
          <w:szCs w:val="24"/>
        </w:rPr>
        <w:t xml:space="preserve"> değeri</w:t>
      </w:r>
      <w:r w:rsidR="0055409A" w:rsidRPr="00B513BA">
        <w:rPr>
          <w:bCs/>
          <w:color w:val="000000" w:themeColor="text1"/>
          <w:sz w:val="24"/>
          <w:szCs w:val="24"/>
        </w:rPr>
        <w:t xml:space="preserve"> arasındaki fark da kullanılarak</w:t>
      </w:r>
      <w:r w:rsidRPr="00B513BA">
        <w:rPr>
          <w:bCs/>
          <w:color w:val="000000" w:themeColor="text1"/>
          <w:sz w:val="24"/>
          <w:szCs w:val="24"/>
        </w:rPr>
        <w:t xml:space="preserve"> ağırlıkları λ*(t-</w:t>
      </w:r>
      <w:proofErr w:type="gramStart"/>
      <w:r w:rsidRPr="00B513BA">
        <w:rPr>
          <w:bCs/>
          <w:color w:val="000000" w:themeColor="text1"/>
          <w:sz w:val="24"/>
          <w:szCs w:val="24"/>
        </w:rPr>
        <w:t>o)*</w:t>
      </w:r>
      <w:proofErr w:type="gramEnd"/>
      <w:r w:rsidRPr="00B513BA">
        <w:rPr>
          <w:bCs/>
          <w:color w:val="000000" w:themeColor="text1"/>
          <w:sz w:val="24"/>
          <w:szCs w:val="24"/>
        </w:rPr>
        <w:t>x</w:t>
      </w:r>
      <w:r w:rsidRPr="00B513BA">
        <w:rPr>
          <w:bCs/>
          <w:color w:val="000000" w:themeColor="text1"/>
          <w:sz w:val="24"/>
          <w:szCs w:val="24"/>
          <w:vertAlign w:val="subscript"/>
        </w:rPr>
        <w:t>i</w:t>
      </w:r>
      <w:r w:rsidRPr="00B513BA">
        <w:rPr>
          <w:bCs/>
          <w:color w:val="000000" w:themeColor="text1"/>
          <w:sz w:val="24"/>
          <w:szCs w:val="24"/>
        </w:rPr>
        <w:t xml:space="preserve"> kadar arttır (</w:t>
      </w:r>
      <w:proofErr w:type="spellStart"/>
      <w:r w:rsidRPr="00B513BA">
        <w:rPr>
          <w:bCs/>
          <w:color w:val="000000" w:themeColor="text1"/>
          <w:sz w:val="24"/>
          <w:szCs w:val="24"/>
        </w:rPr>
        <w:t>t:target</w:t>
      </w:r>
      <w:proofErr w:type="spellEnd"/>
      <w:r w:rsidRPr="00B513BA">
        <w:rPr>
          <w:bCs/>
          <w:color w:val="000000" w:themeColor="text1"/>
          <w:sz w:val="24"/>
          <w:szCs w:val="24"/>
        </w:rPr>
        <w:t xml:space="preserve">, o:output, λ:öğrenme katsayısı olmak üzere): Yani </w:t>
      </w:r>
      <w:proofErr w:type="spellStart"/>
      <w:r w:rsidRPr="00B513BA">
        <w:rPr>
          <w:bCs/>
          <w:color w:val="000000" w:themeColor="text1"/>
          <w:sz w:val="24"/>
          <w:szCs w:val="24"/>
        </w:rPr>
        <w:t>w</w:t>
      </w:r>
      <w:r w:rsidRPr="00B513BA">
        <w:rPr>
          <w:bCs/>
          <w:color w:val="000000" w:themeColor="text1"/>
          <w:sz w:val="24"/>
          <w:szCs w:val="24"/>
          <w:vertAlign w:val="subscript"/>
        </w:rPr>
        <w:t>i</w:t>
      </w:r>
      <w:proofErr w:type="spellEnd"/>
      <w:r w:rsidRPr="00B513BA">
        <w:rPr>
          <w:bCs/>
          <w:color w:val="000000" w:themeColor="text1"/>
          <w:sz w:val="24"/>
          <w:szCs w:val="24"/>
        </w:rPr>
        <w:t xml:space="preserve"> = </w:t>
      </w:r>
      <w:proofErr w:type="spellStart"/>
      <w:r w:rsidRPr="00B513BA">
        <w:rPr>
          <w:bCs/>
          <w:color w:val="000000" w:themeColor="text1"/>
          <w:sz w:val="24"/>
          <w:szCs w:val="24"/>
        </w:rPr>
        <w:t>w</w:t>
      </w:r>
      <w:r w:rsidRPr="00B513BA">
        <w:rPr>
          <w:bCs/>
          <w:color w:val="000000" w:themeColor="text1"/>
          <w:sz w:val="24"/>
          <w:szCs w:val="24"/>
          <w:vertAlign w:val="subscript"/>
        </w:rPr>
        <w:t>i</w:t>
      </w:r>
      <w:proofErr w:type="spellEnd"/>
      <w:r w:rsidRPr="00B513BA">
        <w:rPr>
          <w:bCs/>
          <w:color w:val="000000" w:themeColor="text1"/>
          <w:sz w:val="24"/>
          <w:szCs w:val="24"/>
        </w:rPr>
        <w:t xml:space="preserve"> + λ*(t-o)*x</w:t>
      </w:r>
      <w:r w:rsidRPr="00B513BA">
        <w:rPr>
          <w:bCs/>
          <w:color w:val="000000" w:themeColor="text1"/>
          <w:sz w:val="24"/>
          <w:szCs w:val="24"/>
          <w:vertAlign w:val="subscript"/>
        </w:rPr>
        <w:t>i  .</w:t>
      </w:r>
    </w:p>
    <w:p w14:paraId="77C66554" w14:textId="0E18CAE1" w:rsidR="00F222AB" w:rsidRDefault="00ED31BF" w:rsidP="00ED31BF">
      <w:pPr>
        <w:ind w:left="360"/>
        <w:jc w:val="both"/>
        <w:rPr>
          <w:bCs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798016" behindDoc="0" locked="0" layoutInCell="1" allowOverlap="1" wp14:anchorId="693A83FF" wp14:editId="08087D99">
                <wp:simplePos x="0" y="0"/>
                <wp:positionH relativeFrom="column">
                  <wp:posOffset>-244475</wp:posOffset>
                </wp:positionH>
                <wp:positionV relativeFrom="paragraph">
                  <wp:posOffset>193675</wp:posOffset>
                </wp:positionV>
                <wp:extent cx="426720" cy="327660"/>
                <wp:effectExtent l="0" t="0" r="11430" b="15240"/>
                <wp:wrapNone/>
                <wp:docPr id="44" name="Metin Kutusu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720" cy="3276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11425F" w14:textId="593DA86A" w:rsidR="00F222AB" w:rsidRDefault="000E3319" w:rsidP="00F222AB">
                            <w:r>
                              <w:t>5</w:t>
                            </w:r>
                            <w:r w:rsidR="00F222AB">
                              <w:t xml:space="preserve"> 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3A83FF" id="Metin Kutusu 44" o:spid="_x0000_s1038" type="#_x0000_t202" style="position:absolute;left:0;text-align:left;margin-left:-19.25pt;margin-top:15.25pt;width:33.6pt;height:25.8pt;z-index:25179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" fillcolor="white [3201]" strokeweight=".5pt">
                <v:textbox>
                  <w:txbxContent>
                    <w:p w14:paraId="3111425F" w14:textId="593DA86A" w:rsidR="00F222AB" w:rsidRDefault="000E3319" w:rsidP="00F222AB">
                      <w:r>
                        <w:t>5</w:t>
                      </w:r>
                      <w:r w:rsidR="00F222AB">
                        <w:t xml:space="preserve"> p</w:t>
                      </w:r>
                    </w:p>
                  </w:txbxContent>
                </v:textbox>
              </v:shape>
            </w:pict>
          </mc:Fallback>
        </mc:AlternateContent>
      </w:r>
    </w:p>
    <w:p w14:paraId="6A2DB502" w14:textId="69CF5B1C" w:rsidR="00F222AB" w:rsidRDefault="00DB4481" w:rsidP="00DB4481">
      <w:pPr>
        <w:pStyle w:val="ListeParagraf"/>
        <w:numPr>
          <w:ilvl w:val="0"/>
          <w:numId w:val="19"/>
        </w:numPr>
        <w:jc w:val="both"/>
        <w:rPr>
          <w:b/>
          <w:sz w:val="24"/>
        </w:rPr>
      </w:pPr>
      <w:r>
        <w:rPr>
          <w:b/>
          <w:sz w:val="24"/>
          <w:szCs w:val="24"/>
        </w:rPr>
        <w:t>Modelin Görmediği Veriden</w:t>
      </w:r>
      <w:r w:rsidR="0055409A">
        <w:rPr>
          <w:b/>
          <w:sz w:val="24"/>
          <w:szCs w:val="24"/>
        </w:rPr>
        <w:t xml:space="preserve"> Sınav Sonucu Tahminleme:</w:t>
      </w:r>
      <w:r w:rsidR="00F222AB">
        <w:rPr>
          <w:bCs/>
          <w:sz w:val="24"/>
          <w:szCs w:val="24"/>
        </w:rPr>
        <w:t xml:space="preserve"> Eğitim verileri dışında farklı 5 tane </w:t>
      </w:r>
      <w:r w:rsidR="0055409A">
        <w:rPr>
          <w:bCs/>
          <w:sz w:val="24"/>
          <w:szCs w:val="24"/>
        </w:rPr>
        <w:t>girdi</w:t>
      </w:r>
      <w:r w:rsidR="00F222AB">
        <w:rPr>
          <w:bCs/>
          <w:sz w:val="24"/>
          <w:szCs w:val="24"/>
        </w:rPr>
        <w:t xml:space="preserve"> verisi oluşturarak </w:t>
      </w:r>
      <w:r w:rsidR="0055409A">
        <w:rPr>
          <w:bCs/>
          <w:sz w:val="24"/>
          <w:szCs w:val="24"/>
        </w:rPr>
        <w:t>modele tahminleme yaptırınız</w:t>
      </w:r>
      <w:r w:rsidR="00F222AB">
        <w:rPr>
          <w:bCs/>
          <w:sz w:val="24"/>
          <w:szCs w:val="24"/>
        </w:rPr>
        <w:t xml:space="preserve">. </w:t>
      </w:r>
      <w:r w:rsidR="0055409A">
        <w:rPr>
          <w:bCs/>
          <w:sz w:val="24"/>
          <w:szCs w:val="24"/>
        </w:rPr>
        <w:t>Bu 5 yeni veriyi ve eğitilmiş modelin ürettiği sonuçları</w:t>
      </w:r>
      <w:r w:rsidR="00F222AB" w:rsidRPr="0055409A">
        <w:rPr>
          <w:bCs/>
          <w:sz w:val="24"/>
          <w:szCs w:val="24"/>
        </w:rPr>
        <w:t xml:space="preserve"> rapora ekleyiniz</w:t>
      </w:r>
      <w:r w:rsidR="00F222AB">
        <w:rPr>
          <w:bCs/>
          <w:sz w:val="24"/>
          <w:szCs w:val="24"/>
        </w:rPr>
        <w:t xml:space="preserve">.  </w:t>
      </w:r>
    </w:p>
    <w:p w14:paraId="4242C967" w14:textId="77777777" w:rsidR="00133A5E" w:rsidRDefault="00133A5E" w:rsidP="006C3FE5">
      <w:pPr>
        <w:jc w:val="both"/>
        <w:rPr>
          <w:bCs/>
        </w:rPr>
      </w:pPr>
    </w:p>
    <w:p w14:paraId="6BB20CE9" w14:textId="2B365E81" w:rsidR="003D38D4" w:rsidRDefault="001F386A" w:rsidP="0077034D">
      <w:pPr>
        <w:pStyle w:val="ListeParagraf"/>
        <w:numPr>
          <w:ilvl w:val="0"/>
          <w:numId w:val="19"/>
        </w:numPr>
        <w:jc w:val="both"/>
        <w:rPr>
          <w:bCs/>
          <w:sz w:val="24"/>
        </w:rPr>
      </w:pPr>
      <w:r>
        <w:rPr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778548AC" wp14:editId="79C7CC13">
                <wp:simplePos x="0" y="0"/>
                <wp:positionH relativeFrom="column">
                  <wp:posOffset>-243840</wp:posOffset>
                </wp:positionH>
                <wp:positionV relativeFrom="paragraph">
                  <wp:posOffset>7620</wp:posOffset>
                </wp:positionV>
                <wp:extent cx="434340" cy="243840"/>
                <wp:effectExtent l="0" t="0" r="22860" b="22860"/>
                <wp:wrapNone/>
                <wp:docPr id="67" name="Metin Kutusu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" cy="2438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46E19C1" w14:textId="77777777" w:rsidR="001F386A" w:rsidRDefault="001F386A" w:rsidP="001F386A">
                            <w:r>
                              <w:t>10 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548AC" id="Metin Kutusu 67" o:spid="_x0000_s1039" type="#_x0000_t202" style="position:absolute;left:0;text-align:left;margin-left:-19.2pt;margin-top:.6pt;width:34.2pt;height:19.2pt;z-index:25178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" fillcolor="window" strokeweight=".5pt">
                <v:textbox>
                  <w:txbxContent>
                    <w:p w14:paraId="646E19C1" w14:textId="77777777" w:rsidR="001F386A" w:rsidRDefault="001F386A" w:rsidP="001F386A">
                      <w:r>
                        <w:t>10 p</w:t>
                      </w:r>
                    </w:p>
                  </w:txbxContent>
                </v:textbox>
              </v:shape>
            </w:pict>
          </mc:Fallback>
        </mc:AlternateContent>
      </w:r>
      <w:proofErr w:type="gramStart"/>
      <w:r w:rsidR="000E3319">
        <w:rPr>
          <w:bCs/>
          <w:sz w:val="24"/>
        </w:rPr>
        <w:t>b</w:t>
      </w:r>
      <w:proofErr w:type="gramEnd"/>
      <w:r w:rsidR="000E3319" w:rsidRPr="00B513BA">
        <w:rPr>
          <w:bCs/>
          <w:color w:val="000000" w:themeColor="text1"/>
          <w:sz w:val="24"/>
        </w:rPr>
        <w:t xml:space="preserve"> maddesindeki</w:t>
      </w:r>
      <w:r w:rsidR="003D38D4" w:rsidRPr="00B513BA">
        <w:rPr>
          <w:bCs/>
          <w:color w:val="000000" w:themeColor="text1"/>
          <w:sz w:val="24"/>
        </w:rPr>
        <w:t xml:space="preserve"> işlemi </w:t>
      </w:r>
      <w:r w:rsidR="000E3319" w:rsidRPr="00B513BA">
        <w:rPr>
          <w:b/>
          <w:color w:val="000000" w:themeColor="text1"/>
          <w:sz w:val="24"/>
        </w:rPr>
        <w:t>5</w:t>
      </w:r>
      <w:r w:rsidR="002A3B4F" w:rsidRPr="00B513BA">
        <w:rPr>
          <w:b/>
          <w:color w:val="000000" w:themeColor="text1"/>
          <w:sz w:val="24"/>
        </w:rPr>
        <w:t>0</w:t>
      </w:r>
      <w:r w:rsidR="003D38D4" w:rsidRPr="00B513BA">
        <w:rPr>
          <w:b/>
          <w:color w:val="000000" w:themeColor="text1"/>
          <w:sz w:val="24"/>
        </w:rPr>
        <w:t xml:space="preserve"> ve </w:t>
      </w:r>
      <w:r w:rsidR="002A3B4F" w:rsidRPr="00B513BA">
        <w:rPr>
          <w:b/>
          <w:color w:val="000000" w:themeColor="text1"/>
          <w:sz w:val="24"/>
        </w:rPr>
        <w:t>10</w:t>
      </w:r>
      <w:r w:rsidR="003D38D4" w:rsidRPr="00B513BA">
        <w:rPr>
          <w:b/>
          <w:color w:val="000000" w:themeColor="text1"/>
          <w:sz w:val="24"/>
        </w:rPr>
        <w:t xml:space="preserve">0 </w:t>
      </w:r>
      <w:r w:rsidR="000E3319" w:rsidRPr="00B513BA">
        <w:rPr>
          <w:b/>
          <w:color w:val="000000" w:themeColor="text1"/>
          <w:sz w:val="24"/>
        </w:rPr>
        <w:t>devir</w:t>
      </w:r>
      <w:r w:rsidR="003D38D4" w:rsidRPr="00B513BA">
        <w:rPr>
          <w:bCs/>
          <w:color w:val="000000" w:themeColor="text1"/>
          <w:sz w:val="24"/>
        </w:rPr>
        <w:t xml:space="preserve"> için de baştan tekrarlayınız. </w:t>
      </w:r>
      <w:proofErr w:type="gramStart"/>
      <w:r w:rsidR="003D38D4" w:rsidRPr="00B513BA">
        <w:rPr>
          <w:bCs/>
          <w:color w:val="000000" w:themeColor="text1"/>
          <w:sz w:val="24"/>
        </w:rPr>
        <w:t>λ</w:t>
      </w:r>
      <w:proofErr w:type="gramEnd"/>
      <w:r w:rsidR="003D38D4" w:rsidRPr="00B513BA">
        <w:rPr>
          <w:bCs/>
          <w:color w:val="000000" w:themeColor="text1"/>
          <w:sz w:val="24"/>
        </w:rPr>
        <w:t xml:space="preserve"> = 0.0</w:t>
      </w:r>
      <w:r w:rsidR="000E3319" w:rsidRPr="00B513BA">
        <w:rPr>
          <w:bCs/>
          <w:color w:val="000000" w:themeColor="text1"/>
          <w:sz w:val="24"/>
        </w:rPr>
        <w:t>1</w:t>
      </w:r>
      <w:r w:rsidR="003D38D4" w:rsidRPr="00B513BA">
        <w:rPr>
          <w:bCs/>
          <w:color w:val="000000" w:themeColor="text1"/>
          <w:sz w:val="24"/>
        </w:rPr>
        <w:t xml:space="preserve"> ve 0.</w:t>
      </w:r>
      <w:r w:rsidR="00753DF7" w:rsidRPr="00B513BA">
        <w:rPr>
          <w:bCs/>
          <w:color w:val="000000" w:themeColor="text1"/>
          <w:sz w:val="24"/>
        </w:rPr>
        <w:t>025</w:t>
      </w:r>
      <w:r w:rsidR="003D38D4" w:rsidRPr="00B513BA">
        <w:rPr>
          <w:bCs/>
          <w:color w:val="000000" w:themeColor="text1"/>
          <w:sz w:val="24"/>
        </w:rPr>
        <w:t xml:space="preserve"> için </w:t>
      </w:r>
      <w:r w:rsidR="00753DF7" w:rsidRPr="00B513BA">
        <w:rPr>
          <w:bCs/>
          <w:color w:val="000000" w:themeColor="text1"/>
          <w:sz w:val="24"/>
        </w:rPr>
        <w:t>(</w:t>
      </w:r>
      <w:r w:rsidR="000E3319" w:rsidRPr="00B513BA">
        <w:rPr>
          <w:bCs/>
          <w:color w:val="000000" w:themeColor="text1"/>
          <w:sz w:val="24"/>
        </w:rPr>
        <w:t>1</w:t>
      </w:r>
      <w:r w:rsidR="002A3B4F" w:rsidRPr="00B513BA">
        <w:rPr>
          <w:bCs/>
          <w:color w:val="000000" w:themeColor="text1"/>
          <w:sz w:val="24"/>
        </w:rPr>
        <w:t>0</w:t>
      </w:r>
      <w:r w:rsidR="00753DF7" w:rsidRPr="00B513BA">
        <w:rPr>
          <w:bCs/>
          <w:color w:val="000000" w:themeColor="text1"/>
          <w:sz w:val="24"/>
        </w:rPr>
        <w:t xml:space="preserve">, </w:t>
      </w:r>
      <w:r w:rsidR="002A3B4F" w:rsidRPr="00B513BA">
        <w:rPr>
          <w:bCs/>
          <w:color w:val="000000" w:themeColor="text1"/>
          <w:sz w:val="24"/>
        </w:rPr>
        <w:t>50</w:t>
      </w:r>
      <w:r w:rsidR="00753DF7" w:rsidRPr="00B513BA">
        <w:rPr>
          <w:bCs/>
          <w:color w:val="000000" w:themeColor="text1"/>
          <w:sz w:val="24"/>
        </w:rPr>
        <w:t xml:space="preserve"> ve </w:t>
      </w:r>
      <w:r w:rsidR="002A3B4F" w:rsidRPr="00B513BA">
        <w:rPr>
          <w:bCs/>
          <w:color w:val="000000" w:themeColor="text1"/>
          <w:sz w:val="24"/>
        </w:rPr>
        <w:t>100</w:t>
      </w:r>
      <w:r w:rsidR="00753DF7" w:rsidRPr="00B513BA">
        <w:rPr>
          <w:bCs/>
          <w:color w:val="000000" w:themeColor="text1"/>
          <w:sz w:val="24"/>
        </w:rPr>
        <w:t xml:space="preserve"> </w:t>
      </w:r>
      <w:proofErr w:type="spellStart"/>
      <w:r w:rsidR="00753DF7" w:rsidRPr="00B513BA">
        <w:rPr>
          <w:bCs/>
          <w:color w:val="000000" w:themeColor="text1"/>
          <w:sz w:val="24"/>
        </w:rPr>
        <w:t>epok</w:t>
      </w:r>
      <w:proofErr w:type="spellEnd"/>
      <w:r w:rsidR="00753DF7" w:rsidRPr="00B513BA">
        <w:rPr>
          <w:bCs/>
          <w:color w:val="000000" w:themeColor="text1"/>
          <w:sz w:val="24"/>
        </w:rPr>
        <w:t xml:space="preserve">) için </w:t>
      </w:r>
      <w:r w:rsidR="003D38D4" w:rsidRPr="00B513BA">
        <w:rPr>
          <w:bCs/>
          <w:color w:val="000000" w:themeColor="text1"/>
          <w:sz w:val="24"/>
        </w:rPr>
        <w:t xml:space="preserve">deneyleri </w:t>
      </w:r>
      <w:r w:rsidR="00753DF7" w:rsidRPr="00B513BA">
        <w:rPr>
          <w:bCs/>
          <w:color w:val="000000" w:themeColor="text1"/>
          <w:sz w:val="24"/>
        </w:rPr>
        <w:t>tekrarlayınız</w:t>
      </w:r>
      <w:r w:rsidR="003D38D4" w:rsidRPr="00B513BA">
        <w:rPr>
          <w:bCs/>
          <w:color w:val="000000" w:themeColor="text1"/>
          <w:sz w:val="24"/>
        </w:rPr>
        <w:t xml:space="preserve">. </w:t>
      </w:r>
      <w:proofErr w:type="spellStart"/>
      <w:r w:rsidR="003D38D4" w:rsidRPr="00B513BA">
        <w:rPr>
          <w:bCs/>
          <w:color w:val="000000" w:themeColor="text1"/>
          <w:sz w:val="24"/>
        </w:rPr>
        <w:t>Epok</w:t>
      </w:r>
      <w:proofErr w:type="spellEnd"/>
      <w:r w:rsidR="003D38D4" w:rsidRPr="00B513BA">
        <w:rPr>
          <w:bCs/>
          <w:color w:val="000000" w:themeColor="text1"/>
          <w:sz w:val="24"/>
        </w:rPr>
        <w:t xml:space="preserve"> sayıları (</w:t>
      </w:r>
      <w:r w:rsidR="000E3319" w:rsidRPr="00B513BA">
        <w:rPr>
          <w:bCs/>
          <w:color w:val="000000" w:themeColor="text1"/>
          <w:sz w:val="24"/>
        </w:rPr>
        <w:t>1</w:t>
      </w:r>
      <w:r w:rsidR="002A3B4F" w:rsidRPr="00B513BA">
        <w:rPr>
          <w:bCs/>
          <w:color w:val="000000" w:themeColor="text1"/>
          <w:sz w:val="24"/>
        </w:rPr>
        <w:t>0</w:t>
      </w:r>
      <w:r w:rsidR="003D38D4" w:rsidRPr="00B513BA">
        <w:rPr>
          <w:bCs/>
          <w:color w:val="000000" w:themeColor="text1"/>
          <w:sz w:val="24"/>
        </w:rPr>
        <w:t>,</w:t>
      </w:r>
      <w:r w:rsidR="002A3B4F" w:rsidRPr="00B513BA">
        <w:rPr>
          <w:bCs/>
          <w:color w:val="000000" w:themeColor="text1"/>
          <w:sz w:val="24"/>
        </w:rPr>
        <w:t>5</w:t>
      </w:r>
      <w:r w:rsidR="003D38D4" w:rsidRPr="00B513BA">
        <w:rPr>
          <w:bCs/>
          <w:color w:val="000000" w:themeColor="text1"/>
          <w:sz w:val="24"/>
        </w:rPr>
        <w:t>0,</w:t>
      </w:r>
      <w:r w:rsidR="002A3B4F" w:rsidRPr="00B513BA">
        <w:rPr>
          <w:bCs/>
          <w:color w:val="000000" w:themeColor="text1"/>
          <w:sz w:val="24"/>
        </w:rPr>
        <w:t>10</w:t>
      </w:r>
      <w:r w:rsidR="003D38D4" w:rsidRPr="00B513BA">
        <w:rPr>
          <w:bCs/>
          <w:color w:val="000000" w:themeColor="text1"/>
          <w:sz w:val="24"/>
        </w:rPr>
        <w:t>0) satırlarda, λ değerleri (0.0</w:t>
      </w:r>
      <w:r w:rsidR="000E3319" w:rsidRPr="00B513BA">
        <w:rPr>
          <w:bCs/>
          <w:color w:val="000000" w:themeColor="text1"/>
          <w:sz w:val="24"/>
        </w:rPr>
        <w:t>1</w:t>
      </w:r>
      <w:r w:rsidR="003D38D4" w:rsidRPr="00B513BA">
        <w:rPr>
          <w:bCs/>
          <w:color w:val="000000" w:themeColor="text1"/>
          <w:sz w:val="24"/>
        </w:rPr>
        <w:t>, 0.0</w:t>
      </w:r>
      <w:r w:rsidR="000E3319" w:rsidRPr="00B513BA">
        <w:rPr>
          <w:bCs/>
          <w:color w:val="000000" w:themeColor="text1"/>
          <w:sz w:val="24"/>
        </w:rPr>
        <w:t>25</w:t>
      </w:r>
      <w:r w:rsidR="003D38D4" w:rsidRPr="00B513BA">
        <w:rPr>
          <w:bCs/>
          <w:color w:val="000000" w:themeColor="text1"/>
          <w:sz w:val="24"/>
        </w:rPr>
        <w:t xml:space="preserve"> ve 0.</w:t>
      </w:r>
      <w:r w:rsidR="007A78D6" w:rsidRPr="00B513BA">
        <w:rPr>
          <w:bCs/>
          <w:color w:val="000000" w:themeColor="text1"/>
          <w:sz w:val="24"/>
        </w:rPr>
        <w:t>0</w:t>
      </w:r>
      <w:r w:rsidR="000E3319" w:rsidRPr="00B513BA">
        <w:rPr>
          <w:bCs/>
          <w:color w:val="000000" w:themeColor="text1"/>
          <w:sz w:val="24"/>
        </w:rPr>
        <w:t>5</w:t>
      </w:r>
      <w:r w:rsidR="003D38D4" w:rsidRPr="00B513BA">
        <w:rPr>
          <w:bCs/>
          <w:color w:val="000000" w:themeColor="text1"/>
          <w:sz w:val="24"/>
        </w:rPr>
        <w:t xml:space="preserve">) sütunlarda olmak üzere </w:t>
      </w:r>
      <w:r w:rsidR="0055409A" w:rsidRPr="00B513BA">
        <w:rPr>
          <w:bCs/>
          <w:color w:val="000000" w:themeColor="text1"/>
          <w:sz w:val="24"/>
        </w:rPr>
        <w:t>MSE</w:t>
      </w:r>
      <w:r w:rsidR="003D38D4" w:rsidRPr="00B513BA">
        <w:rPr>
          <w:bCs/>
          <w:color w:val="000000" w:themeColor="text1"/>
          <w:sz w:val="24"/>
        </w:rPr>
        <w:t xml:space="preserve"> değerlerini 3x3’lük bir tabloya kaydederek raporda sununuz.</w:t>
      </w:r>
      <w:r w:rsidR="002A3B4F" w:rsidRPr="00B513BA">
        <w:rPr>
          <w:bCs/>
          <w:color w:val="000000" w:themeColor="text1"/>
          <w:sz w:val="24"/>
        </w:rPr>
        <w:t xml:space="preserve"> </w:t>
      </w:r>
      <w:proofErr w:type="gramStart"/>
      <w:r w:rsidR="000E3319" w:rsidRPr="00B513BA">
        <w:rPr>
          <w:bCs/>
          <w:color w:val="000000" w:themeColor="text1"/>
          <w:sz w:val="24"/>
        </w:rPr>
        <w:t>b</w:t>
      </w:r>
      <w:proofErr w:type="gramEnd"/>
      <w:r w:rsidR="002A3B4F" w:rsidRPr="00B513BA">
        <w:rPr>
          <w:bCs/>
          <w:color w:val="000000" w:themeColor="text1"/>
          <w:sz w:val="24"/>
        </w:rPr>
        <w:t xml:space="preserve"> ve d maddelerindeki deneyleri 2 kere daha  tekrarlayarak sonuçları 2 yeni tablo daha oluşturunuz. Başarı değerlerinin değişip değişmediğini gözlemleyiniz. Nedenini düşününüz.</w:t>
      </w:r>
      <w:r w:rsidR="0055409A" w:rsidRPr="00B513BA">
        <w:rPr>
          <w:bCs/>
          <w:color w:val="000000" w:themeColor="text1"/>
          <w:sz w:val="24"/>
        </w:rPr>
        <w:t xml:space="preserve"> </w:t>
      </w:r>
      <w:r w:rsidR="0055409A" w:rsidRPr="00B513BA">
        <w:rPr>
          <w:bCs/>
          <w:color w:val="000000" w:themeColor="text1"/>
          <w:sz w:val="24"/>
          <w:szCs w:val="24"/>
        </w:rPr>
        <w:t>Hatayı azaltabilmek için daha neler yapabileceğinizi araştırınız ve rapora yazınız.</w:t>
      </w:r>
    </w:p>
    <w:p w14:paraId="23A107B7" w14:textId="77777777" w:rsidR="002A3B4F" w:rsidRPr="002A3B4F" w:rsidRDefault="002A3B4F" w:rsidP="002A3B4F">
      <w:pPr>
        <w:pStyle w:val="ListeParagraf"/>
        <w:ind w:left="720"/>
        <w:jc w:val="both"/>
        <w:rPr>
          <w:bCs/>
          <w:sz w:val="24"/>
        </w:rPr>
      </w:pPr>
    </w:p>
    <w:p w14:paraId="5B1B9CDF" w14:textId="6C43682E" w:rsidR="00381FD0" w:rsidRDefault="00381FD0" w:rsidP="00381FD0">
      <w:pPr>
        <w:jc w:val="both"/>
        <w:rPr>
          <w:rStyle w:val="fontstyle01"/>
        </w:rPr>
      </w:pPr>
      <w:r>
        <w:rPr>
          <w:rStyle w:val="fontstyle01"/>
        </w:rPr>
        <w:t>PROJE TESLİMİNE İLİŞKİN BİLGİLER</w:t>
      </w:r>
    </w:p>
    <w:p w14:paraId="351F82FB" w14:textId="77777777" w:rsidR="00381FD0" w:rsidRDefault="00381FD0" w:rsidP="00381FD0">
      <w:pPr>
        <w:jc w:val="both"/>
        <w:rPr>
          <w:b/>
          <w:bCs/>
          <w:color w:val="000000"/>
        </w:rPr>
      </w:pPr>
    </w:p>
    <w:p w14:paraId="30264698" w14:textId="4A8E37E2" w:rsidR="00355DBA" w:rsidRPr="00381FD0" w:rsidRDefault="00381FD0" w:rsidP="000036F5">
      <w:pPr>
        <w:pStyle w:val="ListeParagraf"/>
        <w:numPr>
          <w:ilvl w:val="0"/>
          <w:numId w:val="13"/>
        </w:numPr>
        <w:ind w:left="284" w:hanging="284"/>
        <w:jc w:val="both"/>
        <w:rPr>
          <w:b/>
          <w:bCs/>
          <w:color w:val="000000"/>
          <w:sz w:val="24"/>
          <w:szCs w:val="24"/>
        </w:rPr>
      </w:pPr>
      <w:r>
        <w:rPr>
          <w:rStyle w:val="fontstyle21"/>
        </w:rPr>
        <w:t xml:space="preserve">Data </w:t>
      </w:r>
      <w:proofErr w:type="spellStart"/>
      <w:r>
        <w:rPr>
          <w:rStyle w:val="fontstyle21"/>
        </w:rPr>
        <w:t>Structures</w:t>
      </w:r>
      <w:proofErr w:type="spellEnd"/>
      <w:r>
        <w:rPr>
          <w:rStyle w:val="fontstyle21"/>
        </w:rPr>
        <w:t xml:space="preserve"> dersinin bu projesi için (ortak çalışma imkânınız bulunan kişilerle) </w:t>
      </w:r>
      <w:r>
        <w:rPr>
          <w:rStyle w:val="fontstyle01"/>
        </w:rPr>
        <w:t>2 veya</w:t>
      </w:r>
      <w:r w:rsidRPr="00381FD0">
        <w:rPr>
          <w:b/>
          <w:bCs/>
          <w:color w:val="000000"/>
        </w:rPr>
        <w:br/>
      </w:r>
      <w:r>
        <w:rPr>
          <w:rStyle w:val="fontstyle01"/>
        </w:rPr>
        <w:t xml:space="preserve">3 kişilik çalışma grupları </w:t>
      </w:r>
      <w:r>
        <w:rPr>
          <w:rStyle w:val="fontstyle21"/>
        </w:rPr>
        <w:t xml:space="preserve">oluşturmanız önerilir. Dileyen öğrenciler projeyi </w:t>
      </w:r>
      <w:r>
        <w:rPr>
          <w:rStyle w:val="fontstyle01"/>
        </w:rPr>
        <w:t xml:space="preserve">tek </w:t>
      </w:r>
      <w:r>
        <w:rPr>
          <w:rStyle w:val="fontstyle21"/>
        </w:rPr>
        <w:t>kişi olarak</w:t>
      </w:r>
      <w:r w:rsidRPr="00381FD0">
        <w:rPr>
          <w:color w:val="000000"/>
        </w:rPr>
        <w:br/>
      </w:r>
      <w:r>
        <w:rPr>
          <w:rStyle w:val="fontstyle21"/>
        </w:rPr>
        <w:t>da hazırlayabilir. İkinci ve daha sonraki projeler ise sadece tek kişi olarak hazırlanacaktır,</w:t>
      </w:r>
      <w:r w:rsidRPr="00381FD0">
        <w:rPr>
          <w:color w:val="000000"/>
        </w:rPr>
        <w:br/>
      </w:r>
      <w:r>
        <w:rPr>
          <w:rStyle w:val="fontstyle21"/>
        </w:rPr>
        <w:t>grup olarak teslim edilmeyeceklerdir.</w:t>
      </w:r>
    </w:p>
    <w:p w14:paraId="0A3FC886" w14:textId="4BFC625E" w:rsidR="00355DBA" w:rsidRDefault="00355DBA" w:rsidP="00355DBA">
      <w:pPr>
        <w:rPr>
          <w:b/>
        </w:rPr>
      </w:pPr>
    </w:p>
    <w:p w14:paraId="06F528EA" w14:textId="62446649" w:rsidR="000036F5" w:rsidRDefault="00381FD0" w:rsidP="000036F5">
      <w:pPr>
        <w:pStyle w:val="ListeParagraf"/>
        <w:numPr>
          <w:ilvl w:val="0"/>
          <w:numId w:val="13"/>
        </w:numPr>
        <w:ind w:left="284" w:hanging="284"/>
        <w:rPr>
          <w:rStyle w:val="fontstyle01"/>
        </w:rPr>
      </w:pPr>
      <w:r>
        <w:rPr>
          <w:rStyle w:val="fontstyle01"/>
        </w:rPr>
        <w:lastRenderedPageBreak/>
        <w:t xml:space="preserve"> Rapor (20 p) hazırlanırken </w:t>
      </w:r>
      <w:proofErr w:type="spellStart"/>
      <w:r>
        <w:rPr>
          <w:rStyle w:val="fontstyle01"/>
        </w:rPr>
        <w:t>Egeders’te</w:t>
      </w:r>
      <w:proofErr w:type="spellEnd"/>
      <w:r>
        <w:rPr>
          <w:rStyle w:val="fontstyle01"/>
        </w:rPr>
        <w:t xml:space="preserve"> yer alan “</w:t>
      </w:r>
      <w:r w:rsidRPr="000036F5">
        <w:rPr>
          <w:rStyle w:val="fontstyle01"/>
          <w:color w:val="0070C0"/>
        </w:rPr>
        <w:t>DS_2</w:t>
      </w:r>
      <w:r w:rsidR="000E3319">
        <w:rPr>
          <w:rStyle w:val="fontstyle01"/>
          <w:color w:val="0070C0"/>
        </w:rPr>
        <w:t>3</w:t>
      </w:r>
      <w:r w:rsidRPr="000036F5">
        <w:rPr>
          <w:rStyle w:val="fontstyle01"/>
          <w:color w:val="0070C0"/>
        </w:rPr>
        <w:t>_P1 Report Template.docx</w:t>
      </w:r>
      <w:r>
        <w:rPr>
          <w:rStyle w:val="fontstyle01"/>
        </w:rPr>
        <w:t>”</w:t>
      </w:r>
      <w:r w:rsidRPr="000036F5">
        <w:rPr>
          <w:b/>
          <w:bCs/>
          <w:color w:val="000000"/>
        </w:rPr>
        <w:br/>
      </w:r>
      <w:r>
        <w:rPr>
          <w:rStyle w:val="fontstyle01"/>
        </w:rPr>
        <w:t>şablonunu kullanınız. Sonda yer alan özdeğerlendirme tablosunu (10 p) doldurmayı</w:t>
      </w:r>
      <w:r w:rsidRPr="000036F5">
        <w:rPr>
          <w:b/>
          <w:bCs/>
          <w:color w:val="000000"/>
        </w:rPr>
        <w:br/>
      </w:r>
      <w:r>
        <w:rPr>
          <w:rStyle w:val="fontstyle01"/>
        </w:rPr>
        <w:t>ve rapor yazımı sonrası içindekiler bölümündeki sayfa numaralarını güncellemeyi</w:t>
      </w:r>
      <w:r w:rsidRPr="000036F5">
        <w:rPr>
          <w:b/>
          <w:bCs/>
          <w:color w:val="000000"/>
        </w:rPr>
        <w:br/>
      </w:r>
      <w:r>
        <w:rPr>
          <w:rStyle w:val="fontstyle01"/>
        </w:rPr>
        <w:t>unutmayınız.</w:t>
      </w:r>
    </w:p>
    <w:p w14:paraId="062F3A34" w14:textId="77777777" w:rsidR="000036F5" w:rsidRDefault="000036F5" w:rsidP="000036F5">
      <w:pPr>
        <w:pStyle w:val="ListeParagraf"/>
        <w:rPr>
          <w:rStyle w:val="fontstyle01"/>
        </w:rPr>
      </w:pPr>
    </w:p>
    <w:p w14:paraId="28B6048A" w14:textId="381982E2" w:rsidR="000036F5" w:rsidRDefault="000036F5" w:rsidP="00B60600">
      <w:pPr>
        <w:pStyle w:val="ListeParagraf"/>
        <w:numPr>
          <w:ilvl w:val="0"/>
          <w:numId w:val="13"/>
        </w:numPr>
        <w:ind w:left="284" w:hanging="284"/>
        <w:rPr>
          <w:rStyle w:val="fontstyle01"/>
        </w:rPr>
      </w:pPr>
      <w:r w:rsidRPr="00E76885">
        <w:rPr>
          <w:color w:val="000000"/>
          <w:sz w:val="24"/>
          <w:szCs w:val="24"/>
        </w:rPr>
        <w:t xml:space="preserve">Projenizin işleyişini anlatan maksimum </w:t>
      </w:r>
      <w:r w:rsidRPr="00E76885">
        <w:rPr>
          <w:b/>
          <w:bCs/>
          <w:color w:val="000000"/>
          <w:sz w:val="24"/>
          <w:szCs w:val="24"/>
        </w:rPr>
        <w:t xml:space="preserve">5 dk’lık bir demo </w:t>
      </w:r>
      <w:r w:rsidRPr="00E76885">
        <w:rPr>
          <w:color w:val="000000"/>
          <w:sz w:val="24"/>
          <w:szCs w:val="24"/>
        </w:rPr>
        <w:t>videosu hazırlayınız. Video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>hazırlama için: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 xml:space="preserve">1.  </w:t>
      </w:r>
      <w:proofErr w:type="spellStart"/>
      <w:r w:rsidRPr="00E76885">
        <w:rPr>
          <w:color w:val="000000"/>
          <w:sz w:val="24"/>
          <w:szCs w:val="24"/>
        </w:rPr>
        <w:t>Teams</w:t>
      </w:r>
      <w:proofErr w:type="spellEnd"/>
      <w:r w:rsidRPr="00E76885">
        <w:rPr>
          <w:color w:val="000000"/>
          <w:sz w:val="24"/>
          <w:szCs w:val="24"/>
        </w:rPr>
        <w:t xml:space="preserve"> içerisinde </w:t>
      </w:r>
      <w:r w:rsidRPr="00E76885">
        <w:rPr>
          <w:b/>
          <w:bCs/>
          <w:color w:val="000000"/>
          <w:sz w:val="24"/>
          <w:szCs w:val="24"/>
        </w:rPr>
        <w:t xml:space="preserve">takvim </w:t>
      </w:r>
      <w:r w:rsidRPr="00E76885">
        <w:rPr>
          <w:color w:val="000000"/>
          <w:sz w:val="24"/>
          <w:szCs w:val="24"/>
        </w:rPr>
        <w:t>(</w:t>
      </w:r>
      <w:proofErr w:type="spellStart"/>
      <w:r w:rsidRPr="00E76885">
        <w:rPr>
          <w:color w:val="000000"/>
          <w:sz w:val="24"/>
          <w:szCs w:val="24"/>
        </w:rPr>
        <w:t>calendar</w:t>
      </w:r>
      <w:proofErr w:type="spellEnd"/>
      <w:r w:rsidRPr="00E76885">
        <w:rPr>
          <w:color w:val="000000"/>
          <w:sz w:val="24"/>
          <w:szCs w:val="24"/>
        </w:rPr>
        <w:t>) sayfasına gidip “</w:t>
      </w:r>
      <w:r w:rsidRPr="00E76885">
        <w:rPr>
          <w:b/>
          <w:bCs/>
          <w:color w:val="000000"/>
          <w:sz w:val="24"/>
          <w:szCs w:val="24"/>
        </w:rPr>
        <w:t xml:space="preserve">şimdi toplantı yapın </w:t>
      </w:r>
      <w:r w:rsidRPr="00E76885">
        <w:rPr>
          <w:color w:val="000000"/>
          <w:sz w:val="24"/>
          <w:szCs w:val="24"/>
        </w:rPr>
        <w:t>(</w:t>
      </w:r>
      <w:proofErr w:type="spellStart"/>
      <w:r w:rsidRPr="00E76885">
        <w:rPr>
          <w:color w:val="000000"/>
          <w:sz w:val="24"/>
          <w:szCs w:val="24"/>
        </w:rPr>
        <w:t>meet</w:t>
      </w:r>
      <w:proofErr w:type="spellEnd"/>
      <w:r w:rsidRPr="00E76885">
        <w:rPr>
          <w:color w:val="000000"/>
          <w:sz w:val="24"/>
          <w:szCs w:val="24"/>
        </w:rPr>
        <w:t xml:space="preserve"> </w:t>
      </w:r>
      <w:proofErr w:type="spellStart"/>
      <w:r w:rsidRPr="00E76885">
        <w:rPr>
          <w:color w:val="000000"/>
          <w:sz w:val="24"/>
          <w:szCs w:val="24"/>
        </w:rPr>
        <w:t>now</w:t>
      </w:r>
      <w:proofErr w:type="spellEnd"/>
      <w:r w:rsidRPr="00E76885">
        <w:rPr>
          <w:color w:val="000000"/>
          <w:sz w:val="24"/>
          <w:szCs w:val="24"/>
        </w:rPr>
        <w:t>)”</w:t>
      </w:r>
      <w:r w:rsidRPr="00E76885">
        <w:rPr>
          <w:color w:val="000000"/>
        </w:rPr>
        <w:t xml:space="preserve"> </w:t>
      </w:r>
      <w:r w:rsidRPr="00E76885">
        <w:rPr>
          <w:color w:val="000000"/>
          <w:sz w:val="24"/>
          <w:szCs w:val="24"/>
        </w:rPr>
        <w:t>seçeneği ile bir toplantı başlatın.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>2.  Eğer grup çalışması yapıyorsanız diğer grup üyelerini de bu toplantıya dahil edin.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>3.  Toplantı içerisinde kaydı başlatın.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>4.  Ekran paylaşımı ile kodunuzu ve nasıl çalıştırıldığını, projede istenenleri dikkate alarak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>anlatın. (Grup çalışmasında her bir grup üyesi anlatımda görev almalıdır).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>5.  Kaydı durdurun.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 xml:space="preserve">6   </w:t>
      </w:r>
      <w:r w:rsidRPr="00E76885">
        <w:rPr>
          <w:b/>
          <w:bCs/>
          <w:color w:val="000000"/>
          <w:sz w:val="24"/>
          <w:szCs w:val="24"/>
        </w:rPr>
        <w:t>Toplantıdan ayrılmadan</w:t>
      </w:r>
      <w:r w:rsidRPr="00E76885">
        <w:rPr>
          <w:color w:val="000000"/>
          <w:sz w:val="24"/>
          <w:szCs w:val="24"/>
        </w:rPr>
        <w:t xml:space="preserve">, </w:t>
      </w:r>
      <w:r w:rsidRPr="00E76885">
        <w:rPr>
          <w:b/>
          <w:bCs/>
          <w:color w:val="000000"/>
          <w:sz w:val="24"/>
          <w:szCs w:val="24"/>
        </w:rPr>
        <w:t xml:space="preserve">sohbet </w:t>
      </w:r>
      <w:r w:rsidRPr="00E76885">
        <w:rPr>
          <w:color w:val="000000"/>
          <w:sz w:val="24"/>
          <w:szCs w:val="24"/>
        </w:rPr>
        <w:t>(</w:t>
      </w:r>
      <w:proofErr w:type="spellStart"/>
      <w:r w:rsidRPr="00E76885">
        <w:rPr>
          <w:color w:val="000000"/>
          <w:sz w:val="24"/>
          <w:szCs w:val="24"/>
        </w:rPr>
        <w:t>chat</w:t>
      </w:r>
      <w:proofErr w:type="spellEnd"/>
      <w:r w:rsidRPr="00E76885">
        <w:rPr>
          <w:color w:val="000000"/>
          <w:sz w:val="24"/>
          <w:szCs w:val="24"/>
        </w:rPr>
        <w:t>) bölümünü açın. Videonuz burada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 xml:space="preserve">oluşturulacaktır. Videonuza tıklayarak </w:t>
      </w:r>
      <w:r w:rsidRPr="00E76885">
        <w:rPr>
          <w:b/>
          <w:bCs/>
          <w:color w:val="000000"/>
          <w:sz w:val="24"/>
          <w:szCs w:val="24"/>
        </w:rPr>
        <w:t>indirin ve saklayın</w:t>
      </w:r>
      <w:r w:rsidRPr="00E76885">
        <w:rPr>
          <w:color w:val="000000"/>
          <w:sz w:val="24"/>
          <w:szCs w:val="24"/>
        </w:rPr>
        <w:t>.</w:t>
      </w:r>
      <w:r w:rsidRPr="00E76885">
        <w:rPr>
          <w:color w:val="000000"/>
        </w:rPr>
        <w:br/>
      </w:r>
      <w:r w:rsidRPr="000036F5">
        <w:rPr>
          <w:rFonts w:ascii="Symbol" w:hAnsi="Symbol"/>
          <w:color w:val="000000"/>
          <w:sz w:val="24"/>
          <w:szCs w:val="24"/>
        </w:rPr>
        <w:sym w:font="Symbol" w:char="F0B7"/>
      </w:r>
      <w:r w:rsidRPr="00E76885">
        <w:rPr>
          <w:rFonts w:ascii="Symbol" w:hAnsi="Symbol"/>
          <w:color w:val="000000"/>
          <w:sz w:val="24"/>
          <w:szCs w:val="24"/>
        </w:rPr>
        <w:t xml:space="preserve">  </w:t>
      </w:r>
      <w:r w:rsidRPr="00E76885">
        <w:rPr>
          <w:color w:val="000000"/>
          <w:sz w:val="24"/>
          <w:szCs w:val="24"/>
        </w:rPr>
        <w:t>Mikrofon gibi ekipman sıkıntısı yaşayanlar alternatif olarak demoyu ekran görüntüsü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 xml:space="preserve">destekli yazılı </w:t>
      </w:r>
      <w:proofErr w:type="gramStart"/>
      <w:r w:rsidRPr="00E76885">
        <w:rPr>
          <w:color w:val="000000"/>
          <w:sz w:val="24"/>
          <w:szCs w:val="24"/>
        </w:rPr>
        <w:t>doküman</w:t>
      </w:r>
      <w:proofErr w:type="gramEnd"/>
      <w:r w:rsidRPr="00E76885">
        <w:rPr>
          <w:color w:val="000000"/>
          <w:sz w:val="24"/>
          <w:szCs w:val="24"/>
        </w:rPr>
        <w:t xml:space="preserve"> olarak da hazırlayabilirler. Demo dokümanı rapordan farklı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>olarak adım adım ekran görüntüleri ve ayrıntılı açıklama ile proje kodlarının nasıl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>çalıştırılacağını anlatmalıdır (raporda sadece ilgili maddenin konsol çıktısı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>istenmekteydi). Bir başka deyişle video demosunun yazılı bir versiyonudur.</w:t>
      </w:r>
      <w:r w:rsidR="001A64A9" w:rsidRPr="00E76885">
        <w:rPr>
          <w:color w:val="000000"/>
          <w:sz w:val="24"/>
          <w:szCs w:val="24"/>
        </w:rPr>
        <w:br/>
      </w:r>
    </w:p>
    <w:p w14:paraId="3C448B20" w14:textId="77777777" w:rsidR="000036F5" w:rsidRDefault="000036F5" w:rsidP="000036F5">
      <w:pPr>
        <w:pStyle w:val="ListeParagraf"/>
        <w:numPr>
          <w:ilvl w:val="0"/>
          <w:numId w:val="13"/>
        </w:numPr>
        <w:ind w:left="284" w:hanging="284"/>
        <w:rPr>
          <w:rStyle w:val="fontstyle01"/>
        </w:rPr>
      </w:pPr>
      <w:r>
        <w:rPr>
          <w:rStyle w:val="fontstyle01"/>
        </w:rPr>
        <w:t>Rapor, demo ve her iki programın açıklama satırları destekli kaynak kodları (.</w:t>
      </w:r>
      <w:proofErr w:type="spellStart"/>
      <w:r>
        <w:rPr>
          <w:rStyle w:val="fontstyle01"/>
        </w:rPr>
        <w:t>cs</w:t>
      </w:r>
      <w:proofErr w:type="spellEnd"/>
      <w:r>
        <w:rPr>
          <w:b/>
          <w:bCs/>
          <w:color w:val="000000"/>
        </w:rPr>
        <w:br/>
      </w:r>
      <w:r>
        <w:rPr>
          <w:rStyle w:val="fontstyle01"/>
        </w:rPr>
        <w:t xml:space="preserve">uzantılı), </w:t>
      </w:r>
      <w:r>
        <w:rPr>
          <w:rStyle w:val="fontstyle21"/>
        </w:rPr>
        <w:t>çalışma grubundan bir öğrenci tarafından (</w:t>
      </w:r>
      <w:r>
        <w:rPr>
          <w:rStyle w:val="fontstyle01"/>
        </w:rPr>
        <w:t>dersin duyurularında belirtilen</w:t>
      </w:r>
      <w:r>
        <w:rPr>
          <w:b/>
          <w:bCs/>
          <w:color w:val="000000"/>
        </w:rPr>
        <w:br/>
      </w:r>
      <w:r>
        <w:rPr>
          <w:rStyle w:val="fontstyle01"/>
        </w:rPr>
        <w:t>formata uygun olarak</w:t>
      </w:r>
      <w:r>
        <w:rPr>
          <w:rStyle w:val="fontstyle21"/>
        </w:rPr>
        <w:t xml:space="preserve">) son teslim tarihine kadar ilgili seçenekten </w:t>
      </w:r>
      <w:r>
        <w:rPr>
          <w:rStyle w:val="fontstyle01"/>
        </w:rPr>
        <w:t xml:space="preserve">sisteme </w:t>
      </w:r>
      <w:r>
        <w:rPr>
          <w:rStyle w:val="fontstyle01"/>
          <w:color w:val="0070C0"/>
        </w:rPr>
        <w:t xml:space="preserve">tek bir </w:t>
      </w:r>
      <w:proofErr w:type="spellStart"/>
      <w:r>
        <w:rPr>
          <w:rStyle w:val="fontstyle01"/>
          <w:color w:val="0070C0"/>
        </w:rPr>
        <w:t>zip</w:t>
      </w:r>
      <w:proofErr w:type="spellEnd"/>
      <w:r>
        <w:rPr>
          <w:b/>
          <w:bCs/>
          <w:color w:val="0070C0"/>
        </w:rPr>
        <w:br/>
      </w:r>
      <w:r>
        <w:rPr>
          <w:rStyle w:val="fontstyle01"/>
          <w:color w:val="0070C0"/>
        </w:rPr>
        <w:t xml:space="preserve">dosyası </w:t>
      </w:r>
      <w:r>
        <w:rPr>
          <w:rStyle w:val="fontstyle01"/>
        </w:rPr>
        <w:t xml:space="preserve">halinde yüklenmelidir. </w:t>
      </w:r>
      <w:r>
        <w:rPr>
          <w:rStyle w:val="fontstyle21"/>
        </w:rPr>
        <w:t>Oluşturulan “</w:t>
      </w:r>
      <w:proofErr w:type="spellStart"/>
      <w:r>
        <w:rPr>
          <w:rStyle w:val="fontstyle21"/>
        </w:rPr>
        <w:t>zip</w:t>
      </w:r>
      <w:proofErr w:type="spellEnd"/>
      <w:r>
        <w:rPr>
          <w:rStyle w:val="fontstyle21"/>
        </w:rPr>
        <w:t>” veya “rar” dosyasının adı 8 haneli</w:t>
      </w:r>
      <w:r>
        <w:rPr>
          <w:color w:val="000000"/>
        </w:rPr>
        <w:br/>
      </w:r>
      <w:r>
        <w:rPr>
          <w:rStyle w:val="fontstyle21"/>
        </w:rPr>
        <w:t>öğrenci numarası ve öğrenci ad ve soyadının alt çizgi (_) ile ayrılmasıyla oluşturulacaktır.</w:t>
      </w:r>
      <w:r>
        <w:rPr>
          <w:color w:val="000000"/>
        </w:rPr>
        <w:br/>
      </w:r>
      <w:r>
        <w:rPr>
          <w:rStyle w:val="fontstyle21"/>
        </w:rPr>
        <w:t>Birden fazla öğrenci olması durumunda, proje üyeleri birbirinden yine alt çizgi kullanılarak</w:t>
      </w:r>
      <w:r>
        <w:rPr>
          <w:color w:val="000000"/>
        </w:rPr>
        <w:br/>
      </w:r>
      <w:r>
        <w:rPr>
          <w:rStyle w:val="fontstyle21"/>
        </w:rPr>
        <w:t>ayrılacaktır.</w:t>
      </w:r>
      <w:r>
        <w:rPr>
          <w:color w:val="000000"/>
        </w:rPr>
        <w:br/>
      </w:r>
      <w:r>
        <w:rPr>
          <w:rStyle w:val="fontstyle01"/>
        </w:rPr>
        <w:t>Örneğin; “05146924_AliYılmaz_05130084_AyşeÖztürk.zip”</w:t>
      </w:r>
    </w:p>
    <w:p w14:paraId="2C9A1554" w14:textId="77777777" w:rsidR="000036F5" w:rsidRDefault="000036F5" w:rsidP="000036F5">
      <w:pPr>
        <w:pStyle w:val="ListeParagraf"/>
        <w:rPr>
          <w:rStyle w:val="fontstyle01"/>
        </w:rPr>
      </w:pPr>
    </w:p>
    <w:p w14:paraId="7343D8E0" w14:textId="4692A19D" w:rsidR="00355DBA" w:rsidRPr="003D5C6E" w:rsidRDefault="000036F5" w:rsidP="001F1E78">
      <w:pPr>
        <w:pStyle w:val="ListeParagraf"/>
        <w:numPr>
          <w:ilvl w:val="0"/>
          <w:numId w:val="13"/>
        </w:numPr>
        <w:ind w:left="284" w:hanging="284"/>
        <w:rPr>
          <w:b/>
          <w:sz w:val="24"/>
          <w:szCs w:val="24"/>
        </w:rPr>
      </w:pPr>
      <w:r w:rsidRPr="003D5C6E">
        <w:rPr>
          <w:b/>
          <w:bCs/>
          <w:color w:val="0070C0"/>
          <w:sz w:val="24"/>
          <w:szCs w:val="24"/>
        </w:rPr>
        <w:t xml:space="preserve">MOSS </w:t>
      </w:r>
      <w:r w:rsidRPr="003D5C6E">
        <w:rPr>
          <w:b/>
          <w:bCs/>
          <w:color w:val="000000"/>
          <w:sz w:val="24"/>
          <w:szCs w:val="24"/>
        </w:rPr>
        <w:t>üzerinden belli ölçüde kod benzerlikleri görülen gruplara proje notu olarak 0</w:t>
      </w:r>
      <w:r w:rsidRPr="003D5C6E">
        <w:rPr>
          <w:b/>
          <w:bCs/>
          <w:color w:val="000000"/>
        </w:rPr>
        <w:br/>
      </w:r>
      <w:r w:rsidRPr="003D5C6E">
        <w:rPr>
          <w:b/>
          <w:bCs/>
          <w:color w:val="000000"/>
          <w:sz w:val="24"/>
          <w:szCs w:val="24"/>
        </w:rPr>
        <w:t>atanacaktır.</w:t>
      </w:r>
    </w:p>
    <w:p w14:paraId="1FE38C09" w14:textId="77777777" w:rsidR="00355DBA" w:rsidRPr="00355DBA" w:rsidRDefault="00355DBA" w:rsidP="00355DBA">
      <w:pPr>
        <w:rPr>
          <w:b/>
        </w:rPr>
      </w:pPr>
    </w:p>
    <w:p w14:paraId="08A1B6D8" w14:textId="3EF01F8A" w:rsidR="00437B84" w:rsidRPr="00355DBA" w:rsidRDefault="00437B84">
      <w:pPr>
        <w:jc w:val="center"/>
        <w:rPr>
          <w:b/>
        </w:rPr>
      </w:pPr>
    </w:p>
    <w:p w14:paraId="1CF6BBE8" w14:textId="4093621D" w:rsidR="00437B84" w:rsidRPr="00355DBA" w:rsidRDefault="00437B84">
      <w:pPr>
        <w:jc w:val="center"/>
        <w:rPr>
          <w:b/>
        </w:rPr>
      </w:pPr>
    </w:p>
    <w:p w14:paraId="7127BA2A" w14:textId="1C1DCFFA" w:rsidR="00437B84" w:rsidRDefault="00437B84">
      <w:pPr>
        <w:jc w:val="center"/>
        <w:rPr>
          <w:b/>
        </w:rPr>
      </w:pPr>
    </w:p>
    <w:sectPr w:rsidR="00437B84" w:rsidSect="00773B97">
      <w:type w:val="continuous"/>
      <w:pgSz w:w="11906" w:h="16838"/>
      <w:pgMar w:top="1134" w:right="1417" w:bottom="1135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47739"/>
    <w:multiLevelType w:val="hybridMultilevel"/>
    <w:tmpl w:val="F454E30E"/>
    <w:lvl w:ilvl="0" w:tplc="DA78C248">
      <w:start w:val="1"/>
      <w:numFmt w:val="lowerRoman"/>
      <w:lvlText w:val="(%1)"/>
      <w:lvlJc w:val="left"/>
      <w:pPr>
        <w:ind w:left="1566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926" w:hanging="360"/>
      </w:pPr>
    </w:lvl>
    <w:lvl w:ilvl="2" w:tplc="041F001B" w:tentative="1">
      <w:start w:val="1"/>
      <w:numFmt w:val="lowerRoman"/>
      <w:lvlText w:val="%3."/>
      <w:lvlJc w:val="right"/>
      <w:pPr>
        <w:ind w:left="2646" w:hanging="180"/>
      </w:pPr>
    </w:lvl>
    <w:lvl w:ilvl="3" w:tplc="041F000F" w:tentative="1">
      <w:start w:val="1"/>
      <w:numFmt w:val="decimal"/>
      <w:lvlText w:val="%4."/>
      <w:lvlJc w:val="left"/>
      <w:pPr>
        <w:ind w:left="3366" w:hanging="360"/>
      </w:pPr>
    </w:lvl>
    <w:lvl w:ilvl="4" w:tplc="041F0019" w:tentative="1">
      <w:start w:val="1"/>
      <w:numFmt w:val="lowerLetter"/>
      <w:lvlText w:val="%5."/>
      <w:lvlJc w:val="left"/>
      <w:pPr>
        <w:ind w:left="4086" w:hanging="360"/>
      </w:pPr>
    </w:lvl>
    <w:lvl w:ilvl="5" w:tplc="041F001B" w:tentative="1">
      <w:start w:val="1"/>
      <w:numFmt w:val="lowerRoman"/>
      <w:lvlText w:val="%6."/>
      <w:lvlJc w:val="right"/>
      <w:pPr>
        <w:ind w:left="4806" w:hanging="180"/>
      </w:pPr>
    </w:lvl>
    <w:lvl w:ilvl="6" w:tplc="041F000F" w:tentative="1">
      <w:start w:val="1"/>
      <w:numFmt w:val="decimal"/>
      <w:lvlText w:val="%7."/>
      <w:lvlJc w:val="left"/>
      <w:pPr>
        <w:ind w:left="5526" w:hanging="360"/>
      </w:pPr>
    </w:lvl>
    <w:lvl w:ilvl="7" w:tplc="041F0019" w:tentative="1">
      <w:start w:val="1"/>
      <w:numFmt w:val="lowerLetter"/>
      <w:lvlText w:val="%8."/>
      <w:lvlJc w:val="left"/>
      <w:pPr>
        <w:ind w:left="6246" w:hanging="360"/>
      </w:pPr>
    </w:lvl>
    <w:lvl w:ilvl="8" w:tplc="041F001B" w:tentative="1">
      <w:start w:val="1"/>
      <w:numFmt w:val="lowerRoman"/>
      <w:lvlText w:val="%9."/>
      <w:lvlJc w:val="right"/>
      <w:pPr>
        <w:ind w:left="6966" w:hanging="180"/>
      </w:pPr>
    </w:lvl>
  </w:abstractNum>
  <w:abstractNum w:abstractNumId="1" w15:restartNumberingAfterBreak="0">
    <w:nsid w:val="01DB67B8"/>
    <w:multiLevelType w:val="hybridMultilevel"/>
    <w:tmpl w:val="840E899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E3B6D"/>
    <w:multiLevelType w:val="hybridMultilevel"/>
    <w:tmpl w:val="276CA0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43ACD"/>
    <w:multiLevelType w:val="hybridMultilevel"/>
    <w:tmpl w:val="DC147256"/>
    <w:lvl w:ilvl="0" w:tplc="F6B0638E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09966302"/>
    <w:multiLevelType w:val="hybridMultilevel"/>
    <w:tmpl w:val="90EAFEC0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4C1105"/>
    <w:multiLevelType w:val="hybridMultilevel"/>
    <w:tmpl w:val="AC500394"/>
    <w:lvl w:ilvl="0" w:tplc="7CE041D0">
      <w:start w:val="1"/>
      <w:numFmt w:val="decimal"/>
      <w:lvlText w:val="%1)"/>
      <w:lvlJc w:val="left"/>
      <w:pPr>
        <w:ind w:left="375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95" w:hanging="360"/>
      </w:pPr>
    </w:lvl>
    <w:lvl w:ilvl="2" w:tplc="041F001B" w:tentative="1">
      <w:start w:val="1"/>
      <w:numFmt w:val="lowerRoman"/>
      <w:lvlText w:val="%3."/>
      <w:lvlJc w:val="right"/>
      <w:pPr>
        <w:ind w:left="1815" w:hanging="180"/>
      </w:pPr>
    </w:lvl>
    <w:lvl w:ilvl="3" w:tplc="041F000F" w:tentative="1">
      <w:start w:val="1"/>
      <w:numFmt w:val="decimal"/>
      <w:lvlText w:val="%4."/>
      <w:lvlJc w:val="left"/>
      <w:pPr>
        <w:ind w:left="2535" w:hanging="360"/>
      </w:pPr>
    </w:lvl>
    <w:lvl w:ilvl="4" w:tplc="041F0019" w:tentative="1">
      <w:start w:val="1"/>
      <w:numFmt w:val="lowerLetter"/>
      <w:lvlText w:val="%5."/>
      <w:lvlJc w:val="left"/>
      <w:pPr>
        <w:ind w:left="3255" w:hanging="360"/>
      </w:pPr>
    </w:lvl>
    <w:lvl w:ilvl="5" w:tplc="041F001B" w:tentative="1">
      <w:start w:val="1"/>
      <w:numFmt w:val="lowerRoman"/>
      <w:lvlText w:val="%6."/>
      <w:lvlJc w:val="right"/>
      <w:pPr>
        <w:ind w:left="3975" w:hanging="180"/>
      </w:pPr>
    </w:lvl>
    <w:lvl w:ilvl="6" w:tplc="041F000F" w:tentative="1">
      <w:start w:val="1"/>
      <w:numFmt w:val="decimal"/>
      <w:lvlText w:val="%7."/>
      <w:lvlJc w:val="left"/>
      <w:pPr>
        <w:ind w:left="4695" w:hanging="360"/>
      </w:pPr>
    </w:lvl>
    <w:lvl w:ilvl="7" w:tplc="041F0019" w:tentative="1">
      <w:start w:val="1"/>
      <w:numFmt w:val="lowerLetter"/>
      <w:lvlText w:val="%8."/>
      <w:lvlJc w:val="left"/>
      <w:pPr>
        <w:ind w:left="5415" w:hanging="360"/>
      </w:pPr>
    </w:lvl>
    <w:lvl w:ilvl="8" w:tplc="041F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6" w15:restartNumberingAfterBreak="0">
    <w:nsid w:val="0ECB3817"/>
    <w:multiLevelType w:val="hybridMultilevel"/>
    <w:tmpl w:val="AE22E4CE"/>
    <w:lvl w:ilvl="0" w:tplc="ECF06F8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53C79"/>
    <w:multiLevelType w:val="hybridMultilevel"/>
    <w:tmpl w:val="3A16E368"/>
    <w:lvl w:ilvl="0" w:tplc="ECF06F8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116AF"/>
    <w:multiLevelType w:val="hybridMultilevel"/>
    <w:tmpl w:val="14380FA2"/>
    <w:lvl w:ilvl="0" w:tplc="23B64CB0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F561E0"/>
    <w:multiLevelType w:val="hybridMultilevel"/>
    <w:tmpl w:val="9F26157A"/>
    <w:lvl w:ilvl="0" w:tplc="5A328BB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A65D38"/>
    <w:multiLevelType w:val="hybridMultilevel"/>
    <w:tmpl w:val="B240C4D2"/>
    <w:lvl w:ilvl="0" w:tplc="884682FE">
      <w:start w:val="1"/>
      <w:numFmt w:val="lowerRoman"/>
      <w:lvlText w:val="%1)"/>
      <w:lvlJc w:val="left"/>
      <w:pPr>
        <w:ind w:left="1146" w:hanging="72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317D535C"/>
    <w:multiLevelType w:val="hybridMultilevel"/>
    <w:tmpl w:val="0F185DD8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23301F"/>
    <w:multiLevelType w:val="hybridMultilevel"/>
    <w:tmpl w:val="92B00F1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102B71"/>
    <w:multiLevelType w:val="hybridMultilevel"/>
    <w:tmpl w:val="C3701D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C15D88"/>
    <w:multiLevelType w:val="hybridMultilevel"/>
    <w:tmpl w:val="90EAFEC0"/>
    <w:lvl w:ilvl="0" w:tplc="ECF06F8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81336A"/>
    <w:multiLevelType w:val="hybridMultilevel"/>
    <w:tmpl w:val="44B8B99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ED1098E"/>
    <w:multiLevelType w:val="hybridMultilevel"/>
    <w:tmpl w:val="8D1CD60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3A4972"/>
    <w:multiLevelType w:val="hybridMultilevel"/>
    <w:tmpl w:val="41887F16"/>
    <w:lvl w:ilvl="0" w:tplc="715C509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1D3188"/>
    <w:multiLevelType w:val="hybridMultilevel"/>
    <w:tmpl w:val="6E042B3A"/>
    <w:lvl w:ilvl="0" w:tplc="DE306FB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A6496E"/>
    <w:multiLevelType w:val="hybridMultilevel"/>
    <w:tmpl w:val="67545DDE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98086412">
    <w:abstractNumId w:val="5"/>
  </w:num>
  <w:num w:numId="2" w16cid:durableId="2068720897">
    <w:abstractNumId w:val="13"/>
  </w:num>
  <w:num w:numId="3" w16cid:durableId="1775906280">
    <w:abstractNumId w:val="2"/>
  </w:num>
  <w:num w:numId="4" w16cid:durableId="285744255">
    <w:abstractNumId w:val="10"/>
  </w:num>
  <w:num w:numId="5" w16cid:durableId="1515925854">
    <w:abstractNumId w:val="3"/>
  </w:num>
  <w:num w:numId="6" w16cid:durableId="1516308412">
    <w:abstractNumId w:val="0"/>
  </w:num>
  <w:num w:numId="7" w16cid:durableId="718669301">
    <w:abstractNumId w:val="11"/>
  </w:num>
  <w:num w:numId="8" w16cid:durableId="617762754">
    <w:abstractNumId w:val="17"/>
  </w:num>
  <w:num w:numId="9" w16cid:durableId="284115982">
    <w:abstractNumId w:val="1"/>
  </w:num>
  <w:num w:numId="10" w16cid:durableId="1690058918">
    <w:abstractNumId w:val="19"/>
  </w:num>
  <w:num w:numId="11" w16cid:durableId="366564432">
    <w:abstractNumId w:val="9"/>
  </w:num>
  <w:num w:numId="12" w16cid:durableId="1190874842">
    <w:abstractNumId w:val="12"/>
  </w:num>
  <w:num w:numId="13" w16cid:durableId="1403455099">
    <w:abstractNumId w:val="16"/>
  </w:num>
  <w:num w:numId="14" w16cid:durableId="2120642615">
    <w:abstractNumId w:val="18"/>
  </w:num>
  <w:num w:numId="15" w16cid:durableId="1046442064">
    <w:abstractNumId w:val="14"/>
  </w:num>
  <w:num w:numId="16" w16cid:durableId="369188095">
    <w:abstractNumId w:val="4"/>
  </w:num>
  <w:num w:numId="17" w16cid:durableId="177237510">
    <w:abstractNumId w:val="7"/>
  </w:num>
  <w:num w:numId="18" w16cid:durableId="944996255">
    <w:abstractNumId w:val="6"/>
  </w:num>
  <w:num w:numId="19" w16cid:durableId="2106414456">
    <w:abstractNumId w:val="8"/>
  </w:num>
  <w:num w:numId="20" w16cid:durableId="355935376">
    <w:abstractNumId w:val="1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1NDUwNrYwNTAxMjdX0lEKTi0uzszPAykwqgUAWgPyySwAAAA="/>
  </w:docVars>
  <w:rsids>
    <w:rsidRoot w:val="002156C1"/>
    <w:rsid w:val="000036F5"/>
    <w:rsid w:val="000051BC"/>
    <w:rsid w:val="00014B93"/>
    <w:rsid w:val="0003187C"/>
    <w:rsid w:val="00054BE5"/>
    <w:rsid w:val="000607AD"/>
    <w:rsid w:val="00071C23"/>
    <w:rsid w:val="00075BDD"/>
    <w:rsid w:val="00077FAA"/>
    <w:rsid w:val="00080539"/>
    <w:rsid w:val="000904B4"/>
    <w:rsid w:val="0009225A"/>
    <w:rsid w:val="000B318C"/>
    <w:rsid w:val="000C4DA4"/>
    <w:rsid w:val="000D0070"/>
    <w:rsid w:val="000D0CEB"/>
    <w:rsid w:val="000D17A7"/>
    <w:rsid w:val="000E32F1"/>
    <w:rsid w:val="000E3319"/>
    <w:rsid w:val="000E7443"/>
    <w:rsid w:val="000F090E"/>
    <w:rsid w:val="000F0DFE"/>
    <w:rsid w:val="000F2DE4"/>
    <w:rsid w:val="0010081D"/>
    <w:rsid w:val="00111811"/>
    <w:rsid w:val="0011188B"/>
    <w:rsid w:val="00113D3A"/>
    <w:rsid w:val="001154EC"/>
    <w:rsid w:val="00125DD1"/>
    <w:rsid w:val="00126ACF"/>
    <w:rsid w:val="00127CCF"/>
    <w:rsid w:val="00133A5E"/>
    <w:rsid w:val="0014085C"/>
    <w:rsid w:val="00141B66"/>
    <w:rsid w:val="00151240"/>
    <w:rsid w:val="00151AD6"/>
    <w:rsid w:val="00155DC2"/>
    <w:rsid w:val="00166EF5"/>
    <w:rsid w:val="00172C53"/>
    <w:rsid w:val="00183D61"/>
    <w:rsid w:val="0018513D"/>
    <w:rsid w:val="00195130"/>
    <w:rsid w:val="00195477"/>
    <w:rsid w:val="001A64A9"/>
    <w:rsid w:val="001B1F70"/>
    <w:rsid w:val="001B7F12"/>
    <w:rsid w:val="001C144D"/>
    <w:rsid w:val="001C3DE8"/>
    <w:rsid w:val="001C6423"/>
    <w:rsid w:val="001D7AEB"/>
    <w:rsid w:val="001D7F22"/>
    <w:rsid w:val="001E15EC"/>
    <w:rsid w:val="001F386A"/>
    <w:rsid w:val="0020137F"/>
    <w:rsid w:val="00201E17"/>
    <w:rsid w:val="002020BB"/>
    <w:rsid w:val="00204760"/>
    <w:rsid w:val="002156C1"/>
    <w:rsid w:val="00217E5D"/>
    <w:rsid w:val="002270BE"/>
    <w:rsid w:val="00232E3C"/>
    <w:rsid w:val="00242CD9"/>
    <w:rsid w:val="00244802"/>
    <w:rsid w:val="00250FFE"/>
    <w:rsid w:val="00251AF7"/>
    <w:rsid w:val="0025291F"/>
    <w:rsid w:val="00254E3E"/>
    <w:rsid w:val="00260927"/>
    <w:rsid w:val="0026174A"/>
    <w:rsid w:val="00271EB8"/>
    <w:rsid w:val="00272834"/>
    <w:rsid w:val="002778A0"/>
    <w:rsid w:val="00277CF6"/>
    <w:rsid w:val="00283A3E"/>
    <w:rsid w:val="002979DA"/>
    <w:rsid w:val="002A1C30"/>
    <w:rsid w:val="002A3B4F"/>
    <w:rsid w:val="002B2E78"/>
    <w:rsid w:val="002B7303"/>
    <w:rsid w:val="002B784A"/>
    <w:rsid w:val="002C048D"/>
    <w:rsid w:val="002C5C34"/>
    <w:rsid w:val="002C6E50"/>
    <w:rsid w:val="002D291F"/>
    <w:rsid w:val="002D65D3"/>
    <w:rsid w:val="002E2106"/>
    <w:rsid w:val="002E790E"/>
    <w:rsid w:val="002F48FA"/>
    <w:rsid w:val="002F54FA"/>
    <w:rsid w:val="00302053"/>
    <w:rsid w:val="00304A82"/>
    <w:rsid w:val="003064DD"/>
    <w:rsid w:val="00307C56"/>
    <w:rsid w:val="00307ED7"/>
    <w:rsid w:val="00314247"/>
    <w:rsid w:val="00316E18"/>
    <w:rsid w:val="003226BD"/>
    <w:rsid w:val="00323E14"/>
    <w:rsid w:val="00342894"/>
    <w:rsid w:val="00352C8E"/>
    <w:rsid w:val="00352CE8"/>
    <w:rsid w:val="003556BE"/>
    <w:rsid w:val="00355DBA"/>
    <w:rsid w:val="00364B66"/>
    <w:rsid w:val="003703A7"/>
    <w:rsid w:val="003706F4"/>
    <w:rsid w:val="00380A11"/>
    <w:rsid w:val="00381FD0"/>
    <w:rsid w:val="00390F35"/>
    <w:rsid w:val="00390FF6"/>
    <w:rsid w:val="003A3F86"/>
    <w:rsid w:val="003B22FC"/>
    <w:rsid w:val="003B255D"/>
    <w:rsid w:val="003B3416"/>
    <w:rsid w:val="003B5123"/>
    <w:rsid w:val="003B5534"/>
    <w:rsid w:val="003C73F0"/>
    <w:rsid w:val="003D0FD0"/>
    <w:rsid w:val="003D15BA"/>
    <w:rsid w:val="003D1DFE"/>
    <w:rsid w:val="003D1FA5"/>
    <w:rsid w:val="003D38D4"/>
    <w:rsid w:val="003D3D8D"/>
    <w:rsid w:val="003D5C6E"/>
    <w:rsid w:val="003E28A7"/>
    <w:rsid w:val="003F1CEB"/>
    <w:rsid w:val="003F3072"/>
    <w:rsid w:val="003F559B"/>
    <w:rsid w:val="003F771A"/>
    <w:rsid w:val="00403DA0"/>
    <w:rsid w:val="00412865"/>
    <w:rsid w:val="00415965"/>
    <w:rsid w:val="00421863"/>
    <w:rsid w:val="004219FE"/>
    <w:rsid w:val="00430E6C"/>
    <w:rsid w:val="00437B84"/>
    <w:rsid w:val="00437BB8"/>
    <w:rsid w:val="004403F5"/>
    <w:rsid w:val="004424EE"/>
    <w:rsid w:val="004567E2"/>
    <w:rsid w:val="00456D32"/>
    <w:rsid w:val="00467A0A"/>
    <w:rsid w:val="00482687"/>
    <w:rsid w:val="00482B80"/>
    <w:rsid w:val="004867CC"/>
    <w:rsid w:val="00494624"/>
    <w:rsid w:val="004A2536"/>
    <w:rsid w:val="004A2F87"/>
    <w:rsid w:val="004A3546"/>
    <w:rsid w:val="004A7CFD"/>
    <w:rsid w:val="004C257C"/>
    <w:rsid w:val="004C3C77"/>
    <w:rsid w:val="004C6B86"/>
    <w:rsid w:val="004E1D08"/>
    <w:rsid w:val="004E30E8"/>
    <w:rsid w:val="004E315C"/>
    <w:rsid w:val="004E74BD"/>
    <w:rsid w:val="004F0CA5"/>
    <w:rsid w:val="00501D25"/>
    <w:rsid w:val="00512C91"/>
    <w:rsid w:val="005157F8"/>
    <w:rsid w:val="005166C7"/>
    <w:rsid w:val="0052487F"/>
    <w:rsid w:val="00527425"/>
    <w:rsid w:val="00531208"/>
    <w:rsid w:val="005317F9"/>
    <w:rsid w:val="005336AA"/>
    <w:rsid w:val="00535C80"/>
    <w:rsid w:val="00542554"/>
    <w:rsid w:val="0055409A"/>
    <w:rsid w:val="00563B7A"/>
    <w:rsid w:val="00565D0E"/>
    <w:rsid w:val="00567BCD"/>
    <w:rsid w:val="00586530"/>
    <w:rsid w:val="00596927"/>
    <w:rsid w:val="005A6DED"/>
    <w:rsid w:val="005C0870"/>
    <w:rsid w:val="005C2637"/>
    <w:rsid w:val="005C2AA0"/>
    <w:rsid w:val="005C67D6"/>
    <w:rsid w:val="005E3A5E"/>
    <w:rsid w:val="005F5E63"/>
    <w:rsid w:val="005F7088"/>
    <w:rsid w:val="00612017"/>
    <w:rsid w:val="006201A1"/>
    <w:rsid w:val="0062059A"/>
    <w:rsid w:val="00623C57"/>
    <w:rsid w:val="0062472F"/>
    <w:rsid w:val="00625B80"/>
    <w:rsid w:val="00634480"/>
    <w:rsid w:val="006352DC"/>
    <w:rsid w:val="006466FA"/>
    <w:rsid w:val="00646BED"/>
    <w:rsid w:val="00654558"/>
    <w:rsid w:val="00662D90"/>
    <w:rsid w:val="00662D9A"/>
    <w:rsid w:val="00665511"/>
    <w:rsid w:val="00672181"/>
    <w:rsid w:val="00681805"/>
    <w:rsid w:val="006828C2"/>
    <w:rsid w:val="006974E8"/>
    <w:rsid w:val="006B7C57"/>
    <w:rsid w:val="006C3FE5"/>
    <w:rsid w:val="006C6E3C"/>
    <w:rsid w:val="006C7453"/>
    <w:rsid w:val="006D2697"/>
    <w:rsid w:val="006D31D7"/>
    <w:rsid w:val="00703FEC"/>
    <w:rsid w:val="007053E8"/>
    <w:rsid w:val="007127A2"/>
    <w:rsid w:val="00712AFC"/>
    <w:rsid w:val="007145CD"/>
    <w:rsid w:val="0072656A"/>
    <w:rsid w:val="00727078"/>
    <w:rsid w:val="007452CA"/>
    <w:rsid w:val="00751DCD"/>
    <w:rsid w:val="00753DF7"/>
    <w:rsid w:val="007559A9"/>
    <w:rsid w:val="00762298"/>
    <w:rsid w:val="00767D3B"/>
    <w:rsid w:val="00767D91"/>
    <w:rsid w:val="00773B97"/>
    <w:rsid w:val="00776803"/>
    <w:rsid w:val="007876C1"/>
    <w:rsid w:val="007A78D6"/>
    <w:rsid w:val="007B237B"/>
    <w:rsid w:val="007B26A4"/>
    <w:rsid w:val="007C624B"/>
    <w:rsid w:val="007D39E1"/>
    <w:rsid w:val="007D5616"/>
    <w:rsid w:val="007D65DC"/>
    <w:rsid w:val="007E4749"/>
    <w:rsid w:val="007F54F4"/>
    <w:rsid w:val="007F7688"/>
    <w:rsid w:val="00800B03"/>
    <w:rsid w:val="00805EC7"/>
    <w:rsid w:val="00810AA5"/>
    <w:rsid w:val="0081352E"/>
    <w:rsid w:val="00815F19"/>
    <w:rsid w:val="00816E79"/>
    <w:rsid w:val="00820353"/>
    <w:rsid w:val="00830A4C"/>
    <w:rsid w:val="00830D11"/>
    <w:rsid w:val="00831780"/>
    <w:rsid w:val="00835E42"/>
    <w:rsid w:val="00854AF2"/>
    <w:rsid w:val="00860A13"/>
    <w:rsid w:val="00862879"/>
    <w:rsid w:val="00864DD3"/>
    <w:rsid w:val="00874899"/>
    <w:rsid w:val="008863CE"/>
    <w:rsid w:val="00886C57"/>
    <w:rsid w:val="008A2A79"/>
    <w:rsid w:val="008A4886"/>
    <w:rsid w:val="008A5751"/>
    <w:rsid w:val="008A5828"/>
    <w:rsid w:val="008B377D"/>
    <w:rsid w:val="008B482C"/>
    <w:rsid w:val="008B534E"/>
    <w:rsid w:val="008B5842"/>
    <w:rsid w:val="008F6107"/>
    <w:rsid w:val="00901191"/>
    <w:rsid w:val="009064C0"/>
    <w:rsid w:val="00911F34"/>
    <w:rsid w:val="009147E2"/>
    <w:rsid w:val="00917B30"/>
    <w:rsid w:val="00925C0A"/>
    <w:rsid w:val="009406E1"/>
    <w:rsid w:val="00944E6D"/>
    <w:rsid w:val="00947875"/>
    <w:rsid w:val="00962E70"/>
    <w:rsid w:val="00963678"/>
    <w:rsid w:val="00964414"/>
    <w:rsid w:val="00986EA5"/>
    <w:rsid w:val="0099198B"/>
    <w:rsid w:val="00991A00"/>
    <w:rsid w:val="009968E1"/>
    <w:rsid w:val="009A1DA7"/>
    <w:rsid w:val="009A255F"/>
    <w:rsid w:val="009A452B"/>
    <w:rsid w:val="009A5671"/>
    <w:rsid w:val="009B43A3"/>
    <w:rsid w:val="009B6523"/>
    <w:rsid w:val="009D053A"/>
    <w:rsid w:val="009D0AF6"/>
    <w:rsid w:val="009D4F27"/>
    <w:rsid w:val="009D5794"/>
    <w:rsid w:val="009D7291"/>
    <w:rsid w:val="009E3B84"/>
    <w:rsid w:val="009E4918"/>
    <w:rsid w:val="009F29F7"/>
    <w:rsid w:val="009F5EFE"/>
    <w:rsid w:val="00A1168B"/>
    <w:rsid w:val="00A2076F"/>
    <w:rsid w:val="00A25ABB"/>
    <w:rsid w:val="00A32787"/>
    <w:rsid w:val="00A3771B"/>
    <w:rsid w:val="00A46809"/>
    <w:rsid w:val="00A47478"/>
    <w:rsid w:val="00A52CF2"/>
    <w:rsid w:val="00A53A6D"/>
    <w:rsid w:val="00A60B36"/>
    <w:rsid w:val="00A721F4"/>
    <w:rsid w:val="00A7452E"/>
    <w:rsid w:val="00A77598"/>
    <w:rsid w:val="00A876D5"/>
    <w:rsid w:val="00A878D1"/>
    <w:rsid w:val="00A9253E"/>
    <w:rsid w:val="00A937AC"/>
    <w:rsid w:val="00A96FF5"/>
    <w:rsid w:val="00AA3742"/>
    <w:rsid w:val="00AA510B"/>
    <w:rsid w:val="00AB11DE"/>
    <w:rsid w:val="00AB3E25"/>
    <w:rsid w:val="00AD0491"/>
    <w:rsid w:val="00AD4A3E"/>
    <w:rsid w:val="00AE5EB1"/>
    <w:rsid w:val="00AE6272"/>
    <w:rsid w:val="00B10CE5"/>
    <w:rsid w:val="00B23F20"/>
    <w:rsid w:val="00B27D2E"/>
    <w:rsid w:val="00B3737B"/>
    <w:rsid w:val="00B402D6"/>
    <w:rsid w:val="00B513BA"/>
    <w:rsid w:val="00B557A4"/>
    <w:rsid w:val="00B55AF6"/>
    <w:rsid w:val="00B5657D"/>
    <w:rsid w:val="00B56BB1"/>
    <w:rsid w:val="00B57C06"/>
    <w:rsid w:val="00B609C7"/>
    <w:rsid w:val="00B7142B"/>
    <w:rsid w:val="00B8043B"/>
    <w:rsid w:val="00B8112B"/>
    <w:rsid w:val="00B82210"/>
    <w:rsid w:val="00B8483E"/>
    <w:rsid w:val="00B9189B"/>
    <w:rsid w:val="00B91C74"/>
    <w:rsid w:val="00B97152"/>
    <w:rsid w:val="00BA11BB"/>
    <w:rsid w:val="00BA1429"/>
    <w:rsid w:val="00BA2F1D"/>
    <w:rsid w:val="00BA73A1"/>
    <w:rsid w:val="00BB1F39"/>
    <w:rsid w:val="00BB3D05"/>
    <w:rsid w:val="00BB6CD8"/>
    <w:rsid w:val="00BC29D6"/>
    <w:rsid w:val="00BC30E8"/>
    <w:rsid w:val="00BC360C"/>
    <w:rsid w:val="00BC3E08"/>
    <w:rsid w:val="00BC4B97"/>
    <w:rsid w:val="00BC706B"/>
    <w:rsid w:val="00BD29C2"/>
    <w:rsid w:val="00BD49DF"/>
    <w:rsid w:val="00BE1CC6"/>
    <w:rsid w:val="00BE2BAE"/>
    <w:rsid w:val="00BE451D"/>
    <w:rsid w:val="00BE72C8"/>
    <w:rsid w:val="00BE7B1A"/>
    <w:rsid w:val="00BF1285"/>
    <w:rsid w:val="00C026D4"/>
    <w:rsid w:val="00C041E8"/>
    <w:rsid w:val="00C16A50"/>
    <w:rsid w:val="00C16F70"/>
    <w:rsid w:val="00C27C66"/>
    <w:rsid w:val="00C31677"/>
    <w:rsid w:val="00C33B48"/>
    <w:rsid w:val="00C36C75"/>
    <w:rsid w:val="00C46E65"/>
    <w:rsid w:val="00C50016"/>
    <w:rsid w:val="00C62AA7"/>
    <w:rsid w:val="00C748C8"/>
    <w:rsid w:val="00C9425E"/>
    <w:rsid w:val="00CA3717"/>
    <w:rsid w:val="00CA37F5"/>
    <w:rsid w:val="00CA7083"/>
    <w:rsid w:val="00CA7584"/>
    <w:rsid w:val="00CB13FC"/>
    <w:rsid w:val="00CC17EA"/>
    <w:rsid w:val="00CC2426"/>
    <w:rsid w:val="00CD057B"/>
    <w:rsid w:val="00CD17B9"/>
    <w:rsid w:val="00CD328D"/>
    <w:rsid w:val="00CE021A"/>
    <w:rsid w:val="00CE3923"/>
    <w:rsid w:val="00CF0BFB"/>
    <w:rsid w:val="00CF6443"/>
    <w:rsid w:val="00D048FB"/>
    <w:rsid w:val="00D14564"/>
    <w:rsid w:val="00D20ECF"/>
    <w:rsid w:val="00D24973"/>
    <w:rsid w:val="00D27214"/>
    <w:rsid w:val="00D33FBD"/>
    <w:rsid w:val="00D425A3"/>
    <w:rsid w:val="00D42973"/>
    <w:rsid w:val="00D521CB"/>
    <w:rsid w:val="00D52DD0"/>
    <w:rsid w:val="00D54226"/>
    <w:rsid w:val="00D55665"/>
    <w:rsid w:val="00D62E06"/>
    <w:rsid w:val="00D62EFB"/>
    <w:rsid w:val="00D64FE6"/>
    <w:rsid w:val="00D73AEE"/>
    <w:rsid w:val="00D755B9"/>
    <w:rsid w:val="00D87F37"/>
    <w:rsid w:val="00D92FB2"/>
    <w:rsid w:val="00D948E6"/>
    <w:rsid w:val="00DA237E"/>
    <w:rsid w:val="00DB1A5A"/>
    <w:rsid w:val="00DB4481"/>
    <w:rsid w:val="00DB74D3"/>
    <w:rsid w:val="00DC56BB"/>
    <w:rsid w:val="00DD224A"/>
    <w:rsid w:val="00DD633F"/>
    <w:rsid w:val="00DE042D"/>
    <w:rsid w:val="00DE2ED5"/>
    <w:rsid w:val="00DE31B0"/>
    <w:rsid w:val="00DE6B9F"/>
    <w:rsid w:val="00DF0005"/>
    <w:rsid w:val="00DF792B"/>
    <w:rsid w:val="00E16CCC"/>
    <w:rsid w:val="00E21899"/>
    <w:rsid w:val="00E27D5A"/>
    <w:rsid w:val="00E33C11"/>
    <w:rsid w:val="00E346FD"/>
    <w:rsid w:val="00E43988"/>
    <w:rsid w:val="00E5115C"/>
    <w:rsid w:val="00E5242A"/>
    <w:rsid w:val="00E54DD4"/>
    <w:rsid w:val="00E60C0A"/>
    <w:rsid w:val="00E65F98"/>
    <w:rsid w:val="00E66D0A"/>
    <w:rsid w:val="00E76885"/>
    <w:rsid w:val="00E86F28"/>
    <w:rsid w:val="00E920C5"/>
    <w:rsid w:val="00E94CB3"/>
    <w:rsid w:val="00EA3E01"/>
    <w:rsid w:val="00EB387B"/>
    <w:rsid w:val="00EB50E5"/>
    <w:rsid w:val="00EB5220"/>
    <w:rsid w:val="00EB62AF"/>
    <w:rsid w:val="00EC5895"/>
    <w:rsid w:val="00ED13B0"/>
    <w:rsid w:val="00ED31BF"/>
    <w:rsid w:val="00ED4227"/>
    <w:rsid w:val="00ED5DED"/>
    <w:rsid w:val="00EE4413"/>
    <w:rsid w:val="00EE6151"/>
    <w:rsid w:val="00EF1389"/>
    <w:rsid w:val="00EF1F55"/>
    <w:rsid w:val="00EF64AA"/>
    <w:rsid w:val="00EF7C6B"/>
    <w:rsid w:val="00F01D35"/>
    <w:rsid w:val="00F0663D"/>
    <w:rsid w:val="00F07862"/>
    <w:rsid w:val="00F10139"/>
    <w:rsid w:val="00F12182"/>
    <w:rsid w:val="00F222AB"/>
    <w:rsid w:val="00F22CC7"/>
    <w:rsid w:val="00F250C7"/>
    <w:rsid w:val="00F26D9F"/>
    <w:rsid w:val="00F271BB"/>
    <w:rsid w:val="00F30869"/>
    <w:rsid w:val="00F31D11"/>
    <w:rsid w:val="00F35DA6"/>
    <w:rsid w:val="00F37A0D"/>
    <w:rsid w:val="00F55AFF"/>
    <w:rsid w:val="00F618DC"/>
    <w:rsid w:val="00F62A21"/>
    <w:rsid w:val="00F63872"/>
    <w:rsid w:val="00F66462"/>
    <w:rsid w:val="00F76958"/>
    <w:rsid w:val="00F80225"/>
    <w:rsid w:val="00F80A6B"/>
    <w:rsid w:val="00F8244C"/>
    <w:rsid w:val="00F85E83"/>
    <w:rsid w:val="00F86851"/>
    <w:rsid w:val="00F93072"/>
    <w:rsid w:val="00F945DF"/>
    <w:rsid w:val="00F951C0"/>
    <w:rsid w:val="00FA55BB"/>
    <w:rsid w:val="00FB1426"/>
    <w:rsid w:val="00FD2AF8"/>
    <w:rsid w:val="00FD34AD"/>
    <w:rsid w:val="00FE3E07"/>
    <w:rsid w:val="00FE4813"/>
    <w:rsid w:val="00FE704A"/>
    <w:rsid w:val="00FF6FD2"/>
    <w:rsid w:val="00FF7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F522A4"/>
  <w15:chartTrackingRefBased/>
  <w15:docId w15:val="{6DB06643-79D3-41E8-BEF6-27258910E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2536"/>
    <w:rPr>
      <w:sz w:val="24"/>
      <w:szCs w:val="24"/>
    </w:rPr>
  </w:style>
  <w:style w:type="paragraph" w:styleId="Balk1">
    <w:name w:val="heading 1"/>
    <w:basedOn w:val="Normal"/>
    <w:next w:val="Normal"/>
    <w:qFormat/>
    <w:pPr>
      <w:keepNext/>
      <w:jc w:val="center"/>
      <w:outlineLvl w:val="0"/>
    </w:pPr>
    <w:rPr>
      <w:b/>
      <w:szCs w:val="20"/>
    </w:rPr>
  </w:style>
  <w:style w:type="paragraph" w:styleId="Balk2">
    <w:name w:val="heading 2"/>
    <w:basedOn w:val="Normal"/>
    <w:next w:val="Normal"/>
    <w:qFormat/>
    <w:pPr>
      <w:keepNext/>
      <w:outlineLvl w:val="1"/>
    </w:pPr>
    <w:rPr>
      <w:szCs w:val="20"/>
    </w:rPr>
  </w:style>
  <w:style w:type="paragraph" w:styleId="Balk3">
    <w:name w:val="heading 3"/>
    <w:basedOn w:val="Normal"/>
    <w:next w:val="Normal"/>
    <w:qFormat/>
    <w:pPr>
      <w:keepNext/>
      <w:ind w:left="113" w:right="113"/>
      <w:jc w:val="center"/>
      <w:outlineLvl w:val="2"/>
    </w:pPr>
    <w:rPr>
      <w:b/>
      <w:sz w:val="20"/>
      <w:szCs w:val="20"/>
    </w:rPr>
  </w:style>
  <w:style w:type="paragraph" w:styleId="Balk4">
    <w:name w:val="heading 4"/>
    <w:basedOn w:val="Normal"/>
    <w:next w:val="Normal"/>
    <w:qFormat/>
    <w:pPr>
      <w:keepNext/>
      <w:jc w:val="center"/>
      <w:outlineLvl w:val="3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mrow1">
    <w:name w:val="mrow1"/>
    <w:rsid w:val="00BE7B1A"/>
    <w:rPr>
      <w:vanish w:val="0"/>
      <w:webHidden w:val="0"/>
      <w:bdr w:val="single" w:sz="6" w:space="6" w:color="000000" w:frame="1"/>
      <w:shd w:val="clear" w:color="auto" w:fill="FFFFDD"/>
      <w:specVanish w:val="0"/>
    </w:rPr>
  </w:style>
  <w:style w:type="character" w:customStyle="1" w:styleId="mi11">
    <w:name w:val="mi11"/>
    <w:rsid w:val="00BE7B1A"/>
    <w:rPr>
      <w:i/>
      <w:iCs/>
      <w:vanish w:val="0"/>
      <w:webHidden w:val="0"/>
      <w:bdr w:val="single" w:sz="6" w:space="6" w:color="000000" w:frame="1"/>
      <w:shd w:val="clear" w:color="auto" w:fill="FFFFDD"/>
      <w:specVanish w:val="0"/>
    </w:rPr>
  </w:style>
  <w:style w:type="paragraph" w:styleId="BalonMetni">
    <w:name w:val="Balloon Text"/>
    <w:basedOn w:val="Normal"/>
    <w:semiHidden/>
    <w:rsid w:val="00B91C74"/>
    <w:rPr>
      <w:rFonts w:ascii="Tahoma" w:hAnsi="Tahoma" w:cs="Tahoma"/>
      <w:sz w:val="16"/>
      <w:szCs w:val="16"/>
    </w:rPr>
  </w:style>
  <w:style w:type="character" w:styleId="Kpr">
    <w:name w:val="Hyperlink"/>
    <w:uiPriority w:val="99"/>
    <w:unhideWhenUsed/>
    <w:rsid w:val="00A876D5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D33FBD"/>
    <w:pPr>
      <w:ind w:left="708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rsid w:val="00D33FBD"/>
    <w:pPr>
      <w:spacing w:before="100" w:beforeAutospacing="1" w:after="100" w:afterAutospacing="1"/>
    </w:pPr>
  </w:style>
  <w:style w:type="character" w:customStyle="1" w:styleId="grame">
    <w:name w:val="grame"/>
    <w:rsid w:val="001D7F22"/>
  </w:style>
  <w:style w:type="character" w:customStyle="1" w:styleId="spelle">
    <w:name w:val="spelle"/>
    <w:rsid w:val="00F76958"/>
  </w:style>
  <w:style w:type="table" w:styleId="TabloKlavuzu">
    <w:name w:val="Table Grid"/>
    <w:basedOn w:val="NormalTablo"/>
    <w:uiPriority w:val="59"/>
    <w:rsid w:val="007622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">
    <w:name w:val="p"/>
    <w:basedOn w:val="Normal"/>
    <w:rsid w:val="00EF64AA"/>
    <w:pPr>
      <w:spacing w:before="100" w:beforeAutospacing="1" w:after="100" w:afterAutospacing="1"/>
    </w:pPr>
  </w:style>
  <w:style w:type="character" w:styleId="Vurgu">
    <w:name w:val="Emphasis"/>
    <w:uiPriority w:val="20"/>
    <w:qFormat/>
    <w:rsid w:val="00EF64AA"/>
    <w:rPr>
      <w:i/>
      <w:iCs/>
    </w:rPr>
  </w:style>
  <w:style w:type="character" w:customStyle="1" w:styleId="mi">
    <w:name w:val="mi"/>
    <w:rsid w:val="00EF64AA"/>
  </w:style>
  <w:style w:type="character" w:customStyle="1" w:styleId="mo">
    <w:name w:val="mo"/>
    <w:rsid w:val="00EF64AA"/>
  </w:style>
  <w:style w:type="character" w:customStyle="1" w:styleId="msqrt">
    <w:name w:val="msqrt"/>
    <w:rsid w:val="00EF64AA"/>
  </w:style>
  <w:style w:type="character" w:customStyle="1" w:styleId="mn">
    <w:name w:val="mn"/>
    <w:rsid w:val="00EF64AA"/>
  </w:style>
  <w:style w:type="character" w:styleId="YerTutucuMetni">
    <w:name w:val="Placeholder Text"/>
    <w:basedOn w:val="VarsaylanParagrafYazTipi"/>
    <w:uiPriority w:val="99"/>
    <w:semiHidden/>
    <w:rsid w:val="00F250C7"/>
    <w:rPr>
      <w:color w:val="808080"/>
    </w:rPr>
  </w:style>
  <w:style w:type="character" w:customStyle="1" w:styleId="fontstyle01">
    <w:name w:val="fontstyle01"/>
    <w:basedOn w:val="VarsaylanParagrafYazTipi"/>
    <w:rsid w:val="00381FD0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381FD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VarsaylanParagrafYazTipi"/>
    <w:rsid w:val="000036F5"/>
    <w:rPr>
      <w:rFonts w:ascii="Symbol" w:hAnsi="Symbol" w:hint="default"/>
      <w:b w:val="0"/>
      <w:bCs w:val="0"/>
      <w:i w:val="0"/>
      <w:iCs w:val="0"/>
      <w:color w:val="000000"/>
      <w:sz w:val="24"/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6C3FE5"/>
    <w:rPr>
      <w:color w:val="605E5C"/>
      <w:shd w:val="clear" w:color="auto" w:fill="E1DFDD"/>
    </w:rPr>
  </w:style>
  <w:style w:type="paragraph" w:styleId="DzMetin">
    <w:name w:val="Plain Text"/>
    <w:basedOn w:val="Normal"/>
    <w:link w:val="DzMetinChar"/>
    <w:uiPriority w:val="99"/>
    <w:unhideWhenUsed/>
    <w:rsid w:val="004219FE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DzMetinChar">
    <w:name w:val="Düz Metin Char"/>
    <w:basedOn w:val="VarsaylanParagrafYazTipi"/>
    <w:link w:val="DzMetin"/>
    <w:uiPriority w:val="99"/>
    <w:rsid w:val="004219FE"/>
    <w:rPr>
      <w:rFonts w:ascii="Consolas" w:eastAsiaTheme="minorHAnsi" w:hAnsi="Consolas" w:cstheme="minorBidi"/>
      <w:sz w:val="21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41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8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2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04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6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66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hyperlink" Target="https://www.kgm.gov.tr/Sayfalar/KGM/SiteTr/Root/Uzakliklar.aspx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B0DB940C6C96AF4087B2EB5E88467A89" ma:contentTypeVersion="15" ma:contentTypeDescription="Yeni belge oluşturun." ma:contentTypeScope="" ma:versionID="ee3d02e6a161baaef78c7ae55ca7436e">
  <xsd:schema xmlns:xsd="http://www.w3.org/2001/XMLSchema" xmlns:xs="http://www.w3.org/2001/XMLSchema" xmlns:p="http://schemas.microsoft.com/office/2006/metadata/properties" xmlns:ns3="602c1358-91e0-48f5-98fe-f0e634156ba8" xmlns:ns4="891b96a0-5306-48cd-8ccb-5ffdf287cfab" targetNamespace="http://schemas.microsoft.com/office/2006/metadata/properties" ma:root="true" ma:fieldsID="4fcd3a20697e1bb8bf2326e9d1ff79f0" ns3:_="" ns4:_="">
    <xsd:import namespace="602c1358-91e0-48f5-98fe-f0e634156ba8"/>
    <xsd:import namespace="891b96a0-5306-48cd-8ccb-5ffdf287cf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LengthInSecond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2c1358-91e0-48f5-98fe-f0e634156b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b96a0-5306-48cd-8ccb-5ffdf287cf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91b96a0-5306-48cd-8ccb-5ffdf287cfa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8068F0-1A18-480E-BB97-2F74355E42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2c1358-91e0-48f5-98fe-f0e634156ba8"/>
    <ds:schemaRef ds:uri="891b96a0-5306-48cd-8ccb-5ffdf287cf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2714DD-1E2F-4A0F-8DD3-0A0B0C2F1A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BAE068-0EEE-4461-A11C-28ED0FCBAEBC}">
  <ds:schemaRefs>
    <ds:schemaRef ds:uri="http://schemas.microsoft.com/office/2006/metadata/properties"/>
    <ds:schemaRef ds:uri="http://schemas.microsoft.com/office/infopath/2007/PartnerControls"/>
    <ds:schemaRef ds:uri="891b96a0-5306-48cd-8ccb-5ffdf287cfab"/>
  </ds:schemaRefs>
</ds:datastoreItem>
</file>

<file path=customXml/itemProps4.xml><?xml version="1.0" encoding="utf-8"?>
<ds:datastoreItem xmlns:ds="http://schemas.openxmlformats.org/officeDocument/2006/customXml" ds:itemID="{3EE5B642-4B86-483B-9FD1-8C6B066926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360</Words>
  <Characters>7753</Characters>
  <Application>Microsoft Office Word</Application>
  <DocSecurity>0</DocSecurity>
  <Lines>64</Lines>
  <Paragraphs>1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Structures : Proje 1</vt:lpstr>
      <vt:lpstr>Data Structures : Proje 1</vt:lpstr>
    </vt:vector>
  </TitlesOfParts>
  <Company>EGE University</Company>
  <LinksUpToDate>false</LinksUpToDate>
  <CharactersWithSpaces>9095</CharactersWithSpaces>
  <SharedDoc>false</SharedDoc>
  <HLinks>
    <vt:vector size="36" baseType="variant">
      <vt:variant>
        <vt:i4>851993</vt:i4>
      </vt:variant>
      <vt:variant>
        <vt:i4>15</vt:i4>
      </vt:variant>
      <vt:variant>
        <vt:i4>0</vt:i4>
      </vt:variant>
      <vt:variant>
        <vt:i4>5</vt:i4>
      </vt:variant>
      <vt:variant>
        <vt:lpwstr>https://docs.microsoft.com/en-us/dotnet/csharp/programming-guide/file-system/how-to-read-from-a-text-file</vt:lpwstr>
      </vt:variant>
      <vt:variant>
        <vt:lpwstr/>
      </vt:variant>
      <vt:variant>
        <vt:i4>5373957</vt:i4>
      </vt:variant>
      <vt:variant>
        <vt:i4>12</vt:i4>
      </vt:variant>
      <vt:variant>
        <vt:i4>0</vt:i4>
      </vt:variant>
      <vt:variant>
        <vt:i4>5</vt:i4>
      </vt:variant>
      <vt:variant>
        <vt:lpwstr>https://archive.ics.uci.edu/ml/machine-learning-databases/iris/iris.data</vt:lpwstr>
      </vt:variant>
      <vt:variant>
        <vt:lpwstr/>
      </vt:variant>
      <vt:variant>
        <vt:i4>5242943</vt:i4>
      </vt:variant>
      <vt:variant>
        <vt:i4>6</vt:i4>
      </vt:variant>
      <vt:variant>
        <vt:i4>0</vt:i4>
      </vt:variant>
      <vt:variant>
        <vt:i4>5</vt:i4>
      </vt:variant>
      <vt:variant>
        <vt:lpwstr>https://tr.wikipedia.org/wiki/K-means_k%C3%BCmeleme</vt:lpwstr>
      </vt:variant>
      <vt:variant>
        <vt:lpwstr/>
      </vt:variant>
      <vt:variant>
        <vt:i4>6946924</vt:i4>
      </vt:variant>
      <vt:variant>
        <vt:i4>3</vt:i4>
      </vt:variant>
      <vt:variant>
        <vt:i4>0</vt:i4>
      </vt:variant>
      <vt:variant>
        <vt:i4>5</vt:i4>
      </vt:variant>
      <vt:variant>
        <vt:lpwstr>http://demonstrations.wolfram.com/SimulatingTheBirthdayProblem/</vt:lpwstr>
      </vt:variant>
      <vt:variant>
        <vt:lpwstr/>
      </vt:variant>
      <vt:variant>
        <vt:i4>7667828</vt:i4>
      </vt:variant>
      <vt:variant>
        <vt:i4>0</vt:i4>
      </vt:variant>
      <vt:variant>
        <vt:i4>0</vt:i4>
      </vt:variant>
      <vt:variant>
        <vt:i4>5</vt:i4>
      </vt:variant>
      <vt:variant>
        <vt:lpwstr>http://www-stat.stanford.edu/~susan/surprise/Birthday.html</vt:lpwstr>
      </vt:variant>
      <vt:variant>
        <vt:lpwstr/>
      </vt:variant>
      <vt:variant>
        <vt:i4>7995398</vt:i4>
      </vt:variant>
      <vt:variant>
        <vt:i4>-1</vt:i4>
      </vt:variant>
      <vt:variant>
        <vt:i4>1122</vt:i4>
      </vt:variant>
      <vt:variant>
        <vt:i4>1</vt:i4>
      </vt:variant>
      <vt:variant>
        <vt:lpwstr>http://cagriemreakin.com/wp-content/uploads/2017/08/03_iris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: Proje 1</dc:title>
  <dc:subject/>
  <dc:creator>Dr. Aybars UGUR</dc:creator>
  <cp:keywords/>
  <cp:lastModifiedBy>AYBARS UGUR</cp:lastModifiedBy>
  <cp:revision>2</cp:revision>
  <cp:lastPrinted>2019-10-15T08:49:00Z</cp:lastPrinted>
  <dcterms:created xsi:type="dcterms:W3CDTF">2023-11-11T16:24:00Z</dcterms:created>
  <dcterms:modified xsi:type="dcterms:W3CDTF">2023-11-11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bbadb082a6cdff023712216f9b138a154723cce0cbcbffa5249783dd083429</vt:lpwstr>
  </property>
  <property fmtid="{D5CDD505-2E9C-101B-9397-08002B2CF9AE}" pid="3" name="ContentTypeId">
    <vt:lpwstr>0x010100B0DB940C6C96AF4087B2EB5E88467A89</vt:lpwstr>
  </property>
</Properties>
</file>